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2892D" w14:textId="72A43D6F" w:rsidR="000A5803" w:rsidRDefault="007E13D2" w:rsidP="000A5803">
      <w:pPr>
        <w:pStyle w:val="1"/>
        <w:jc w:val="center"/>
        <w:rPr>
          <w:noProof/>
        </w:rPr>
      </w:pPr>
      <w:r>
        <w:t xml:space="preserve">MySQL </w:t>
      </w:r>
      <w:r w:rsidR="000A5803">
        <w:t>Exam</w:t>
      </w:r>
      <w:r w:rsidR="000A5803">
        <w:br/>
      </w:r>
      <w:r w:rsidR="00767C5E">
        <w:rPr>
          <w:noProof/>
        </w:rPr>
        <w:t>Restaurant</w:t>
      </w:r>
      <w:r w:rsidR="00F74C63">
        <w:rPr>
          <w:noProof/>
        </w:rPr>
        <w:t xml:space="preserve"> </w:t>
      </w:r>
    </w:p>
    <w:p w14:paraId="235C80CB" w14:textId="77E8A798" w:rsidR="00B930A1" w:rsidRDefault="00B930A1" w:rsidP="000A5803">
      <w:pPr>
        <w:rPr>
          <w:noProof/>
        </w:rPr>
      </w:pPr>
      <w:r w:rsidRPr="00B930A1">
        <w:rPr>
          <w:noProof/>
        </w:rPr>
        <w:t>A very classy 3</w:t>
      </w:r>
      <w:r w:rsidR="00107064">
        <w:rPr>
          <w:noProof/>
        </w:rPr>
        <w:t>-floor</w:t>
      </w:r>
      <w:r w:rsidRPr="00B930A1">
        <w:rPr>
          <w:noProof/>
        </w:rPr>
        <w:t xml:space="preserve"> restaurant has opened in the city. The owner wants to have restaurant management software that will help him and the managers run the restaurant end to end.</w:t>
      </w:r>
    </w:p>
    <w:p w14:paraId="3FC455E2" w14:textId="499CB331" w:rsidR="006C2C9B" w:rsidRDefault="006C2C9B" w:rsidP="000A5803">
      <w:pPr>
        <w:rPr>
          <w:noProof/>
        </w:rPr>
      </w:pPr>
      <w:r>
        <w:rPr>
          <w:noProof/>
        </w:rPr>
        <w:t xml:space="preserve">Help </w:t>
      </w:r>
      <w:r w:rsidR="00767C5E">
        <w:rPr>
          <w:noProof/>
        </w:rPr>
        <w:t>them</w:t>
      </w:r>
      <w:r>
        <w:rPr>
          <w:noProof/>
        </w:rPr>
        <w:t xml:space="preserve"> by implementing the database structure, optimiz</w:t>
      </w:r>
      <w:r w:rsidR="00107064">
        <w:rPr>
          <w:noProof/>
        </w:rPr>
        <w:t>ing</w:t>
      </w:r>
      <w:r>
        <w:rPr>
          <w:noProof/>
        </w:rPr>
        <w:t xml:space="preserve"> his system and mak</w:t>
      </w:r>
      <w:r w:rsidR="00107064">
        <w:rPr>
          <w:noProof/>
        </w:rPr>
        <w:t>ing</w:t>
      </w:r>
      <w:r>
        <w:rPr>
          <w:noProof/>
        </w:rPr>
        <w:t xml:space="preserve"> analysis for the future management strategy of the</w:t>
      </w:r>
      <w:r w:rsidR="004B7190">
        <w:rPr>
          <w:noProof/>
        </w:rPr>
        <w:t xml:space="preserve"> restaurant</w:t>
      </w:r>
      <w:r>
        <w:rPr>
          <w:noProof/>
        </w:rPr>
        <w:t>.</w:t>
      </w:r>
      <w:r w:rsidR="00616FD0">
        <w:rPr>
          <w:noProof/>
        </w:rPr>
        <w:tab/>
      </w:r>
    </w:p>
    <w:p w14:paraId="6A1F8CF3" w14:textId="77777777" w:rsidR="000A5803" w:rsidRPr="00BD54E6" w:rsidRDefault="000A5803" w:rsidP="004D0FBE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Section 0: Database Overview</w:t>
      </w:r>
    </w:p>
    <w:p w14:paraId="576F3BEA" w14:textId="77777777" w:rsidR="000A5803" w:rsidRDefault="000A5803" w:rsidP="000A5803">
      <w:pPr>
        <w:rPr>
          <w:noProof/>
        </w:rPr>
      </w:pPr>
      <w:r>
        <w:t>You have been given an Entity / Relationship Diagram of the</w:t>
      </w:r>
      <w:r>
        <w:rPr>
          <w:noProof/>
        </w:rPr>
        <w:t xml:space="preserve"> Database:</w:t>
      </w:r>
    </w:p>
    <w:p w14:paraId="35D1B717" w14:textId="1B93484D" w:rsidR="000A5803" w:rsidRPr="00107064" w:rsidRDefault="00767C5E" w:rsidP="00107064">
      <w:pPr>
        <w:rPr>
          <w:noProof/>
        </w:rPr>
      </w:pPr>
      <w:r>
        <w:rPr>
          <w:noProof/>
        </w:rPr>
        <w:drawing>
          <wp:inline distT="0" distB="0" distL="0" distR="0" wp14:anchorId="244BE37E" wp14:editId="70388B9C">
            <wp:extent cx="6626225" cy="5308600"/>
            <wp:effectExtent l="0" t="0" r="317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D5A01" w14:textId="7C498238" w:rsidR="00145435" w:rsidRDefault="000A5803" w:rsidP="000A5803">
      <w:r>
        <w:rPr>
          <w:noProof/>
        </w:rPr>
        <w:t xml:space="preserve">The </w:t>
      </w:r>
      <w:r w:rsidR="00145435">
        <w:rPr>
          <w:b/>
          <w:noProof/>
        </w:rPr>
        <w:t>restaurant_db</w:t>
      </w:r>
      <w:r w:rsidR="005D4705">
        <w:rPr>
          <w:noProof/>
        </w:rPr>
        <w:t xml:space="preserve"> </w:t>
      </w:r>
      <w:r w:rsidRPr="008E3E17">
        <w:rPr>
          <w:b/>
          <w:noProof/>
        </w:rPr>
        <w:t>Database</w:t>
      </w:r>
      <w:r>
        <w:t xml:space="preserve"> needs to hold information about </w:t>
      </w:r>
      <w:r w:rsidR="00145435">
        <w:rPr>
          <w:b/>
          <w:bCs/>
        </w:rPr>
        <w:t xml:space="preserve">orders, products, clients, </w:t>
      </w:r>
      <w:proofErr w:type="gramStart"/>
      <w:r w:rsidR="00145435">
        <w:rPr>
          <w:b/>
          <w:bCs/>
        </w:rPr>
        <w:t>waiters</w:t>
      </w:r>
      <w:proofErr w:type="gramEnd"/>
      <w:r w:rsidR="00145435">
        <w:rPr>
          <w:b/>
          <w:bCs/>
        </w:rPr>
        <w:t xml:space="preserve"> and tables</w:t>
      </w:r>
      <w:r>
        <w:t>.</w:t>
      </w:r>
    </w:p>
    <w:p w14:paraId="766E047A" w14:textId="2744B36D" w:rsidR="000A5803" w:rsidRDefault="000A5803" w:rsidP="000A5803">
      <w:r>
        <w:t>Your task is to create a database called</w:t>
      </w:r>
      <w:r w:rsidR="00CE3BC9">
        <w:t xml:space="preserve"> </w:t>
      </w:r>
      <w:r w:rsidR="00145435">
        <w:rPr>
          <w:b/>
          <w:noProof/>
        </w:rPr>
        <w:t>restaurant_db</w:t>
      </w:r>
      <w:r>
        <w:t xml:space="preserve">. Then you will have to create </w:t>
      </w:r>
      <w:r w:rsidRPr="00547FAD">
        <w:t>several</w:t>
      </w:r>
      <w:r w:rsidRPr="0071777D">
        <w:rPr>
          <w:b/>
        </w:rPr>
        <w:t xml:space="preserve"> tables</w:t>
      </w:r>
      <w:r>
        <w:t>.</w:t>
      </w:r>
    </w:p>
    <w:p w14:paraId="75AEAC56" w14:textId="21360A87" w:rsidR="000A5803" w:rsidRPr="00E32F56" w:rsidRDefault="00145435" w:rsidP="000A5803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roducts</w:t>
      </w:r>
      <w:r w:rsidR="000A5803">
        <w:t xml:space="preserve"> – contains information about the </w:t>
      </w:r>
      <w:r>
        <w:rPr>
          <w:b/>
        </w:rPr>
        <w:t>products</w:t>
      </w:r>
      <w:r w:rsidR="000A5803">
        <w:t>.</w:t>
      </w:r>
    </w:p>
    <w:p w14:paraId="49164E5C" w14:textId="65792675" w:rsidR="008738A8" w:rsidRPr="00E32F56" w:rsidRDefault="00145435" w:rsidP="008738A8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lients</w:t>
      </w:r>
      <w:r w:rsidR="008738A8">
        <w:t xml:space="preserve"> – contains information about the </w:t>
      </w:r>
      <w:r>
        <w:rPr>
          <w:b/>
        </w:rPr>
        <w:t>clients</w:t>
      </w:r>
      <w:r w:rsidR="008738A8">
        <w:t>.</w:t>
      </w:r>
    </w:p>
    <w:p w14:paraId="77C907A5" w14:textId="6DF98811" w:rsidR="008738A8" w:rsidRPr="008738A8" w:rsidRDefault="00145435" w:rsidP="008738A8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ables</w:t>
      </w:r>
      <w:r w:rsidR="008738A8">
        <w:t xml:space="preserve"> – contains information about the </w:t>
      </w:r>
      <w:r>
        <w:rPr>
          <w:b/>
        </w:rPr>
        <w:t>tables</w:t>
      </w:r>
      <w:r w:rsidR="008738A8">
        <w:t>.</w:t>
      </w:r>
    </w:p>
    <w:p w14:paraId="3F7324A3" w14:textId="7463D294" w:rsidR="00C1191B" w:rsidRDefault="00145435" w:rsidP="00145435">
      <w:pPr>
        <w:pStyle w:val="ac"/>
        <w:numPr>
          <w:ilvl w:val="0"/>
          <w:numId w:val="36"/>
        </w:numPr>
      </w:pPr>
      <w:r>
        <w:rPr>
          <w:rStyle w:val="CodeChar"/>
        </w:rPr>
        <w:t>waiters</w:t>
      </w:r>
      <w:r w:rsidR="000A5803">
        <w:t xml:space="preserve"> – contains information about the </w:t>
      </w:r>
      <w:r>
        <w:rPr>
          <w:b/>
        </w:rPr>
        <w:t>waiters</w:t>
      </w:r>
      <w:r w:rsidR="000A5803">
        <w:t>.</w:t>
      </w:r>
    </w:p>
    <w:p w14:paraId="2EC2FDE6" w14:textId="77777777" w:rsidR="008738A8" w:rsidRDefault="008738A8" w:rsidP="008738A8">
      <w:pPr>
        <w:pStyle w:val="ac"/>
        <w:numPr>
          <w:ilvl w:val="0"/>
          <w:numId w:val="36"/>
        </w:numPr>
      </w:pPr>
      <w:r>
        <w:rPr>
          <w:rStyle w:val="CodeChar"/>
        </w:rPr>
        <w:lastRenderedPageBreak/>
        <w:t>orders</w:t>
      </w:r>
      <w:r>
        <w:t xml:space="preserve"> – contains information about the </w:t>
      </w:r>
      <w:r>
        <w:rPr>
          <w:b/>
        </w:rPr>
        <w:t>orders</w:t>
      </w:r>
      <w:r>
        <w:t>.</w:t>
      </w:r>
    </w:p>
    <w:p w14:paraId="0993245E" w14:textId="62063E4F" w:rsidR="008738A8" w:rsidRDefault="008738A8" w:rsidP="008738A8">
      <w:pPr>
        <w:pStyle w:val="ac"/>
        <w:numPr>
          <w:ilvl w:val="1"/>
          <w:numId w:val="36"/>
        </w:numPr>
      </w:pPr>
      <w:r w:rsidRPr="00E25BBA">
        <w:t xml:space="preserve">Each </w:t>
      </w:r>
      <w:r>
        <w:rPr>
          <w:rStyle w:val="CodeChar"/>
        </w:rPr>
        <w:t xml:space="preserve">order </w:t>
      </w:r>
      <w:r w:rsidRPr="00E25BBA">
        <w:t>has a</w:t>
      </w:r>
      <w:r>
        <w:t xml:space="preserve"> </w:t>
      </w:r>
      <w:r w:rsidR="00145435">
        <w:rPr>
          <w:rStyle w:val="CodeChar"/>
        </w:rPr>
        <w:t>table</w:t>
      </w:r>
      <w:r w:rsidR="00145435" w:rsidRPr="00145435">
        <w:rPr>
          <w:rStyle w:val="CodeChar"/>
          <w:b w:val="0"/>
        </w:rPr>
        <w:t>,</w:t>
      </w:r>
      <w:r w:rsidR="00145435">
        <w:rPr>
          <w:rStyle w:val="CodeChar"/>
        </w:rPr>
        <w:t xml:space="preserve"> waiter </w:t>
      </w:r>
      <w:r w:rsidR="00145435" w:rsidRPr="00145435">
        <w:rPr>
          <w:rStyle w:val="CodeChar"/>
          <w:b w:val="0"/>
        </w:rPr>
        <w:t>and</w:t>
      </w:r>
      <w:r w:rsidR="00145435">
        <w:rPr>
          <w:rStyle w:val="CodeChar"/>
        </w:rPr>
        <w:t xml:space="preserve"> clients</w:t>
      </w:r>
      <w:r>
        <w:t xml:space="preserve">. </w:t>
      </w:r>
    </w:p>
    <w:p w14:paraId="6CE6EC62" w14:textId="59CB406E" w:rsidR="000A5803" w:rsidRDefault="008738A8" w:rsidP="000A5803">
      <w:pPr>
        <w:pStyle w:val="ac"/>
        <w:numPr>
          <w:ilvl w:val="0"/>
          <w:numId w:val="36"/>
        </w:numPr>
      </w:pPr>
      <w:r>
        <w:rPr>
          <w:rStyle w:val="CodeChar"/>
        </w:rPr>
        <w:t>orders</w:t>
      </w:r>
      <w:r w:rsidR="000A5803">
        <w:rPr>
          <w:rStyle w:val="CodeChar"/>
        </w:rPr>
        <w:t>_</w:t>
      </w:r>
      <w:r>
        <w:rPr>
          <w:rStyle w:val="CodeChar"/>
        </w:rPr>
        <w:t xml:space="preserve">products </w:t>
      </w:r>
      <w:r w:rsidR="000A5803">
        <w:t xml:space="preserve">– a </w:t>
      </w:r>
      <w:r w:rsidR="000A5803" w:rsidRPr="00BA0437">
        <w:rPr>
          <w:b/>
        </w:rPr>
        <w:t>many</w:t>
      </w:r>
      <w:r w:rsidR="000A5803">
        <w:t xml:space="preserve"> </w:t>
      </w:r>
      <w:r w:rsidR="000A5803">
        <w:rPr>
          <w:noProof/>
        </w:rPr>
        <w:t>to</w:t>
      </w:r>
      <w:r w:rsidR="000A5803">
        <w:t xml:space="preserve"> </w:t>
      </w:r>
      <w:r w:rsidR="000A5803" w:rsidRPr="00BA0437">
        <w:rPr>
          <w:b/>
        </w:rPr>
        <w:t>many</w:t>
      </w:r>
      <w:r w:rsidR="000A5803">
        <w:t xml:space="preserve"> </w:t>
      </w:r>
      <w:proofErr w:type="gramStart"/>
      <w:r w:rsidR="000A5803" w:rsidRPr="003F2F17">
        <w:rPr>
          <w:b/>
        </w:rPr>
        <w:t>mapping</w:t>
      </w:r>
      <w:proofErr w:type="gramEnd"/>
      <w:r w:rsidR="000A5803">
        <w:t xml:space="preserve"> table between the </w:t>
      </w:r>
      <w:r>
        <w:rPr>
          <w:b/>
        </w:rPr>
        <w:t xml:space="preserve">orders </w:t>
      </w:r>
      <w:r w:rsidR="000A5803">
        <w:t xml:space="preserve">and the </w:t>
      </w:r>
      <w:r>
        <w:rPr>
          <w:b/>
        </w:rPr>
        <w:t>products</w:t>
      </w:r>
      <w:r w:rsidR="000A5803">
        <w:t>.</w:t>
      </w:r>
    </w:p>
    <w:p w14:paraId="6573AA41" w14:textId="6C8FE28C" w:rsidR="00145435" w:rsidRPr="00107064" w:rsidRDefault="00145435" w:rsidP="00107064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orders_clients </w:t>
      </w:r>
      <w:r>
        <w:t xml:space="preserve">– a </w:t>
      </w:r>
      <w:r w:rsidRPr="00BA0437">
        <w:rPr>
          <w:b/>
        </w:rPr>
        <w:t>many</w:t>
      </w:r>
      <w:r>
        <w:t xml:space="preserve"> </w:t>
      </w:r>
      <w:r>
        <w:rPr>
          <w:noProof/>
        </w:rPr>
        <w:t>to</w:t>
      </w:r>
      <w:r>
        <w:t xml:space="preserve"> </w:t>
      </w:r>
      <w:r w:rsidRPr="00BA0437">
        <w:rPr>
          <w:b/>
        </w:rPr>
        <w:t>many</w:t>
      </w:r>
      <w:r>
        <w:t xml:space="preserve"> </w:t>
      </w:r>
      <w:proofErr w:type="gramStart"/>
      <w:r w:rsidRPr="003F2F17">
        <w:rPr>
          <w:b/>
        </w:rPr>
        <w:t>mapping</w:t>
      </w:r>
      <w:proofErr w:type="gramEnd"/>
      <w:r>
        <w:t xml:space="preserve"> table between the </w:t>
      </w:r>
      <w:r>
        <w:rPr>
          <w:b/>
        </w:rPr>
        <w:t xml:space="preserve">orders </w:t>
      </w:r>
      <w:r>
        <w:t xml:space="preserve">and the </w:t>
      </w:r>
      <w:r>
        <w:rPr>
          <w:b/>
        </w:rPr>
        <w:t>clients</w:t>
      </w:r>
      <w:r>
        <w:t>.</w:t>
      </w:r>
    </w:p>
    <w:p w14:paraId="72075B51" w14:textId="77777777" w:rsidR="000A5803" w:rsidRDefault="000A5803" w:rsidP="004D0FBE">
      <w:pPr>
        <w:pStyle w:val="2"/>
        <w:numPr>
          <w:ilvl w:val="0"/>
          <w:numId w:val="0"/>
        </w:numPr>
      </w:pPr>
      <w:r>
        <w:t>Section 1: Data Definition Language (DDL) – 40 pts</w:t>
      </w:r>
    </w:p>
    <w:p w14:paraId="1F472C09" w14:textId="02B978CB" w:rsidR="000A5803" w:rsidRDefault="000A5803" w:rsidP="000A5803">
      <w:r>
        <w:t>Make sure you implement the whole database correctly on your local machine so that you c</w:t>
      </w:r>
      <w:r w:rsidR="00107064">
        <w:t>an</w:t>
      </w:r>
      <w:r>
        <w:t xml:space="preserve"> work with it.</w:t>
      </w:r>
    </w:p>
    <w:p w14:paraId="0871279F" w14:textId="7854A59B" w:rsidR="000A5803" w:rsidRPr="00643AC2" w:rsidRDefault="00B725F2" w:rsidP="000A5803">
      <w:r>
        <w:t>The instructions you'</w:t>
      </w:r>
      <w:r w:rsidR="000A5803">
        <w:t>ll be given will be the minim</w:t>
      </w:r>
      <w:r w:rsidR="00107064">
        <w:t>um</w:t>
      </w:r>
      <w:r w:rsidR="000A5803">
        <w:t xml:space="preserve"> needed for you to implement the database.</w:t>
      </w:r>
    </w:p>
    <w:p w14:paraId="7809A3C6" w14:textId="77777777" w:rsidR="000A5803" w:rsidRPr="000975DE" w:rsidRDefault="000A5803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Table Design</w:t>
      </w:r>
    </w:p>
    <w:p w14:paraId="24DCD8CB" w14:textId="77777777" w:rsidR="000A5803" w:rsidRDefault="000A5803" w:rsidP="000A5803">
      <w:r>
        <w:t>You have been tasked to create the tables in the database by the following models:</w:t>
      </w:r>
    </w:p>
    <w:p w14:paraId="4775B2F2" w14:textId="28243CEF" w:rsidR="000A5803" w:rsidRDefault="00145435" w:rsidP="00107064">
      <w:pPr>
        <w:pStyle w:val="3"/>
        <w:jc w:val="center"/>
        <w:rPr>
          <w:noProof/>
        </w:rPr>
      </w:pPr>
      <w:r>
        <w:rPr>
          <w:noProof/>
        </w:rPr>
        <w:t>product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120"/>
      </w:tblGrid>
      <w:tr w:rsidR="000A5803" w14:paraId="3743F9C3" w14:textId="77777777" w:rsidTr="00543E3F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5EC788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19692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E4A2B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46AC1878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D18428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D5F7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19A1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145435" w14:paraId="2A1E4172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338B69" w14:textId="77777777" w:rsidR="00145435" w:rsidRPr="00505D84" w:rsidRDefault="00145435" w:rsidP="00145435">
            <w:pPr>
              <w:pStyle w:val="Code"/>
            </w:pPr>
            <w:r>
              <w:t>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107C" w14:textId="2B64C16E" w:rsidR="00145435" w:rsidRPr="00505D84" w:rsidRDefault="00145435" w:rsidP="00145435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3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60FA" w14:textId="3E9D6719" w:rsidR="00145435" w:rsidRPr="00505D84" w:rsidRDefault="00145435" w:rsidP="00145435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  <w:tr w:rsidR="00145435" w14:paraId="629DED65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D23C5F" w14:textId="3AC68B9E" w:rsidR="00145435" w:rsidRDefault="00145435" w:rsidP="00145435">
            <w:pPr>
              <w:pStyle w:val="Code"/>
            </w:pPr>
            <w:r>
              <w:t>typ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3075D" w14:textId="4FCB1169" w:rsidR="00145435" w:rsidRPr="003A75A5" w:rsidRDefault="00145435" w:rsidP="00145435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3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E688F" w14:textId="21A0FB80" w:rsidR="00145435" w:rsidRPr="003A75A5" w:rsidRDefault="00145435" w:rsidP="00145435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145435" w14:paraId="2462B52C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1AEC34" w14:textId="53B4FD3A" w:rsidR="00145435" w:rsidRDefault="00145435" w:rsidP="00145435">
            <w:pPr>
              <w:pStyle w:val="Code"/>
            </w:pPr>
            <w:r>
              <w:t>pric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44A7A" w14:textId="626214A8" w:rsidR="00145435" w:rsidRPr="003A75A5" w:rsidRDefault="00145435" w:rsidP="00145435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107064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9FE05" w14:textId="3EFB07F9" w:rsidR="00145435" w:rsidRPr="003A75A5" w:rsidRDefault="00145435" w:rsidP="00145435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</w:tbl>
    <w:p w14:paraId="65C17818" w14:textId="77777777" w:rsidR="000A5803" w:rsidRDefault="000A5803" w:rsidP="000A5803">
      <w:pPr>
        <w:rPr>
          <w:lang w:val="bg-BG"/>
        </w:rPr>
      </w:pPr>
    </w:p>
    <w:p w14:paraId="4A292E13" w14:textId="3AB67AB2" w:rsidR="00E62B2E" w:rsidRPr="00E62B2E" w:rsidRDefault="00145435" w:rsidP="00107064">
      <w:pPr>
        <w:pStyle w:val="3"/>
        <w:jc w:val="center"/>
        <w:rPr>
          <w:noProof/>
        </w:rPr>
      </w:pPr>
      <w:r>
        <w:rPr>
          <w:noProof/>
        </w:rPr>
        <w:t>client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402"/>
        <w:gridCol w:w="4864"/>
        <w:gridCol w:w="2971"/>
      </w:tblGrid>
      <w:tr w:rsidR="00E62B2E" w14:paraId="76443B58" w14:textId="77777777" w:rsidTr="00E62B2E">
        <w:trPr>
          <w:trHeight w:val="266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D96453" w14:textId="77777777" w:rsidR="00E62B2E" w:rsidRDefault="00E62B2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EA7A54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3A881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E62B2E" w14:paraId="4B7B8C87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A5A10C" w14:textId="77777777" w:rsidR="00E62B2E" w:rsidRPr="00505D84" w:rsidRDefault="00E62B2E" w:rsidP="00543E3F">
            <w:pPr>
              <w:pStyle w:val="Code"/>
            </w:pPr>
            <w:r>
              <w:t>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0096D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659B0" w14:textId="77777777" w:rsidR="00E62B2E" w:rsidRPr="00505D84" w:rsidRDefault="00E62B2E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E62B2E" w14:paraId="142CB319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CAFDD8" w14:textId="17B74E9F" w:rsidR="00E62B2E" w:rsidRPr="00505D84" w:rsidRDefault="00145435" w:rsidP="00543E3F">
            <w:pPr>
              <w:pStyle w:val="Code"/>
            </w:pPr>
            <w:r>
              <w:t>first_</w:t>
            </w:r>
            <w:r w:rsidR="00E62B2E">
              <w:t>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2966" w14:textId="08E73ED6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145435" w:rsidRPr="00145435">
              <w:rPr>
                <w:b/>
                <w:noProof/>
              </w:rPr>
              <w:t>5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61767" w14:textId="06D332E3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145435" w14:paraId="055DA0CE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B10817" w14:textId="46088626" w:rsidR="00145435" w:rsidRDefault="00145435" w:rsidP="00145435">
            <w:pPr>
              <w:pStyle w:val="Code"/>
            </w:pPr>
            <w:r>
              <w:t>last_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00EBB" w14:textId="189E1BBD" w:rsidR="00145435" w:rsidRPr="003A75A5" w:rsidRDefault="00145435" w:rsidP="00145435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5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1F481" w14:textId="049AD225" w:rsidR="00145435" w:rsidRPr="003A75A5" w:rsidRDefault="00145435" w:rsidP="00145435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C62AB8" w14:paraId="327495B0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5B3DEA" w14:textId="601B1624" w:rsidR="00C62AB8" w:rsidRDefault="00C62AB8" w:rsidP="00C62AB8">
            <w:pPr>
              <w:pStyle w:val="Code"/>
            </w:pPr>
            <w:r>
              <w:t>birthdat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33F3B" w14:textId="7BEA707D" w:rsidR="00C62AB8" w:rsidRPr="003A75A5" w:rsidRDefault="00C62AB8" w:rsidP="00C62AB8">
            <w:pPr>
              <w:rPr>
                <w:noProof/>
              </w:rPr>
            </w:pPr>
            <w:r>
              <w:rPr>
                <w:bCs/>
              </w:rPr>
              <w:t xml:space="preserve">The birth </w:t>
            </w:r>
            <w:r w:rsidRPr="00C62AB8">
              <w:rPr>
                <w:b/>
                <w:bCs/>
              </w:rPr>
              <w:t>date</w:t>
            </w:r>
            <w:r>
              <w:rPr>
                <w:bCs/>
              </w:rPr>
              <w:t xml:space="preserve"> of the client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92C5" w14:textId="6C517A5E" w:rsidR="00C62AB8" w:rsidRPr="003A75A5" w:rsidRDefault="00C62AB8" w:rsidP="00C62AB8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C62AB8" w14:paraId="082C23AF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CB757C" w14:textId="1A787C8D" w:rsidR="00C62AB8" w:rsidRDefault="00C62AB8" w:rsidP="00C62AB8">
            <w:pPr>
              <w:pStyle w:val="Code"/>
            </w:pPr>
            <w:r>
              <w:t xml:space="preserve">card 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6D163" w14:textId="43C046EC" w:rsidR="00C62AB8" w:rsidRPr="003A75A5" w:rsidRDefault="00C62AB8" w:rsidP="00C62AB8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5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BBDC6" w14:textId="630F41B9" w:rsidR="00C62AB8" w:rsidRPr="003A75A5" w:rsidRDefault="00C62AB8" w:rsidP="00C62AB8">
            <w:pPr>
              <w:rPr>
                <w:b/>
              </w:rPr>
            </w:pPr>
          </w:p>
        </w:tc>
      </w:tr>
      <w:tr w:rsidR="00C62AB8" w14:paraId="70AAB366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FDAD0E" w14:textId="1AC4BBB0" w:rsidR="00C62AB8" w:rsidRDefault="00C62AB8" w:rsidP="00C62AB8">
            <w:pPr>
              <w:pStyle w:val="Code"/>
            </w:pPr>
            <w:r>
              <w:t>review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49D04" w14:textId="59684EAE" w:rsidR="00C62AB8" w:rsidRPr="003A75A5" w:rsidRDefault="00C62AB8" w:rsidP="00C62AB8">
            <w:pPr>
              <w:rPr>
                <w:noProof/>
              </w:rPr>
            </w:pPr>
            <w:r>
              <w:rPr>
                <w:rFonts w:eastAsia="Times New Roman"/>
                <w:noProof/>
                <w:color w:val="222222"/>
              </w:rPr>
              <w:t xml:space="preserve">A very </w:t>
            </w:r>
            <w:r>
              <w:rPr>
                <w:rFonts w:eastAsia="Times New Roman"/>
                <w:b/>
                <w:bCs/>
                <w:noProof/>
                <w:color w:val="222222"/>
              </w:rPr>
              <w:t>long</w:t>
            </w:r>
            <w:r>
              <w:rPr>
                <w:rFonts w:eastAsia="Times New Roman"/>
                <w:noProof/>
                <w:color w:val="222222"/>
              </w:rPr>
              <w:t xml:space="preserve"> string field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A5BA" w14:textId="77777777" w:rsidR="00C62AB8" w:rsidRPr="003A75A5" w:rsidRDefault="00C62AB8" w:rsidP="00C62AB8">
            <w:pPr>
              <w:rPr>
                <w:b/>
              </w:rPr>
            </w:pPr>
          </w:p>
        </w:tc>
      </w:tr>
    </w:tbl>
    <w:p w14:paraId="11DF701F" w14:textId="77777777" w:rsidR="00543E3F" w:rsidRDefault="00543E3F" w:rsidP="00543E3F">
      <w:pPr>
        <w:jc w:val="center"/>
        <w:rPr>
          <w:b/>
          <w:noProof/>
        </w:rPr>
      </w:pPr>
    </w:p>
    <w:p w14:paraId="43DD04EB" w14:textId="60FA65D5" w:rsidR="00543E3F" w:rsidRPr="00E62B2E" w:rsidRDefault="00C62AB8" w:rsidP="00107064">
      <w:pPr>
        <w:pStyle w:val="3"/>
        <w:jc w:val="center"/>
        <w:rPr>
          <w:noProof/>
        </w:rPr>
      </w:pPr>
      <w:r>
        <w:rPr>
          <w:noProof/>
        </w:rPr>
        <w:t>table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402"/>
        <w:gridCol w:w="4864"/>
        <w:gridCol w:w="2971"/>
      </w:tblGrid>
      <w:tr w:rsidR="00543E3F" w14:paraId="5261942E" w14:textId="77777777" w:rsidTr="00543E3F">
        <w:trPr>
          <w:trHeight w:val="266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272EE" w14:textId="77777777" w:rsidR="00543E3F" w:rsidRDefault="00543E3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FD9D9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E514F3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543E3F" w14:paraId="2D9FF39A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E83C1" w14:textId="77777777" w:rsidR="00543E3F" w:rsidRPr="00505D84" w:rsidRDefault="00543E3F" w:rsidP="00543E3F">
            <w:pPr>
              <w:pStyle w:val="Code"/>
            </w:pPr>
            <w:r>
              <w:lastRenderedPageBreak/>
              <w:t>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12AD4" w14:textId="77777777" w:rsidR="00543E3F" w:rsidRPr="00505D84" w:rsidRDefault="00543E3F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4C4D5" w14:textId="77777777" w:rsidR="00543E3F" w:rsidRPr="00505D84" w:rsidRDefault="00543E3F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C62AB8" w14:paraId="4F1AF48F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5114B6" w14:textId="5352AAF0" w:rsidR="00C62AB8" w:rsidRPr="00505D84" w:rsidRDefault="00C62AB8" w:rsidP="00C62AB8">
            <w:pPr>
              <w:pStyle w:val="Code"/>
            </w:pPr>
            <w:r>
              <w:t>floor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48C0A" w14:textId="7FCC423A" w:rsidR="00C62AB8" w:rsidRPr="00505D84" w:rsidRDefault="00C62AB8" w:rsidP="00C62AB8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5AA3" w14:textId="36A1309C" w:rsidR="00C62AB8" w:rsidRPr="00505D84" w:rsidRDefault="00C62AB8" w:rsidP="00C62AB8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C62AB8" w14:paraId="7A9BCAFC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24E784" w14:textId="7D430F67" w:rsidR="00C62AB8" w:rsidRDefault="00C62AB8" w:rsidP="00C62AB8">
            <w:pPr>
              <w:pStyle w:val="Code"/>
            </w:pPr>
            <w:r>
              <w:t>reserve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9D6E" w14:textId="048691FE" w:rsidR="00C62AB8" w:rsidRPr="003A75A5" w:rsidRDefault="00C62AB8" w:rsidP="00C62AB8">
            <w:pPr>
              <w:rPr>
                <w:noProof/>
              </w:rPr>
            </w:pPr>
            <w:r>
              <w:t xml:space="preserve">Can be </w:t>
            </w:r>
            <w:r w:rsidRPr="00C62AB8">
              <w:rPr>
                <w:b/>
              </w:rPr>
              <w:t>true</w:t>
            </w:r>
            <w:r>
              <w:t xml:space="preserve"> or </w:t>
            </w:r>
            <w:r w:rsidRPr="00C62AB8">
              <w:rPr>
                <w:b/>
              </w:rPr>
              <w:t>fals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E3CB6" w14:textId="4C488865" w:rsidR="00C62AB8" w:rsidRPr="003A75A5" w:rsidRDefault="00C62AB8" w:rsidP="00C62AB8">
            <w:pPr>
              <w:rPr>
                <w:b/>
                <w:noProof/>
              </w:rPr>
            </w:pPr>
          </w:p>
        </w:tc>
      </w:tr>
      <w:tr w:rsidR="00C62AB8" w14:paraId="5ECA2E24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C72094" w14:textId="65867868" w:rsidR="00C62AB8" w:rsidRDefault="00C62AB8" w:rsidP="00C62AB8">
            <w:pPr>
              <w:pStyle w:val="Code"/>
            </w:pPr>
            <w:r>
              <w:t>capacity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9B180" w14:textId="7158E731" w:rsidR="00C62AB8" w:rsidRDefault="00C62AB8" w:rsidP="00C62AB8">
            <w:pPr>
              <w:rPr>
                <w:b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25E9" w14:textId="6D07FB14" w:rsidR="00C62AB8" w:rsidRPr="003A75A5" w:rsidRDefault="00C62AB8" w:rsidP="00C62AB8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</w:tbl>
    <w:p w14:paraId="2FDB3241" w14:textId="77777777" w:rsidR="00E62B2E" w:rsidRPr="00D27DFD" w:rsidRDefault="00E62B2E" w:rsidP="000A5803">
      <w:pPr>
        <w:rPr>
          <w:lang w:val="bg-BG"/>
        </w:rPr>
      </w:pPr>
    </w:p>
    <w:p w14:paraId="0723AE80" w14:textId="3E6FCB91" w:rsidR="000A5803" w:rsidRPr="00CA28DB" w:rsidRDefault="004C0855" w:rsidP="00107064">
      <w:pPr>
        <w:pStyle w:val="3"/>
        <w:jc w:val="center"/>
        <w:rPr>
          <w:noProof/>
        </w:rPr>
      </w:pPr>
      <w:r>
        <w:rPr>
          <w:noProof/>
        </w:rPr>
        <w:t>waiter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0A5803" w14:paraId="12E6121F" w14:textId="77777777" w:rsidTr="00543E3F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EA1187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AF6E9C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335F92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56E70AE5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51FDF0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7AF63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04295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4C0855" w14:paraId="435D2CDE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99D8F1" w14:textId="6A39BDBF" w:rsidR="004C0855" w:rsidRPr="00505D84" w:rsidRDefault="004C0855" w:rsidP="004C0855">
            <w:pPr>
              <w:pStyle w:val="Code"/>
            </w:pPr>
            <w:r>
              <w:t>first_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48904" w14:textId="311C81A4" w:rsidR="004C0855" w:rsidRPr="00505D84" w:rsidRDefault="004C0855" w:rsidP="004C0855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5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934D9" w14:textId="5EE96365" w:rsidR="004C0855" w:rsidRPr="00505D84" w:rsidRDefault="004C0855" w:rsidP="004C0855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4C0855" w:rsidRPr="00505D84" w14:paraId="67F620BD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F17CA" w14:textId="4FF4ACF1" w:rsidR="004C0855" w:rsidRPr="00505D84" w:rsidRDefault="004C0855" w:rsidP="004C0855">
            <w:pPr>
              <w:pStyle w:val="Code"/>
            </w:pPr>
            <w:r>
              <w:t>last_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083BD" w14:textId="01839407" w:rsidR="004C0855" w:rsidRPr="00505D84" w:rsidRDefault="004C0855" w:rsidP="004C0855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5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BDF4" w14:textId="37CF6022" w:rsidR="004C0855" w:rsidRPr="00505D84" w:rsidRDefault="004C0855" w:rsidP="004C0855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4C0855" w14:paraId="4C259B6D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2F076" w14:textId="1276F08F" w:rsidR="004C0855" w:rsidRPr="00FC1245" w:rsidRDefault="004C0855" w:rsidP="004C0855">
            <w:pPr>
              <w:pStyle w:val="Code"/>
              <w:ind w:left="720" w:hanging="720"/>
              <w:rPr>
                <w:vertAlign w:val="subscript"/>
              </w:rPr>
            </w:pPr>
            <w:r>
              <w:t>email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DE18" w14:textId="6F21312D" w:rsidR="004C0855" w:rsidRPr="002142B4" w:rsidRDefault="004C0855" w:rsidP="004C0855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5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28E5" w14:textId="6768754B" w:rsidR="004C0855" w:rsidRPr="003A75A5" w:rsidRDefault="004C0855" w:rsidP="004C0855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4C0855" w14:paraId="733AAF11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C89451" w14:textId="5865D0F4" w:rsidR="004C0855" w:rsidRDefault="004C0855" w:rsidP="004C0855">
            <w:pPr>
              <w:pStyle w:val="Code"/>
              <w:ind w:left="720" w:hanging="720"/>
            </w:pPr>
            <w:r>
              <w:t>phon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EBA98" w14:textId="029249AB" w:rsidR="004C0855" w:rsidRPr="003A75A5" w:rsidRDefault="004C0855" w:rsidP="004C0855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145435">
              <w:rPr>
                <w:b/>
                <w:noProof/>
              </w:rPr>
              <w:t>5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4AE3" w14:textId="5ADB447D" w:rsidR="004C0855" w:rsidRPr="003A75A5" w:rsidRDefault="004C0855" w:rsidP="004C0855">
            <w:pPr>
              <w:rPr>
                <w:b/>
              </w:rPr>
            </w:pPr>
          </w:p>
        </w:tc>
      </w:tr>
      <w:tr w:rsidR="004C0855" w14:paraId="271D28BC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B1FC1" w14:textId="7D1E58E3" w:rsidR="004C0855" w:rsidRPr="00D75836" w:rsidRDefault="004C0855" w:rsidP="004C0855">
            <w:pPr>
              <w:pStyle w:val="Code"/>
              <w:ind w:left="720" w:hanging="720"/>
            </w:pPr>
            <w:r>
              <w:t>salary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FD44" w14:textId="38A379FF" w:rsidR="004C0855" w:rsidRPr="00D75836" w:rsidRDefault="004C0855" w:rsidP="004C0855">
            <w:pPr>
              <w:rPr>
                <w:bCs/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107064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93182" w14:textId="1DE1753D" w:rsidR="004C0855" w:rsidRPr="003A75A5" w:rsidRDefault="004C0855" w:rsidP="004C0855">
            <w:pPr>
              <w:rPr>
                <w:b/>
              </w:rPr>
            </w:pPr>
          </w:p>
        </w:tc>
      </w:tr>
    </w:tbl>
    <w:p w14:paraId="32E704D2" w14:textId="77777777" w:rsidR="00107064" w:rsidRDefault="00107064" w:rsidP="00107064">
      <w:pPr>
        <w:pStyle w:val="FrameContents"/>
        <w:rPr>
          <w:noProof/>
        </w:rPr>
      </w:pPr>
    </w:p>
    <w:p w14:paraId="177F2FBA" w14:textId="67BF59DB" w:rsidR="00653FA4" w:rsidRPr="00CA28DB" w:rsidRDefault="004C0855" w:rsidP="00107064">
      <w:pPr>
        <w:pStyle w:val="3"/>
        <w:jc w:val="center"/>
        <w:rPr>
          <w:noProof/>
        </w:rPr>
      </w:pPr>
      <w:r>
        <w:rPr>
          <w:noProof/>
        </w:rPr>
        <w:t>order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653FA4" w14:paraId="26A74269" w14:textId="77777777" w:rsidTr="004F440B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56BAF4" w14:textId="77777777" w:rsidR="00653FA4" w:rsidRDefault="00653FA4" w:rsidP="004F440B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4EE7F2" w14:textId="77777777" w:rsidR="00653FA4" w:rsidRDefault="00653FA4" w:rsidP="004F440B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252FCA" w14:textId="77777777" w:rsidR="00653FA4" w:rsidRDefault="00653FA4" w:rsidP="004F440B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653FA4" w14:paraId="4761D5CE" w14:textId="77777777" w:rsidTr="004F440B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AB6A71" w14:textId="77777777" w:rsidR="00653FA4" w:rsidRPr="00505D84" w:rsidRDefault="00653FA4" w:rsidP="004F440B">
            <w:pPr>
              <w:pStyle w:val="Code"/>
            </w:pPr>
            <w:r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F6903" w14:textId="77777777" w:rsidR="00653FA4" w:rsidRPr="00505D84" w:rsidRDefault="00653FA4" w:rsidP="004F440B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6A97" w14:textId="77777777" w:rsidR="00653FA4" w:rsidRPr="00505D84" w:rsidRDefault="00653FA4" w:rsidP="004F440B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5846FA" w14:paraId="032A9983" w14:textId="77777777" w:rsidTr="004F440B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542D76" w14:textId="5EAD974D" w:rsidR="005846FA" w:rsidRPr="00505D84" w:rsidRDefault="005846FA" w:rsidP="005846FA">
            <w:pPr>
              <w:pStyle w:val="Code"/>
            </w:pPr>
            <w:r>
              <w:t>table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0B161" w14:textId="7536514C" w:rsidR="005846FA" w:rsidRPr="00505D84" w:rsidRDefault="005846FA" w:rsidP="005846FA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A1D7" w14:textId="77777777" w:rsidR="005846FA" w:rsidRPr="00505D84" w:rsidRDefault="005846FA" w:rsidP="005846FA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5846FA" w:rsidRPr="00505D84" w14:paraId="06DF7799" w14:textId="77777777" w:rsidTr="004F440B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4FF95B" w14:textId="65D5B01A" w:rsidR="005846FA" w:rsidRPr="00505D84" w:rsidRDefault="005846FA" w:rsidP="005846FA">
            <w:pPr>
              <w:pStyle w:val="Code"/>
            </w:pPr>
            <w:r>
              <w:t>waiter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DC577" w14:textId="56D08311" w:rsidR="005846FA" w:rsidRPr="00505D84" w:rsidRDefault="005846FA" w:rsidP="005846FA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59EC" w14:textId="77777777" w:rsidR="005846FA" w:rsidRPr="00505D84" w:rsidRDefault="005846FA" w:rsidP="005846FA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653FA4" w14:paraId="1259A865" w14:textId="77777777" w:rsidTr="004F440B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FBD949" w14:textId="6B97E1C7" w:rsidR="00653FA4" w:rsidRPr="00FC1245" w:rsidRDefault="004C0855" w:rsidP="004F440B">
            <w:pPr>
              <w:pStyle w:val="Code"/>
              <w:ind w:left="720" w:hanging="720"/>
              <w:rPr>
                <w:vertAlign w:val="subscript"/>
              </w:rPr>
            </w:pPr>
            <w:r>
              <w:t>order_ti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A1E7" w14:textId="6E316B78" w:rsidR="00653FA4" w:rsidRPr="002142B4" w:rsidRDefault="005846FA" w:rsidP="004F440B">
            <w:pPr>
              <w:rPr>
                <w:noProof/>
              </w:rPr>
            </w:pPr>
            <w:r w:rsidRPr="005846FA">
              <w:rPr>
                <w:b/>
                <w:noProof/>
              </w:rPr>
              <w:t>Time</w:t>
            </w:r>
            <w:r>
              <w:rPr>
                <w:noProof/>
              </w:rPr>
              <w:t xml:space="preserve"> that the order has been creat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F19B2" w14:textId="042AF034" w:rsidR="00653FA4" w:rsidRPr="003A75A5" w:rsidRDefault="00653FA4" w:rsidP="004F440B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5846FA" w14:paraId="65BDDD7B" w14:textId="77777777" w:rsidTr="004F440B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9DDF4B" w14:textId="3690EE29" w:rsidR="005846FA" w:rsidRPr="00D75836" w:rsidRDefault="005846FA" w:rsidP="005846FA">
            <w:pPr>
              <w:pStyle w:val="Code"/>
              <w:ind w:left="720" w:hanging="720"/>
            </w:pPr>
            <w:r>
              <w:t>payed_status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075B" w14:textId="78F4C1C4" w:rsidR="005846FA" w:rsidRPr="00D75836" w:rsidRDefault="005846FA" w:rsidP="005846FA">
            <w:pPr>
              <w:rPr>
                <w:bCs/>
                <w:noProof/>
              </w:rPr>
            </w:pPr>
            <w:r>
              <w:t xml:space="preserve">Can be </w:t>
            </w:r>
            <w:r w:rsidRPr="00C62AB8">
              <w:rPr>
                <w:b/>
              </w:rPr>
              <w:t>true</w:t>
            </w:r>
            <w:r>
              <w:t xml:space="preserve"> or </w:t>
            </w:r>
            <w:r w:rsidRPr="00C62AB8">
              <w:rPr>
                <w:b/>
              </w:rPr>
              <w:t>false</w:t>
            </w:r>
            <w:r>
              <w:rPr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2EFFF" w14:textId="4E6BF1BF" w:rsidR="005846FA" w:rsidRPr="003A75A5" w:rsidRDefault="005846FA" w:rsidP="005846FA">
            <w:pPr>
              <w:rPr>
                <w:b/>
              </w:rPr>
            </w:pPr>
          </w:p>
        </w:tc>
      </w:tr>
    </w:tbl>
    <w:p w14:paraId="1DD072A5" w14:textId="77777777" w:rsidR="00F87D1D" w:rsidRDefault="00F87D1D" w:rsidP="00107064">
      <w:pPr>
        <w:rPr>
          <w:b/>
          <w:noProof/>
        </w:rPr>
      </w:pPr>
    </w:p>
    <w:p w14:paraId="60CAD432" w14:textId="76919587" w:rsidR="00EA5E7B" w:rsidRPr="00CA28DB" w:rsidRDefault="005846FA" w:rsidP="00107064">
      <w:pPr>
        <w:pStyle w:val="3"/>
        <w:jc w:val="center"/>
        <w:rPr>
          <w:noProof/>
        </w:rPr>
      </w:pPr>
      <w:r>
        <w:rPr>
          <w:noProof/>
        </w:rPr>
        <w:t>o</w:t>
      </w:r>
      <w:r w:rsidR="00EA5E7B">
        <w:rPr>
          <w:noProof/>
        </w:rPr>
        <w:t>rders</w:t>
      </w:r>
      <w:r>
        <w:rPr>
          <w:noProof/>
        </w:rPr>
        <w:t>_client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EA5E7B" w14:paraId="50760D30" w14:textId="77777777" w:rsidTr="004F440B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3B5B1A" w14:textId="77777777" w:rsidR="00EA5E7B" w:rsidRDefault="00EA5E7B" w:rsidP="004F440B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22E596" w14:textId="77777777" w:rsidR="00EA5E7B" w:rsidRDefault="00EA5E7B" w:rsidP="004F440B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CE8FF9" w14:textId="77777777" w:rsidR="00EA5E7B" w:rsidRDefault="00EA5E7B" w:rsidP="004F440B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5846FA" w14:paraId="34F6ED7D" w14:textId="77777777" w:rsidTr="004F440B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E4BA16" w14:textId="2DFE472B" w:rsidR="005846FA" w:rsidRPr="00505D84" w:rsidRDefault="005846FA" w:rsidP="005846FA">
            <w:pPr>
              <w:pStyle w:val="Code"/>
            </w:pPr>
            <w:r>
              <w:t>order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3BB0D" w14:textId="1E28607B" w:rsidR="005846FA" w:rsidRPr="00505D84" w:rsidRDefault="005846FA" w:rsidP="005846FA">
            <w:pPr>
              <w:rPr>
                <w:b/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BD27E" w14:textId="347428DD" w:rsidR="005846FA" w:rsidRPr="00505D84" w:rsidRDefault="005846FA" w:rsidP="005846FA">
            <w:pPr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orders</w:t>
            </w:r>
            <w:r>
              <w:rPr>
                <w:noProof/>
              </w:rPr>
              <w:t>.</w:t>
            </w:r>
          </w:p>
        </w:tc>
      </w:tr>
      <w:tr w:rsidR="005846FA" w:rsidRPr="00505D84" w14:paraId="560252D1" w14:textId="77777777" w:rsidTr="004F440B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55138D" w14:textId="4471A7E3" w:rsidR="005846FA" w:rsidRPr="00505D84" w:rsidRDefault="005846FA" w:rsidP="005846FA">
            <w:pPr>
              <w:pStyle w:val="Code"/>
            </w:pPr>
            <w:r>
              <w:lastRenderedPageBreak/>
              <w:t>client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BF89D" w14:textId="69B64D3D" w:rsidR="005846FA" w:rsidRPr="00505D84" w:rsidRDefault="005846FA" w:rsidP="005846FA">
            <w:pPr>
              <w:rPr>
                <w:b/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95C9A" w14:textId="413D7800" w:rsidR="005846FA" w:rsidRPr="00505D84" w:rsidRDefault="005846FA" w:rsidP="005846FA">
            <w:pPr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clients</w:t>
            </w:r>
            <w:r>
              <w:rPr>
                <w:noProof/>
              </w:rPr>
              <w:t>.</w:t>
            </w:r>
          </w:p>
        </w:tc>
      </w:tr>
    </w:tbl>
    <w:p w14:paraId="7458F8DB" w14:textId="469D7786" w:rsidR="000A5803" w:rsidRDefault="000A5803" w:rsidP="00107064">
      <w:pPr>
        <w:tabs>
          <w:tab w:val="left" w:pos="2688"/>
        </w:tabs>
        <w:rPr>
          <w:b/>
          <w:noProof/>
        </w:rPr>
      </w:pPr>
    </w:p>
    <w:p w14:paraId="144FE1AC" w14:textId="77777777" w:rsidR="000A5803" w:rsidRDefault="00E62B2E" w:rsidP="00107064">
      <w:pPr>
        <w:pStyle w:val="3"/>
        <w:jc w:val="center"/>
        <w:rPr>
          <w:noProof/>
        </w:rPr>
      </w:pPr>
      <w:r>
        <w:rPr>
          <w:noProof/>
        </w:rPr>
        <w:t>orders_products</w:t>
      </w:r>
    </w:p>
    <w:tbl>
      <w:tblPr>
        <w:tblStyle w:val="af"/>
        <w:tblW w:w="10687" w:type="dxa"/>
        <w:tblInd w:w="108" w:type="dxa"/>
        <w:tblLook w:val="04A0" w:firstRow="1" w:lastRow="0" w:firstColumn="1" w:lastColumn="0" w:noHBand="0" w:noVBand="1"/>
      </w:tblPr>
      <w:tblGrid>
        <w:gridCol w:w="2031"/>
        <w:gridCol w:w="4923"/>
        <w:gridCol w:w="3733"/>
      </w:tblGrid>
      <w:tr w:rsidR="000A5803" w14:paraId="75F11052" w14:textId="77777777" w:rsidTr="00E62B2E">
        <w:trPr>
          <w:trHeight w:val="275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913D8D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341A8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AB868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0DD3E231" w14:textId="77777777" w:rsidTr="00E62B2E">
        <w:trPr>
          <w:trHeight w:val="216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0C0FE0" w14:textId="77777777" w:rsidR="000A5803" w:rsidRPr="00BE4678" w:rsidRDefault="00E62B2E" w:rsidP="00543E3F">
            <w:pPr>
              <w:pStyle w:val="Code"/>
            </w:pPr>
            <w:r>
              <w:t>order</w:t>
            </w:r>
            <w:r w:rsidR="000A5803">
              <w:t>_id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9E868" w14:textId="77777777" w:rsidR="000A5803" w:rsidRPr="000031BC" w:rsidRDefault="000A5803" w:rsidP="00543E3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5A411" w14:textId="77777777" w:rsidR="000A5803" w:rsidRPr="006205C8" w:rsidRDefault="000A5803" w:rsidP="00543E3F">
            <w:pPr>
              <w:spacing w:after="0"/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543E3F">
              <w:rPr>
                <w:rStyle w:val="CodeChar"/>
              </w:rPr>
              <w:t>orders</w:t>
            </w:r>
            <w:r>
              <w:rPr>
                <w:noProof/>
              </w:rPr>
              <w:t>.</w:t>
            </w:r>
          </w:p>
        </w:tc>
      </w:tr>
      <w:tr w:rsidR="000A5803" w14:paraId="1AAF80A0" w14:textId="77777777" w:rsidTr="00E62B2E">
        <w:trPr>
          <w:trHeight w:val="216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992641" w14:textId="77777777" w:rsidR="000A5803" w:rsidRPr="00903F7F" w:rsidRDefault="00E62B2E" w:rsidP="00543E3F">
            <w:pPr>
              <w:pStyle w:val="Code"/>
            </w:pPr>
            <w:r>
              <w:t>product</w:t>
            </w:r>
            <w:r w:rsidR="000A5803">
              <w:t>_id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D44C8" w14:textId="77777777" w:rsidR="000A5803" w:rsidRPr="000031BC" w:rsidRDefault="000A5803" w:rsidP="00543E3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49D32" w14:textId="77777777" w:rsidR="000A5803" w:rsidRDefault="000A5803" w:rsidP="00543E3F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543E3F">
              <w:rPr>
                <w:rStyle w:val="CodeChar"/>
              </w:rPr>
              <w:t>products</w:t>
            </w:r>
            <w:r>
              <w:rPr>
                <w:noProof/>
              </w:rPr>
              <w:t>.</w:t>
            </w:r>
          </w:p>
        </w:tc>
      </w:tr>
    </w:tbl>
    <w:p w14:paraId="4F021E30" w14:textId="77777777" w:rsidR="000A5803" w:rsidRDefault="000A5803" w:rsidP="000A5803">
      <w:r>
        <w:t xml:space="preserve">Submit your solutions in Judge on the first task. Submit </w:t>
      </w:r>
      <w:r w:rsidRPr="006F609D">
        <w:rPr>
          <w:b/>
        </w:rPr>
        <w:t>all</w:t>
      </w:r>
      <w:r>
        <w:t xml:space="preserve"> SQL table creation statements.</w:t>
      </w:r>
    </w:p>
    <w:p w14:paraId="1F4CED62" w14:textId="77777777" w:rsidR="000A5803" w:rsidRDefault="000A5803" w:rsidP="000A5803">
      <w:r>
        <w:t xml:space="preserve">You will also be given a </w:t>
      </w:r>
      <w:r w:rsidRPr="00564D78">
        <w:rPr>
          <w:rStyle w:val="CodeChar"/>
        </w:rPr>
        <w:t>data.sql</w:t>
      </w:r>
      <w:r>
        <w:t xml:space="preserve"> file. It will contain a </w:t>
      </w:r>
      <w:r w:rsidRPr="000D2E64">
        <w:rPr>
          <w:b/>
        </w:rPr>
        <w:t>dataset</w:t>
      </w:r>
      <w:r>
        <w:t xml:space="preserve"> with random data which you will need to </w:t>
      </w:r>
      <w:r w:rsidRPr="000D2E64">
        <w:rPr>
          <w:b/>
        </w:rPr>
        <w:t>store</w:t>
      </w:r>
      <w:r>
        <w:t xml:space="preserve"> in your </w:t>
      </w:r>
      <w:r w:rsidRPr="000D2E64">
        <w:rPr>
          <w:b/>
        </w:rPr>
        <w:t>local database</w:t>
      </w:r>
      <w:r>
        <w:t xml:space="preserve">. This data will be given to you so you will not have to think of data and lose essential time in the process. The data is in the form of </w:t>
      </w:r>
      <w:r w:rsidRPr="00564D78">
        <w:rPr>
          <w:b/>
        </w:rPr>
        <w:t>INSERT</w:t>
      </w:r>
      <w:r>
        <w:t xml:space="preserve"> statement queries. </w:t>
      </w:r>
    </w:p>
    <w:p w14:paraId="653B8930" w14:textId="77777777" w:rsidR="000A5803" w:rsidRDefault="000A5803" w:rsidP="004D0FBE">
      <w:pPr>
        <w:pStyle w:val="2"/>
        <w:numPr>
          <w:ilvl w:val="0"/>
          <w:numId w:val="0"/>
        </w:numPr>
      </w:pPr>
      <w:r>
        <w:t>Section 2: Data Manipulation Language (DML) – 30 pts</w:t>
      </w:r>
    </w:p>
    <w:p w14:paraId="380AE64E" w14:textId="728BED0C" w:rsidR="000A5803" w:rsidRDefault="000A5803" w:rsidP="000A5803">
      <w:r>
        <w:t>Here we need to do several manipulations in the database, like changing data, adding data</w:t>
      </w:r>
      <w:r w:rsidR="00107064">
        <w:t>,</w:t>
      </w:r>
      <w:r>
        <w:t xml:space="preserve"> etc.</w:t>
      </w:r>
    </w:p>
    <w:p w14:paraId="1CFA007D" w14:textId="3F83FDDA" w:rsidR="007665B2" w:rsidRPr="00F67C53" w:rsidRDefault="007665B2" w:rsidP="000A5803">
      <w:r w:rsidRPr="007665B2">
        <w:t>Select and join only tables and columns that are needed in the exercises. Any additional or less information will be considered wrong.</w:t>
      </w:r>
    </w:p>
    <w:p w14:paraId="15321F7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Insert</w:t>
      </w:r>
    </w:p>
    <w:p w14:paraId="3EED1B7A" w14:textId="61D22059" w:rsidR="00F74C63" w:rsidRDefault="00F74C63" w:rsidP="00F74C63">
      <w:r>
        <w:t xml:space="preserve">You will have to </w:t>
      </w:r>
      <w:r w:rsidRPr="00F74C63">
        <w:rPr>
          <w:b/>
        </w:rPr>
        <w:t>insert</w:t>
      </w:r>
      <w:r>
        <w:t xml:space="preserve"> records of data into the </w:t>
      </w:r>
      <w:r w:rsidR="003D4089">
        <w:rPr>
          <w:b/>
        </w:rPr>
        <w:t>products</w:t>
      </w:r>
      <w:r>
        <w:t xml:space="preserve"> table, based on the </w:t>
      </w:r>
      <w:r w:rsidR="003D4089">
        <w:rPr>
          <w:b/>
        </w:rPr>
        <w:t>waiters</w:t>
      </w:r>
      <w:r>
        <w:t xml:space="preserve"> table.</w:t>
      </w:r>
    </w:p>
    <w:p w14:paraId="2943E09A" w14:textId="75130162" w:rsidR="00F74C63" w:rsidRDefault="00F74C63" w:rsidP="00F74C63">
      <w:r>
        <w:t xml:space="preserve">For </w:t>
      </w:r>
      <w:r w:rsidR="00F74CDE">
        <w:rPr>
          <w:b/>
        </w:rPr>
        <w:t>waiters</w:t>
      </w:r>
      <w:r>
        <w:t xml:space="preserve"> with </w:t>
      </w:r>
      <w:r w:rsidRPr="00F74C63">
        <w:rPr>
          <w:b/>
        </w:rPr>
        <w:t>id</w:t>
      </w:r>
      <w:r>
        <w:t xml:space="preserve"> </w:t>
      </w:r>
      <w:r w:rsidR="00C07F3E">
        <w:t>greater</w:t>
      </w:r>
      <w:r>
        <w:t xml:space="preserve"> than </w:t>
      </w:r>
      <w:r w:rsidR="00741283">
        <w:rPr>
          <w:b/>
        </w:rPr>
        <w:t>6</w:t>
      </w:r>
      <w:r>
        <w:t xml:space="preserve">, </w:t>
      </w:r>
      <w:r w:rsidRPr="00F74C63">
        <w:rPr>
          <w:b/>
        </w:rPr>
        <w:t>insert data</w:t>
      </w:r>
      <w:r>
        <w:t xml:space="preserve"> in the </w:t>
      </w:r>
      <w:r w:rsidR="00741283">
        <w:rPr>
          <w:b/>
        </w:rPr>
        <w:t>products</w:t>
      </w:r>
      <w:r>
        <w:t xml:space="preserve"> table with the </w:t>
      </w:r>
      <w:r w:rsidRPr="00F74C63">
        <w:rPr>
          <w:b/>
        </w:rPr>
        <w:t>following values</w:t>
      </w:r>
      <w:r>
        <w:t>:</w:t>
      </w:r>
    </w:p>
    <w:p w14:paraId="2C0C4026" w14:textId="205141DE" w:rsidR="00F74C63" w:rsidRDefault="00F74C63" w:rsidP="00F74C63">
      <w:pPr>
        <w:ind w:firstLine="284"/>
      </w:pPr>
      <w:r>
        <w:t>•</w:t>
      </w:r>
      <w:r>
        <w:tab/>
      </w:r>
      <w:r w:rsidR="00741283">
        <w:rPr>
          <w:b/>
        </w:rPr>
        <w:t>name</w:t>
      </w:r>
      <w:r>
        <w:t xml:space="preserve"> – set it to the</w:t>
      </w:r>
      <w:r w:rsidR="00741283">
        <w:t xml:space="preserve"> </w:t>
      </w:r>
      <w:r w:rsidR="00741283" w:rsidRPr="00741283">
        <w:rPr>
          <w:b/>
        </w:rPr>
        <w:t>last name</w:t>
      </w:r>
      <w:r w:rsidR="00741283">
        <w:t xml:space="preserve"> of the waiter followed by </w:t>
      </w:r>
      <w:r w:rsidR="00741283" w:rsidRPr="00741283">
        <w:rPr>
          <w:b/>
        </w:rPr>
        <w:t>white space</w:t>
      </w:r>
      <w:r w:rsidR="00741283">
        <w:t xml:space="preserve"> and then </w:t>
      </w:r>
      <w:r w:rsidR="00CD0CEE" w:rsidRPr="00741283">
        <w:rPr>
          <w:b/>
        </w:rPr>
        <w:t>"</w:t>
      </w:r>
      <w:r w:rsidR="00741283" w:rsidRPr="00741283">
        <w:rPr>
          <w:b/>
        </w:rPr>
        <w:t>specialty</w:t>
      </w:r>
      <w:r w:rsidR="00CD0CEE" w:rsidRPr="00741283">
        <w:rPr>
          <w:b/>
        </w:rPr>
        <w:t>"</w:t>
      </w:r>
      <w:r>
        <w:t>.</w:t>
      </w:r>
      <w:r w:rsidR="00741283">
        <w:t xml:space="preserve"> </w:t>
      </w:r>
    </w:p>
    <w:p w14:paraId="56D2171E" w14:textId="7C927108" w:rsidR="00741283" w:rsidRPr="00741283" w:rsidRDefault="00741283" w:rsidP="00741283">
      <w:pPr>
        <w:pStyle w:val="ac"/>
        <w:numPr>
          <w:ilvl w:val="0"/>
          <w:numId w:val="42"/>
        </w:numPr>
        <w:rPr>
          <w:b/>
        </w:rPr>
      </w:pPr>
      <w:r w:rsidRPr="00741283">
        <w:rPr>
          <w:b/>
        </w:rPr>
        <w:t>(</w:t>
      </w:r>
      <w:proofErr w:type="spellStart"/>
      <w:r w:rsidRPr="00741283">
        <w:rPr>
          <w:b/>
        </w:rPr>
        <w:t>last_name</w:t>
      </w:r>
      <w:proofErr w:type="spellEnd"/>
      <w:r w:rsidRPr="00741283">
        <w:rPr>
          <w:b/>
        </w:rPr>
        <w:t xml:space="preserve"> + " " + </w:t>
      </w:r>
      <w:r w:rsidR="00CD0CEE" w:rsidRPr="00741283">
        <w:rPr>
          <w:b/>
        </w:rPr>
        <w:t>"</w:t>
      </w:r>
      <w:r w:rsidRPr="00741283">
        <w:rPr>
          <w:b/>
        </w:rPr>
        <w:t>specialty</w:t>
      </w:r>
      <w:r w:rsidR="00CD0CEE" w:rsidRPr="00741283">
        <w:rPr>
          <w:b/>
        </w:rPr>
        <w:t>"</w:t>
      </w:r>
      <w:r w:rsidRPr="00741283">
        <w:rPr>
          <w:b/>
        </w:rPr>
        <w:t>)</w:t>
      </w:r>
    </w:p>
    <w:p w14:paraId="6D05C13A" w14:textId="2A5B8F66" w:rsidR="00F74C63" w:rsidRDefault="00F74C63" w:rsidP="00F74C63">
      <w:pPr>
        <w:ind w:firstLine="284"/>
      </w:pPr>
      <w:r>
        <w:t>•</w:t>
      </w:r>
      <w:r>
        <w:tab/>
      </w:r>
      <w:r w:rsidR="00741283">
        <w:rPr>
          <w:b/>
        </w:rPr>
        <w:t>type</w:t>
      </w:r>
      <w:r w:rsidR="00741283">
        <w:t xml:space="preserve"> </w:t>
      </w:r>
      <w:r>
        <w:t xml:space="preserve">– set it to the </w:t>
      </w:r>
      <w:r w:rsidR="00CD0CEE" w:rsidRPr="00741283">
        <w:rPr>
          <w:b/>
        </w:rPr>
        <w:t>"</w:t>
      </w:r>
      <w:r w:rsidR="00741283">
        <w:rPr>
          <w:b/>
        </w:rPr>
        <w:t>Cocktail</w:t>
      </w:r>
      <w:r w:rsidR="00CD0CEE" w:rsidRPr="00741283">
        <w:rPr>
          <w:b/>
        </w:rPr>
        <w:t>"</w:t>
      </w:r>
      <w:r w:rsidR="00741283">
        <w:rPr>
          <w:b/>
        </w:rPr>
        <w:t>.</w:t>
      </w:r>
    </w:p>
    <w:p w14:paraId="7F99C3B2" w14:textId="7D11D526" w:rsidR="00F74C63" w:rsidRDefault="00F74C63" w:rsidP="00F74C63">
      <w:pPr>
        <w:ind w:firstLine="284"/>
        <w:rPr>
          <w:b/>
        </w:rPr>
      </w:pPr>
      <w:r>
        <w:t>•</w:t>
      </w:r>
      <w:r>
        <w:tab/>
      </w:r>
      <w:r w:rsidR="00741283">
        <w:rPr>
          <w:b/>
        </w:rPr>
        <w:t>price</w:t>
      </w:r>
      <w:r>
        <w:t xml:space="preserve"> – set it to </w:t>
      </w:r>
      <w:r w:rsidR="00741283" w:rsidRPr="00741283">
        <w:rPr>
          <w:b/>
        </w:rPr>
        <w:t>1%</w:t>
      </w:r>
      <w:r w:rsidR="00741283">
        <w:t xml:space="preserve"> of </w:t>
      </w:r>
      <w:r>
        <w:t>the</w:t>
      </w:r>
      <w:r w:rsidR="00741283">
        <w:t xml:space="preserve"> </w:t>
      </w:r>
      <w:r w:rsidR="00741283" w:rsidRPr="00741283">
        <w:rPr>
          <w:b/>
        </w:rPr>
        <w:t>waiter</w:t>
      </w:r>
      <w:r w:rsidR="00107064">
        <w:rPr>
          <w:b/>
        </w:rPr>
        <w:t>'s</w:t>
      </w:r>
      <w:r w:rsidR="00741283" w:rsidRPr="00741283">
        <w:rPr>
          <w:b/>
        </w:rPr>
        <w:t xml:space="preserve"> salary</w:t>
      </w:r>
      <w:r w:rsidR="00653554">
        <w:rPr>
          <w:b/>
        </w:rPr>
        <w:t xml:space="preserve"> </w:t>
      </w:r>
      <w:r w:rsidR="00653554" w:rsidRPr="00653554">
        <w:t xml:space="preserve">and </w:t>
      </w:r>
      <w:r w:rsidR="00143C06">
        <w:t>round</w:t>
      </w:r>
      <w:r w:rsidR="008077DF">
        <w:t xml:space="preserve"> the DECIMAL always</w:t>
      </w:r>
      <w:r w:rsidR="00143C06">
        <w:t xml:space="preserve"> to the next largest number</w:t>
      </w:r>
      <w:r w:rsidR="00741283">
        <w:rPr>
          <w:b/>
        </w:rPr>
        <w:t>.</w:t>
      </w:r>
    </w:p>
    <w:p w14:paraId="197611CB" w14:textId="089264B2" w:rsidR="00CD0CEE" w:rsidRPr="00CD0CEE" w:rsidRDefault="00CD0CEE" w:rsidP="00F74C63">
      <w:pPr>
        <w:ind w:firstLine="284"/>
        <w:rPr>
          <w:i/>
        </w:rPr>
      </w:pPr>
      <w:r w:rsidRPr="00CD0CEE">
        <w:rPr>
          <w:i/>
        </w:rPr>
        <w:t>(HINT: FLOOR will round the decimal</w:t>
      </w:r>
      <w:r w:rsidR="00404A83">
        <w:rPr>
          <w:i/>
        </w:rPr>
        <w:t xml:space="preserve"> to</w:t>
      </w:r>
      <w:r w:rsidRPr="00CD0CEE">
        <w:rPr>
          <w:i/>
        </w:rPr>
        <w:t xml:space="preserve"> the previous whole number</w:t>
      </w:r>
      <w:r>
        <w:rPr>
          <w:i/>
        </w:rPr>
        <w:t xml:space="preserve">, but we need the </w:t>
      </w:r>
      <w:r w:rsidR="00F02C1C">
        <w:rPr>
          <w:i/>
        </w:rPr>
        <w:t>opposite</w:t>
      </w:r>
      <w:r w:rsidR="00404A83">
        <w:rPr>
          <w:i/>
        </w:rPr>
        <w:t xml:space="preserve"> of FLOOR</w:t>
      </w:r>
      <w:r w:rsidRPr="00CD0CEE">
        <w:rPr>
          <w:i/>
        </w:rPr>
        <w:t>)</w:t>
      </w:r>
    </w:p>
    <w:p w14:paraId="48F5718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U</w:t>
      </w:r>
      <w:r w:rsidR="000A5803">
        <w:t>pdate</w:t>
      </w:r>
    </w:p>
    <w:p w14:paraId="59C7E487" w14:textId="118134B7" w:rsidR="00741283" w:rsidRPr="00EE1EA1" w:rsidRDefault="00741283" w:rsidP="000A5803">
      <w:r>
        <w:t xml:space="preserve">Somebody made a mistake with the orders and you should correct it. Find the </w:t>
      </w:r>
      <w:r w:rsidRPr="00741283">
        <w:rPr>
          <w:b/>
        </w:rPr>
        <w:t>orders</w:t>
      </w:r>
      <w:r>
        <w:t xml:space="preserve"> with </w:t>
      </w:r>
      <w:r w:rsidRPr="00741283">
        <w:rPr>
          <w:b/>
        </w:rPr>
        <w:t>id</w:t>
      </w:r>
      <w:r>
        <w:t xml:space="preserve"> from </w:t>
      </w:r>
      <w:r w:rsidRPr="00741283">
        <w:rPr>
          <w:b/>
        </w:rPr>
        <w:t>12(inclusive)</w:t>
      </w:r>
      <w:r>
        <w:t xml:space="preserve"> to </w:t>
      </w:r>
      <w:r w:rsidRPr="00741283">
        <w:rPr>
          <w:b/>
        </w:rPr>
        <w:t>23(inclusive)</w:t>
      </w:r>
      <w:r>
        <w:t xml:space="preserve"> and</w:t>
      </w:r>
      <w:r w:rsidR="005A045A">
        <w:t xml:space="preserve"> </w:t>
      </w:r>
      <w:r w:rsidR="005A045A" w:rsidRPr="005A045A">
        <w:rPr>
          <w:b/>
        </w:rPr>
        <w:t>lower</w:t>
      </w:r>
      <w:r>
        <w:t xml:space="preserve"> their </w:t>
      </w:r>
      <w:r w:rsidRPr="00741283">
        <w:rPr>
          <w:b/>
        </w:rPr>
        <w:t>tables id</w:t>
      </w:r>
      <w:r>
        <w:t xml:space="preserve"> with</w:t>
      </w:r>
      <w:r w:rsidR="005A045A">
        <w:t xml:space="preserve"> </w:t>
      </w:r>
      <w:r w:rsidR="005A045A" w:rsidRPr="005A045A">
        <w:rPr>
          <w:b/>
        </w:rPr>
        <w:t>1</w:t>
      </w:r>
      <w:r w:rsidR="005A045A">
        <w:t>.</w:t>
      </w:r>
      <w:r w:rsidR="005A045A">
        <w:br/>
      </w:r>
      <w:r w:rsidR="005A045A">
        <w:rPr>
          <w:i/>
        </w:rPr>
        <w:t xml:space="preserve"> - </w:t>
      </w:r>
      <w:r w:rsidR="005A045A" w:rsidRPr="005A045A">
        <w:t>e.g</w:t>
      </w:r>
      <w:r w:rsidR="005A045A" w:rsidRPr="005A045A">
        <w:rPr>
          <w:i/>
        </w:rPr>
        <w:t xml:space="preserve">. </w:t>
      </w:r>
      <w:proofErr w:type="spellStart"/>
      <w:r w:rsidR="005A045A" w:rsidRPr="005A045A">
        <w:rPr>
          <w:i/>
        </w:rPr>
        <w:t>table_id</w:t>
      </w:r>
      <w:proofErr w:type="spellEnd"/>
      <w:r w:rsidR="005A045A" w:rsidRPr="005A045A">
        <w:rPr>
          <w:i/>
        </w:rPr>
        <w:t xml:space="preserve"> 40 -&gt; </w:t>
      </w:r>
      <w:proofErr w:type="spellStart"/>
      <w:r w:rsidR="005A045A" w:rsidRPr="005A045A">
        <w:rPr>
          <w:i/>
        </w:rPr>
        <w:t>table_id</w:t>
      </w:r>
      <w:proofErr w:type="spellEnd"/>
      <w:r w:rsidR="005A045A" w:rsidRPr="005A045A">
        <w:rPr>
          <w:i/>
        </w:rPr>
        <w:t xml:space="preserve"> 39</w:t>
      </w:r>
    </w:p>
    <w:p w14:paraId="103864B6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Delete</w:t>
      </w:r>
    </w:p>
    <w:p w14:paraId="5E7C510A" w14:textId="29FE72BC" w:rsidR="000A2C03" w:rsidRDefault="000A2C03" w:rsidP="000A5803">
      <w:r>
        <w:rPr>
          <w:b/>
        </w:rPr>
        <w:t>Delete</w:t>
      </w:r>
      <w:r w:rsidRPr="000A2C03">
        <w:t xml:space="preserve"> all </w:t>
      </w:r>
      <w:r w:rsidR="005A045A">
        <w:rPr>
          <w:b/>
        </w:rPr>
        <w:t>waiters</w:t>
      </w:r>
      <w:r w:rsidRPr="000A2C03">
        <w:t xml:space="preserve">, who </w:t>
      </w:r>
      <w:r w:rsidR="005A045A">
        <w:t>don</w:t>
      </w:r>
      <w:r w:rsidR="00F00401">
        <w:t>'</w:t>
      </w:r>
      <w:r w:rsidR="00404A83">
        <w:t>t</w:t>
      </w:r>
      <w:r w:rsidR="005A045A">
        <w:t xml:space="preserve"> have any</w:t>
      </w:r>
      <w:r w:rsidRPr="000A2C03">
        <w:t xml:space="preserve"> order</w:t>
      </w:r>
      <w:r w:rsidR="005A045A">
        <w:t>s</w:t>
      </w:r>
      <w:r w:rsidRPr="000A2C03">
        <w:t>.</w:t>
      </w:r>
    </w:p>
    <w:p w14:paraId="623DCBF1" w14:textId="77777777" w:rsidR="000A5803" w:rsidRDefault="000A5803" w:rsidP="004D0FBE">
      <w:pPr>
        <w:pStyle w:val="2"/>
        <w:numPr>
          <w:ilvl w:val="0"/>
          <w:numId w:val="0"/>
        </w:numPr>
      </w:pPr>
      <w:r>
        <w:t xml:space="preserve">Section 3: Querying – </w:t>
      </w:r>
      <w:r w:rsidR="002402D5">
        <w:t>50</w:t>
      </w:r>
      <w:r>
        <w:t xml:space="preserve"> pts</w:t>
      </w:r>
    </w:p>
    <w:p w14:paraId="77C5B82F" w14:textId="77777777" w:rsidR="000A5803" w:rsidRDefault="000A5803" w:rsidP="000A5803">
      <w:r>
        <w:t xml:space="preserve">And now we need to do some data extraction. </w:t>
      </w:r>
      <w:r w:rsidRPr="00C61F74">
        <w:rPr>
          <w:b/>
        </w:rPr>
        <w:t>Note</w:t>
      </w:r>
      <w:r>
        <w:t xml:space="preserve"> that the </w:t>
      </w:r>
      <w:r w:rsidRPr="00C2570D">
        <w:rPr>
          <w:b/>
        </w:rPr>
        <w:t>example results</w:t>
      </w:r>
      <w:r>
        <w:t xml:space="preserve"> from </w:t>
      </w:r>
      <w:r w:rsidRPr="00C2570D">
        <w:rPr>
          <w:b/>
        </w:rPr>
        <w:t>this section</w:t>
      </w:r>
      <w:r>
        <w:t xml:space="preserve"> use a </w:t>
      </w:r>
      <w:r w:rsidRPr="00C2570D">
        <w:rPr>
          <w:b/>
        </w:rPr>
        <w:t>fresh database</w:t>
      </w:r>
      <w:r>
        <w:t xml:space="preserve">. It is </w:t>
      </w:r>
      <w:r w:rsidRPr="00093CDD">
        <w:rPr>
          <w:b/>
        </w:rPr>
        <w:t>highly recommended</w:t>
      </w:r>
      <w:r>
        <w:t xml:space="preserve"> that you </w:t>
      </w:r>
      <w:r w:rsidRPr="00093CDD">
        <w:rPr>
          <w:b/>
        </w:rPr>
        <w:t>clear</w:t>
      </w:r>
      <w:r>
        <w:t xml:space="preserve"> the </w:t>
      </w:r>
      <w:r w:rsidRPr="00093CDD">
        <w:rPr>
          <w:b/>
        </w:rPr>
        <w:t>database</w:t>
      </w:r>
      <w:r>
        <w:t xml:space="preserve"> that has been </w:t>
      </w:r>
      <w:r w:rsidRPr="00093CDD">
        <w:rPr>
          <w:b/>
        </w:rPr>
        <w:t>manipulated</w:t>
      </w:r>
      <w:r>
        <w:t xml:space="preserve"> by the </w:t>
      </w:r>
      <w:r w:rsidRPr="00093CDD">
        <w:rPr>
          <w:b/>
        </w:rPr>
        <w:t xml:space="preserve">previous problems </w:t>
      </w:r>
      <w:r>
        <w:t xml:space="preserve">from the </w:t>
      </w:r>
      <w:r w:rsidRPr="00093CDD">
        <w:rPr>
          <w:b/>
        </w:rPr>
        <w:t>DML</w:t>
      </w:r>
      <w:r>
        <w:t xml:space="preserve"> </w:t>
      </w:r>
      <w:r w:rsidRPr="00093CDD">
        <w:rPr>
          <w:b/>
        </w:rPr>
        <w:t>section</w:t>
      </w:r>
      <w:r>
        <w:t xml:space="preserve"> and </w:t>
      </w:r>
      <w:r w:rsidRPr="00093CDD">
        <w:rPr>
          <w:b/>
        </w:rPr>
        <w:t>insert again</w:t>
      </w:r>
      <w:r>
        <w:t xml:space="preserve"> the </w:t>
      </w:r>
      <w:r w:rsidRPr="00093CDD">
        <w:rPr>
          <w:b/>
        </w:rPr>
        <w:t>dataset</w:t>
      </w:r>
      <w:r>
        <w:t xml:space="preserve"> you’ve been given, to ensure </w:t>
      </w:r>
      <w:r w:rsidRPr="00093CDD">
        <w:rPr>
          <w:b/>
        </w:rPr>
        <w:t>maximum consistency</w:t>
      </w:r>
      <w:r>
        <w:t xml:space="preserve"> with the </w:t>
      </w:r>
      <w:r w:rsidRPr="00093CDD">
        <w:rPr>
          <w:b/>
        </w:rPr>
        <w:t>examples</w:t>
      </w:r>
      <w:r>
        <w:t xml:space="preserve"> given in this section.</w:t>
      </w:r>
    </w:p>
    <w:p w14:paraId="7737E8E5" w14:textId="156D60DC" w:rsidR="000A5803" w:rsidRDefault="00DC6A0A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lastRenderedPageBreak/>
        <w:t>Clients</w:t>
      </w:r>
    </w:p>
    <w:p w14:paraId="36EE82EB" w14:textId="39463061" w:rsidR="003738F0" w:rsidRDefault="003738F0" w:rsidP="003738F0">
      <w:r>
        <w:t xml:space="preserve">Extract from the </w:t>
      </w:r>
      <w:proofErr w:type="spellStart"/>
      <w:r w:rsidR="005A045A">
        <w:rPr>
          <w:b/>
        </w:rPr>
        <w:t>restaurant_db</w:t>
      </w:r>
      <w:proofErr w:type="spellEnd"/>
      <w:r w:rsidR="005A045A">
        <w:rPr>
          <w:b/>
        </w:rPr>
        <w:t xml:space="preserve"> </w:t>
      </w:r>
      <w:r>
        <w:t xml:space="preserve">system database, info about the </w:t>
      </w:r>
      <w:r w:rsidR="005A045A" w:rsidRPr="005A045A">
        <w:rPr>
          <w:b/>
        </w:rPr>
        <w:t>clients</w:t>
      </w:r>
      <w:r>
        <w:t>.</w:t>
      </w:r>
    </w:p>
    <w:p w14:paraId="7721303C" w14:textId="5A535B1D" w:rsidR="003738F0" w:rsidRDefault="003738F0" w:rsidP="003738F0">
      <w:r w:rsidRPr="003738F0">
        <w:rPr>
          <w:b/>
        </w:rPr>
        <w:t>Order</w:t>
      </w:r>
      <w:r>
        <w:t xml:space="preserve"> the results by </w:t>
      </w:r>
      <w:r w:rsidR="005A045A">
        <w:rPr>
          <w:b/>
        </w:rPr>
        <w:t xml:space="preserve">birthdate </w:t>
      </w:r>
      <w:r>
        <w:t>in</w:t>
      </w:r>
      <w:r w:rsidRPr="003738F0">
        <w:rPr>
          <w:b/>
        </w:rPr>
        <w:t xml:space="preserve"> descending</w:t>
      </w:r>
      <w:r>
        <w:t xml:space="preserve"> order</w:t>
      </w:r>
      <w:r w:rsidR="005A045A">
        <w:t xml:space="preserve"> and </w:t>
      </w:r>
      <w:r w:rsidR="005A045A" w:rsidRPr="005A045A">
        <w:rPr>
          <w:b/>
        </w:rPr>
        <w:t>id</w:t>
      </w:r>
      <w:r w:rsidR="005A045A">
        <w:t xml:space="preserve"> in </w:t>
      </w:r>
      <w:r w:rsidR="005A045A" w:rsidRPr="005A045A">
        <w:rPr>
          <w:b/>
        </w:rPr>
        <w:t>descending</w:t>
      </w:r>
      <w:r>
        <w:t>;</w:t>
      </w:r>
    </w:p>
    <w:p w14:paraId="4F4456D9" w14:textId="77777777" w:rsidR="000A5803" w:rsidRDefault="000A5803" w:rsidP="000A5803">
      <w:pPr>
        <w:pStyle w:val="4"/>
      </w:pPr>
      <w:r>
        <w:t>Required Columns</w:t>
      </w:r>
    </w:p>
    <w:p w14:paraId="0BC48FC9" w14:textId="2809AFF9" w:rsidR="000A5803" w:rsidRDefault="000A5803" w:rsidP="000A5803">
      <w:pPr>
        <w:pStyle w:val="Code"/>
        <w:numPr>
          <w:ilvl w:val="0"/>
          <w:numId w:val="38"/>
        </w:numPr>
      </w:pPr>
      <w:r>
        <w:t>id (</w:t>
      </w:r>
      <w:r w:rsidR="005A045A">
        <w:t>clients</w:t>
      </w:r>
      <w:r>
        <w:t>)</w:t>
      </w:r>
    </w:p>
    <w:p w14:paraId="01C88E19" w14:textId="03AD9B53" w:rsidR="005A045A" w:rsidRDefault="005A045A" w:rsidP="005A045A">
      <w:pPr>
        <w:pStyle w:val="Code"/>
        <w:numPr>
          <w:ilvl w:val="0"/>
          <w:numId w:val="38"/>
        </w:numPr>
      </w:pPr>
      <w:r>
        <w:t>first_</w:t>
      </w:r>
      <w:r w:rsidR="000A5803">
        <w:t>name</w:t>
      </w:r>
    </w:p>
    <w:p w14:paraId="5F819B53" w14:textId="22D16DA4" w:rsidR="005A045A" w:rsidRDefault="005A045A" w:rsidP="005A045A">
      <w:pPr>
        <w:pStyle w:val="Code"/>
        <w:numPr>
          <w:ilvl w:val="0"/>
          <w:numId w:val="38"/>
        </w:numPr>
      </w:pPr>
      <w:r>
        <w:t>last_name</w:t>
      </w:r>
    </w:p>
    <w:p w14:paraId="362C6092" w14:textId="6B657B2D" w:rsidR="005A045A" w:rsidRDefault="005A045A" w:rsidP="005A045A">
      <w:pPr>
        <w:pStyle w:val="Code"/>
        <w:numPr>
          <w:ilvl w:val="0"/>
          <w:numId w:val="38"/>
        </w:numPr>
      </w:pPr>
      <w:r>
        <w:t>birthdate</w:t>
      </w:r>
    </w:p>
    <w:p w14:paraId="561755C9" w14:textId="01D6F37A" w:rsidR="005A045A" w:rsidRDefault="005A045A" w:rsidP="005A045A">
      <w:pPr>
        <w:pStyle w:val="Code"/>
        <w:numPr>
          <w:ilvl w:val="0"/>
          <w:numId w:val="38"/>
        </w:numPr>
      </w:pPr>
      <w:r>
        <w:t>card</w:t>
      </w:r>
    </w:p>
    <w:p w14:paraId="3F4BB2CE" w14:textId="44E99E6B" w:rsidR="005A045A" w:rsidRDefault="005A045A" w:rsidP="004F440B">
      <w:pPr>
        <w:pStyle w:val="Code"/>
        <w:numPr>
          <w:ilvl w:val="0"/>
          <w:numId w:val="38"/>
        </w:numPr>
      </w:pPr>
      <w:r>
        <w:t>review</w:t>
      </w:r>
    </w:p>
    <w:p w14:paraId="63E366BA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10425" w:type="dxa"/>
        <w:tblLook w:val="04A0" w:firstRow="1" w:lastRow="0" w:firstColumn="1" w:lastColumn="0" w:noHBand="0" w:noVBand="1"/>
      </w:tblPr>
      <w:tblGrid>
        <w:gridCol w:w="580"/>
        <w:gridCol w:w="1305"/>
        <w:gridCol w:w="1800"/>
        <w:gridCol w:w="1530"/>
        <w:gridCol w:w="1080"/>
        <w:gridCol w:w="4130"/>
      </w:tblGrid>
      <w:tr w:rsidR="007123FD" w14:paraId="29A25C55" w14:textId="6CEA888F" w:rsidTr="009A0FAE">
        <w:trPr>
          <w:trHeight w:val="27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E8C816" w14:textId="77777777" w:rsidR="007123FD" w:rsidRPr="001D3810" w:rsidRDefault="007123FD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50B7A6" w14:textId="2777F97D" w:rsidR="007123FD" w:rsidRPr="001D3810" w:rsidRDefault="007123FD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</w:t>
            </w:r>
            <w:r>
              <w:rPr>
                <w:b/>
                <w:bCs/>
                <w:noProof/>
              </w:rPr>
              <w:softHyphen/>
              <w:t>_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6D3FBA" w14:textId="0625E8BD" w:rsidR="007123FD" w:rsidRDefault="007123FD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96A04" w14:textId="59941D14" w:rsidR="007123FD" w:rsidRDefault="007123FD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irthdat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0A0E72" w14:textId="01F7F773" w:rsidR="007123FD" w:rsidRDefault="007123FD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ard</w:t>
            </w:r>
          </w:p>
        </w:tc>
        <w:tc>
          <w:tcPr>
            <w:tcW w:w="4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85D912" w14:textId="5E2A8406" w:rsidR="007123FD" w:rsidRDefault="007123FD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view</w:t>
            </w:r>
          </w:p>
        </w:tc>
      </w:tr>
      <w:tr w:rsidR="007123FD" w:rsidRPr="00B03599" w14:paraId="0C05DA97" w14:textId="77777777" w:rsidTr="009A0FAE">
        <w:trPr>
          <w:trHeight w:val="27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2E505" w14:textId="16301CB6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88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8DDD7" w14:textId="315E7EB2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Eal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33F99" w14:textId="29B63974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Score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B96CB" w14:textId="1F7D9360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2000-10-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4A4CA" w14:textId="2F1DF9AE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maestro</w:t>
            </w:r>
          </w:p>
        </w:tc>
        <w:tc>
          <w:tcPr>
            <w:tcW w:w="4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2B851" w14:textId="13F2D0BA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I tried to shatter it but got potato all over it.</w:t>
            </w:r>
          </w:p>
        </w:tc>
      </w:tr>
      <w:tr w:rsidR="007123FD" w:rsidRPr="00B03599" w14:paraId="0579928D" w14:textId="77777777" w:rsidTr="009A0FAE">
        <w:trPr>
          <w:trHeight w:val="27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151E7" w14:textId="07C45988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57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FCCC7" w14:textId="79025172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Jedidiah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E188" w14:textId="3E2DC47F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Thunnercliff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C062F" w14:textId="2D1446FA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1999-09-2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60281" w14:textId="144A84A6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NULL</w:t>
            </w:r>
          </w:p>
        </w:tc>
        <w:tc>
          <w:tcPr>
            <w:tcW w:w="4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AE901" w14:textId="24135457" w:rsid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I saw one of these in Bhutan and I bought one.</w:t>
            </w:r>
          </w:p>
        </w:tc>
      </w:tr>
      <w:tr w:rsidR="007123FD" w:rsidRPr="00B03599" w14:paraId="1820B0DA" w14:textId="77777777" w:rsidTr="009A0FAE">
        <w:trPr>
          <w:trHeight w:val="27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BF26A" w14:textId="02B6A65D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93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FC30B" w14:textId="1563259F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Debi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A7B7A" w14:textId="31E06B61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De Souz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FC22D" w14:textId="053842EB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1999-04-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8FD6F" w14:textId="309F34EC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visa</w:t>
            </w:r>
          </w:p>
        </w:tc>
        <w:tc>
          <w:tcPr>
            <w:tcW w:w="4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50EE" w14:textId="05B9ED78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NULL</w:t>
            </w:r>
          </w:p>
        </w:tc>
      </w:tr>
      <w:tr w:rsidR="007123FD" w:rsidRPr="00B03599" w14:paraId="0E7AE5BC" w14:textId="77777777" w:rsidTr="009A0FAE">
        <w:trPr>
          <w:trHeight w:val="27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B4529" w14:textId="6A9AE40C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31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8E759" w14:textId="3FBCF75B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Joy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016AD" w14:textId="43FB389B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Beveridg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2D76B" w14:textId="71CA8EFE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1999-04-2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F0547" w14:textId="6AA96448" w:rsidR="007123FD" w:rsidRPr="007123FD" w:rsidRDefault="007123FD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m</w:t>
            </w:r>
            <w:r w:rsidRPr="007123FD">
              <w:rPr>
                <w:b w:val="0"/>
              </w:rPr>
              <w:t>aestro</w:t>
            </w:r>
          </w:p>
        </w:tc>
        <w:tc>
          <w:tcPr>
            <w:tcW w:w="4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A53BB" w14:textId="24E7B44E" w:rsidR="007123FD" w:rsidRPr="007123FD" w:rsidRDefault="007123FD" w:rsidP="00543E3F">
            <w:pPr>
              <w:pStyle w:val="Code"/>
              <w:rPr>
                <w:b w:val="0"/>
              </w:rPr>
            </w:pPr>
            <w:r w:rsidRPr="007123FD">
              <w:rPr>
                <w:b w:val="0"/>
              </w:rPr>
              <w:t>I tried to pepper it but got prune all over it.</w:t>
            </w:r>
          </w:p>
        </w:tc>
      </w:tr>
      <w:tr w:rsidR="007123FD" w:rsidRPr="00B03599" w14:paraId="1288E059" w14:textId="076DCDED" w:rsidTr="009A0FAE">
        <w:trPr>
          <w:trHeight w:val="275"/>
        </w:trPr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335F" w14:textId="77777777" w:rsidR="007123FD" w:rsidRPr="00A562CC" w:rsidRDefault="007123FD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92F1" w14:textId="77777777" w:rsidR="007123FD" w:rsidRPr="00A562CC" w:rsidRDefault="007123FD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7E17" w14:textId="4C9E0F01" w:rsidR="007123FD" w:rsidRPr="00A562CC" w:rsidRDefault="00DC6A0A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ABBA" w14:textId="074B3625" w:rsidR="007123FD" w:rsidRPr="00A562CC" w:rsidRDefault="00DC6A0A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0F655" w14:textId="767A7A9B" w:rsidR="007123FD" w:rsidRPr="00A562CC" w:rsidRDefault="00DC6A0A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4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1AF3A" w14:textId="27A503F1" w:rsidR="007123FD" w:rsidRPr="00A562CC" w:rsidRDefault="00DC6A0A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</w:tr>
    </w:tbl>
    <w:p w14:paraId="28138409" w14:textId="77777777" w:rsidR="000A5803" w:rsidRDefault="000A5803" w:rsidP="000A5803"/>
    <w:p w14:paraId="0FBD259D" w14:textId="561CC28C" w:rsidR="000A5803" w:rsidRDefault="004F440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Birthdate</w:t>
      </w:r>
    </w:p>
    <w:p w14:paraId="6658B16E" w14:textId="7F9084F4" w:rsidR="00F63BB7" w:rsidRDefault="00F63BB7" w:rsidP="00F63BB7">
      <w:r>
        <w:t>Write a query that returns:</w:t>
      </w:r>
      <w:r w:rsidR="004F440B">
        <w:t xml:space="preserve"> </w:t>
      </w:r>
      <w:proofErr w:type="spellStart"/>
      <w:r w:rsidR="004F440B" w:rsidRPr="004F440B">
        <w:rPr>
          <w:b/>
        </w:rPr>
        <w:t>first_name</w:t>
      </w:r>
      <w:proofErr w:type="spellEnd"/>
      <w:r w:rsidRPr="00F63BB7">
        <w:rPr>
          <w:b/>
        </w:rPr>
        <w:t>,</w:t>
      </w:r>
      <w:r w:rsidR="004F440B">
        <w:rPr>
          <w:b/>
        </w:rPr>
        <w:t xml:space="preserve"> </w:t>
      </w:r>
      <w:proofErr w:type="spellStart"/>
      <w:r w:rsidR="004F440B">
        <w:rPr>
          <w:b/>
        </w:rPr>
        <w:t>last_name</w:t>
      </w:r>
      <w:proofErr w:type="spellEnd"/>
      <w:r w:rsidR="004F440B">
        <w:rPr>
          <w:b/>
        </w:rPr>
        <w:t xml:space="preserve">, birthdate </w:t>
      </w:r>
      <w:r w:rsidR="004F440B" w:rsidRPr="004F440B">
        <w:t>and</w:t>
      </w:r>
      <w:r w:rsidR="004F440B">
        <w:rPr>
          <w:b/>
        </w:rPr>
        <w:t xml:space="preserve"> review</w:t>
      </w:r>
      <w:r>
        <w:rPr>
          <w:b/>
        </w:rPr>
        <w:t xml:space="preserve"> </w:t>
      </w:r>
      <w:r>
        <w:t xml:space="preserve">from </w:t>
      </w:r>
      <w:r w:rsidR="004F440B">
        <w:rPr>
          <w:b/>
        </w:rPr>
        <w:t>clients</w:t>
      </w:r>
      <w:r>
        <w:t xml:space="preserve">. </w:t>
      </w:r>
      <w:r w:rsidRPr="00F63BB7">
        <w:rPr>
          <w:b/>
        </w:rPr>
        <w:t>Filter</w:t>
      </w:r>
      <w:r>
        <w:t xml:space="preserve"> </w:t>
      </w:r>
      <w:r w:rsidR="004F440B">
        <w:t>clients</w:t>
      </w:r>
      <w:r>
        <w:t xml:space="preserve"> which</w:t>
      </w:r>
      <w:r w:rsidR="004F440B">
        <w:t xml:space="preserve"> </w:t>
      </w:r>
      <w:r w:rsidR="004F440B" w:rsidRPr="004F440B">
        <w:rPr>
          <w:b/>
        </w:rPr>
        <w:t>don</w:t>
      </w:r>
      <w:r w:rsidR="00107064">
        <w:rPr>
          <w:b/>
          <w:lang w:val="bg-BG"/>
        </w:rPr>
        <w:t>'</w:t>
      </w:r>
      <w:r w:rsidR="004F440B" w:rsidRPr="004F440B">
        <w:rPr>
          <w:b/>
        </w:rPr>
        <w:t>t</w:t>
      </w:r>
      <w:r w:rsidR="004F440B">
        <w:t xml:space="preserve"> have </w:t>
      </w:r>
      <w:r w:rsidR="004F440B" w:rsidRPr="004F440B">
        <w:rPr>
          <w:b/>
        </w:rPr>
        <w:t>card</w:t>
      </w:r>
      <w:r w:rsidR="004F440B">
        <w:t xml:space="preserve"> and their</w:t>
      </w:r>
      <w:r>
        <w:t xml:space="preserve"> </w:t>
      </w:r>
      <w:r w:rsidR="004F440B">
        <w:rPr>
          <w:b/>
        </w:rPr>
        <w:t xml:space="preserve">birthdate </w:t>
      </w:r>
      <w:r>
        <w:t>is</w:t>
      </w:r>
      <w:r w:rsidR="004F440B">
        <w:t xml:space="preserve"> between 1978 </w:t>
      </w:r>
      <w:proofErr w:type="gramStart"/>
      <w:r w:rsidR="004F440B">
        <w:t>and  1993</w:t>
      </w:r>
      <w:proofErr w:type="gramEnd"/>
      <w:r w:rsidR="004F440B">
        <w:t xml:space="preserve"> </w:t>
      </w:r>
      <w:r w:rsidR="004F440B" w:rsidRPr="004F440B">
        <w:rPr>
          <w:b/>
        </w:rPr>
        <w:t>inclusive</w:t>
      </w:r>
      <w:r>
        <w:t>.</w:t>
      </w:r>
    </w:p>
    <w:p w14:paraId="739BA80B" w14:textId="3A18EF18" w:rsidR="000A5803" w:rsidRPr="002D4B71" w:rsidRDefault="004F440B" w:rsidP="000A5803">
      <w:pPr>
        <w:rPr>
          <w:lang w:val="bg-BG"/>
        </w:rPr>
      </w:pPr>
      <w:r>
        <w:t xml:space="preserve">Show only the first </w:t>
      </w:r>
      <w:r w:rsidRPr="004F440B">
        <w:rPr>
          <w:b/>
        </w:rPr>
        <w:t>5</w:t>
      </w:r>
      <w:r>
        <w:t xml:space="preserve"> results and</w:t>
      </w:r>
      <w:r>
        <w:rPr>
          <w:b/>
        </w:rPr>
        <w:t xml:space="preserve"> o</w:t>
      </w:r>
      <w:r w:rsidR="002D4B71">
        <w:rPr>
          <w:b/>
        </w:rPr>
        <w:t>rder</w:t>
      </w:r>
      <w:r w:rsidR="000A5803">
        <w:t xml:space="preserve"> the</w:t>
      </w:r>
      <w:r>
        <w:t>m</w:t>
      </w:r>
      <w:r w:rsidR="000A5803">
        <w:t xml:space="preserve"> </w:t>
      </w:r>
      <w:r>
        <w:rPr>
          <w:b/>
        </w:rPr>
        <w:t>de</w:t>
      </w:r>
      <w:r w:rsidR="00F63BB7">
        <w:rPr>
          <w:b/>
        </w:rPr>
        <w:t>scending</w:t>
      </w:r>
      <w:r w:rsidR="000A5803">
        <w:t xml:space="preserve"> by</w:t>
      </w:r>
      <w:r w:rsidR="00F63BB7" w:rsidRPr="00F63BB7">
        <w:rPr>
          <w:b/>
        </w:rPr>
        <w:t xml:space="preserve"> </w:t>
      </w:r>
      <w:proofErr w:type="spellStart"/>
      <w:r>
        <w:rPr>
          <w:b/>
        </w:rPr>
        <w:t>last_name</w:t>
      </w:r>
      <w:proofErr w:type="spellEnd"/>
      <w:r w:rsidR="00536CCB">
        <w:t xml:space="preserve">, then by </w:t>
      </w:r>
      <w:r w:rsidR="00536CCB" w:rsidRPr="00536CCB">
        <w:rPr>
          <w:b/>
        </w:rPr>
        <w:t>id</w:t>
      </w:r>
      <w:r>
        <w:rPr>
          <w:b/>
        </w:rPr>
        <w:t xml:space="preserve"> ascending</w:t>
      </w:r>
      <w:r>
        <w:t>.</w:t>
      </w:r>
    </w:p>
    <w:p w14:paraId="358A9B18" w14:textId="77777777" w:rsidR="000A5803" w:rsidRDefault="000A5803" w:rsidP="000A5803">
      <w:pPr>
        <w:pStyle w:val="4"/>
      </w:pPr>
      <w:r>
        <w:t>Required Columns</w:t>
      </w:r>
    </w:p>
    <w:p w14:paraId="216CAD2E" w14:textId="48A91DDA" w:rsidR="000A5803" w:rsidRDefault="004F440B" w:rsidP="000A5803">
      <w:pPr>
        <w:pStyle w:val="Code"/>
        <w:numPr>
          <w:ilvl w:val="0"/>
          <w:numId w:val="38"/>
        </w:numPr>
      </w:pPr>
      <w:r>
        <w:t>first_name</w:t>
      </w:r>
    </w:p>
    <w:p w14:paraId="613C7FCC" w14:textId="367A04FA" w:rsidR="000A5803" w:rsidRDefault="004F440B" w:rsidP="000A5803">
      <w:pPr>
        <w:pStyle w:val="Code"/>
        <w:numPr>
          <w:ilvl w:val="0"/>
          <w:numId w:val="38"/>
        </w:numPr>
      </w:pPr>
      <w:r>
        <w:t>last_name</w:t>
      </w:r>
      <w:r w:rsidR="000A5803">
        <w:t xml:space="preserve"> </w:t>
      </w:r>
    </w:p>
    <w:p w14:paraId="68FF96E3" w14:textId="565075EE" w:rsidR="000A5803" w:rsidRDefault="004F440B" w:rsidP="000A5803">
      <w:pPr>
        <w:pStyle w:val="Code"/>
        <w:numPr>
          <w:ilvl w:val="0"/>
          <w:numId w:val="38"/>
        </w:numPr>
      </w:pPr>
      <w:r>
        <w:t>birthdate</w:t>
      </w:r>
    </w:p>
    <w:p w14:paraId="304C843E" w14:textId="43AE48E0" w:rsidR="000A5803" w:rsidRDefault="004F440B" w:rsidP="000A5803">
      <w:pPr>
        <w:pStyle w:val="Code"/>
        <w:numPr>
          <w:ilvl w:val="0"/>
          <w:numId w:val="38"/>
        </w:numPr>
      </w:pPr>
      <w:r>
        <w:t>review</w:t>
      </w:r>
    </w:p>
    <w:p w14:paraId="027A0915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9535" w:type="dxa"/>
        <w:tblLook w:val="04A0" w:firstRow="1" w:lastRow="0" w:firstColumn="1" w:lastColumn="0" w:noHBand="0" w:noVBand="1"/>
      </w:tblPr>
      <w:tblGrid>
        <w:gridCol w:w="1208"/>
        <w:gridCol w:w="1169"/>
        <w:gridCol w:w="1758"/>
        <w:gridCol w:w="5400"/>
      </w:tblGrid>
      <w:tr w:rsidR="004F440B" w14:paraId="0B727AA0" w14:textId="77777777" w:rsidTr="004F440B">
        <w:trPr>
          <w:trHeight w:val="275"/>
        </w:trPr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BB13D8" w14:textId="32C0B057" w:rsidR="000A5803" w:rsidRPr="001D3810" w:rsidRDefault="004F440B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_name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F4F534" w14:textId="1DD0C18C" w:rsidR="000A5803" w:rsidRPr="001D3810" w:rsidRDefault="004F440B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name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6F8B0F" w14:textId="578BA748" w:rsidR="000A5803" w:rsidRDefault="004F440B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irthdate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3676A5" w14:textId="7162D268" w:rsidR="000A5803" w:rsidRDefault="0068355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</w:t>
            </w:r>
            <w:r w:rsidR="004F440B">
              <w:rPr>
                <w:b/>
                <w:bCs/>
                <w:noProof/>
              </w:rPr>
              <w:t>eview</w:t>
            </w:r>
          </w:p>
        </w:tc>
      </w:tr>
      <w:tr w:rsidR="000A5803" w:rsidRPr="00B03599" w14:paraId="0594B95D" w14:textId="77777777" w:rsidTr="004F440B">
        <w:trPr>
          <w:trHeight w:val="275"/>
        </w:trPr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70825" w14:textId="7B52C30F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Trudie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39DF" w14:textId="532145DE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Swayte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654" w14:textId="7345A3B1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1979-10-14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A40CC" w14:textId="52AE347A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heard about this on melodic death metal radio, decided to give it a try.</w:t>
            </w:r>
          </w:p>
        </w:tc>
      </w:tr>
      <w:tr w:rsidR="000A5803" w:rsidRPr="00B03599" w14:paraId="75320FF5" w14:textId="77777777" w:rsidTr="004F440B">
        <w:trPr>
          <w:trHeight w:val="275"/>
        </w:trPr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7E3F3" w14:textId="3C792F26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lastRenderedPageBreak/>
              <w:t>Chantal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BFD7" w14:textId="5D916882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Sor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576C" w14:textId="041FD5C9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1978-12-04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AC8A" w14:textId="7F753C6A" w:rsidR="000A5803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My neighbor Krista has one of these. She works as a salesman and she says it looks soapy.</w:t>
            </w:r>
          </w:p>
        </w:tc>
      </w:tr>
      <w:tr w:rsidR="008560EA" w:rsidRPr="00B03599" w14:paraId="4A54EFF6" w14:textId="77777777" w:rsidTr="004F440B">
        <w:trPr>
          <w:trHeight w:val="275"/>
        </w:trPr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2470" w14:textId="64649221" w:rsidR="008560E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Alphard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AF0A" w14:textId="2504C75C" w:rsidR="008560E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Skelly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B7A6" w14:textId="77180495" w:rsidR="008560E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1978-05-15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2ACE" w14:textId="2DED557A" w:rsidR="008560E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My neighbor Lori has one of these. She works as a taxidermist and she says it looks whopping.</w:t>
            </w:r>
          </w:p>
        </w:tc>
      </w:tr>
      <w:tr w:rsidR="008D225A" w:rsidRPr="00B03599" w14:paraId="7395B38A" w14:textId="77777777" w:rsidTr="004F440B">
        <w:trPr>
          <w:trHeight w:val="275"/>
        </w:trPr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8304" w14:textId="41754A6C" w:rsidR="008D225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Marya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F157" w14:textId="1F4E4761" w:rsidR="008D225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Niessen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37BFD" w14:textId="32879154" w:rsidR="008D225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1989-06-09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432C" w14:textId="51330380" w:rsidR="008D225A" w:rsidRPr="00F37672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The box this comes in is 5 light-year by 6 foot and weights 17 megaton!!!</w:t>
            </w:r>
          </w:p>
        </w:tc>
      </w:tr>
      <w:tr w:rsidR="004F440B" w:rsidRPr="00B03599" w14:paraId="528AC678" w14:textId="77777777" w:rsidTr="004F440B">
        <w:trPr>
          <w:trHeight w:val="275"/>
        </w:trPr>
        <w:tc>
          <w:tcPr>
            <w:tcW w:w="1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99D6E" w14:textId="220FFC75" w:rsidR="004F440B" w:rsidRPr="004F440B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George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95057" w14:textId="2C052F05" w:rsidR="004F440B" w:rsidRPr="004F440B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Dymocke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BE91B" w14:textId="6363030B" w:rsidR="004F440B" w:rsidRPr="004F440B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1988-04-03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A7FF0" w14:textId="6417FB2F" w:rsidR="004F440B" w:rsidRPr="004F440B" w:rsidRDefault="004F440B" w:rsidP="00543E3F">
            <w:pPr>
              <w:pStyle w:val="Code"/>
              <w:rPr>
                <w:b w:val="0"/>
              </w:rPr>
            </w:pPr>
            <w:r w:rsidRPr="004F440B">
              <w:rPr>
                <w:b w:val="0"/>
              </w:rPr>
              <w:t>i use it barely when i'm in my store.</w:t>
            </w:r>
          </w:p>
        </w:tc>
      </w:tr>
    </w:tbl>
    <w:p w14:paraId="5115BD0D" w14:textId="77777777" w:rsidR="000A5803" w:rsidRDefault="000A5803" w:rsidP="000A5803"/>
    <w:p w14:paraId="4A0288BE" w14:textId="39437F87" w:rsidR="000A5803" w:rsidRDefault="005839D4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Accounts</w:t>
      </w:r>
    </w:p>
    <w:p w14:paraId="122815A9" w14:textId="16739C81" w:rsidR="004F440B" w:rsidRDefault="004F440B" w:rsidP="00F63BB7">
      <w:r>
        <w:t>The waiters need to have access to the new software, so they need personal accounts. Your task is to generate their usernames and passwords.</w:t>
      </w:r>
    </w:p>
    <w:p w14:paraId="5E44C5E0" w14:textId="5B79D833" w:rsidR="00F63BB7" w:rsidRDefault="00F63BB7" w:rsidP="00F63BB7">
      <w:r>
        <w:t xml:space="preserve">Write a query that returns: </w:t>
      </w:r>
      <w:r w:rsidR="00107064">
        <w:t xml:space="preserve">the </w:t>
      </w:r>
      <w:r w:rsidR="005839D4">
        <w:rPr>
          <w:b/>
        </w:rPr>
        <w:t xml:space="preserve">username </w:t>
      </w:r>
      <w:r w:rsidR="005839D4" w:rsidRPr="005839D4">
        <w:t>and</w:t>
      </w:r>
      <w:r w:rsidR="005839D4">
        <w:rPr>
          <w:b/>
        </w:rPr>
        <w:t xml:space="preserve"> password</w:t>
      </w:r>
      <w:r>
        <w:t xml:space="preserve"> for all </w:t>
      </w:r>
      <w:r w:rsidR="005839D4" w:rsidRPr="005839D4">
        <w:rPr>
          <w:b/>
        </w:rPr>
        <w:t>waiters</w:t>
      </w:r>
      <w:r w:rsidR="005839D4">
        <w:t xml:space="preserve"> wh</w:t>
      </w:r>
      <w:r w:rsidR="00107064">
        <w:t>o</w:t>
      </w:r>
      <w:r w:rsidR="005839D4">
        <w:t xml:space="preserve"> are </w:t>
      </w:r>
      <w:r w:rsidR="005839D4" w:rsidRPr="005839D4">
        <w:rPr>
          <w:b/>
        </w:rPr>
        <w:t>not</w:t>
      </w:r>
      <w:r w:rsidR="005839D4">
        <w:t xml:space="preserve"> fired (</w:t>
      </w:r>
      <w:r w:rsidR="00107064">
        <w:t xml:space="preserve">a </w:t>
      </w:r>
      <w:r w:rsidR="005839D4">
        <w:t xml:space="preserve">fired waiter is a waiter without salary). The </w:t>
      </w:r>
      <w:r w:rsidR="005839D4" w:rsidRPr="005839D4">
        <w:rPr>
          <w:b/>
        </w:rPr>
        <w:t>username</w:t>
      </w:r>
      <w:r w:rsidR="005839D4">
        <w:t xml:space="preserve"> is generated by their </w:t>
      </w:r>
      <w:r w:rsidR="005839D4" w:rsidRPr="005839D4">
        <w:rPr>
          <w:b/>
        </w:rPr>
        <w:t>last name</w:t>
      </w:r>
      <w:r w:rsidR="005839D4">
        <w:t xml:space="preserve"> immediately followed by their </w:t>
      </w:r>
      <w:r w:rsidR="005839D4" w:rsidRPr="005839D4">
        <w:rPr>
          <w:b/>
        </w:rPr>
        <w:t>first name</w:t>
      </w:r>
      <w:r w:rsidR="005839D4">
        <w:t xml:space="preserve"> followed by the </w:t>
      </w:r>
      <w:r w:rsidR="005839D4" w:rsidRPr="00F4785C">
        <w:rPr>
          <w:b/>
        </w:rPr>
        <w:t xml:space="preserve">number </w:t>
      </w:r>
      <w:r w:rsidR="00F4785C" w:rsidRPr="00F4785C">
        <w:rPr>
          <w:b/>
        </w:rPr>
        <w:t>of characters</w:t>
      </w:r>
      <w:r w:rsidR="00F4785C">
        <w:t xml:space="preserve"> from </w:t>
      </w:r>
      <w:r w:rsidR="00F4785C" w:rsidRPr="00F4785C">
        <w:rPr>
          <w:b/>
        </w:rPr>
        <w:t xml:space="preserve">first name </w:t>
      </w:r>
      <w:r w:rsidR="005839D4">
        <w:t xml:space="preserve">and at the end </w:t>
      </w:r>
      <w:r w:rsidR="00F00401">
        <w:t>"</w:t>
      </w:r>
      <w:r w:rsidR="005839D4" w:rsidRPr="005839D4">
        <w:rPr>
          <w:b/>
        </w:rPr>
        <w:t>Restaurant</w:t>
      </w:r>
      <w:r w:rsidR="00F00401">
        <w:t>"</w:t>
      </w:r>
      <w:r w:rsidR="005839D4">
        <w:t xml:space="preserve">. The </w:t>
      </w:r>
      <w:r w:rsidR="005839D4" w:rsidRPr="005839D4">
        <w:rPr>
          <w:b/>
        </w:rPr>
        <w:t>password</w:t>
      </w:r>
      <w:r w:rsidR="005839D4">
        <w:t xml:space="preserve"> is their </w:t>
      </w:r>
      <w:r w:rsidR="005839D4" w:rsidRPr="005839D4">
        <w:rPr>
          <w:b/>
        </w:rPr>
        <w:t>email</w:t>
      </w:r>
      <w:r w:rsidR="005839D4">
        <w:t xml:space="preserve"> starting from the</w:t>
      </w:r>
      <w:r w:rsidR="00F4785C">
        <w:t xml:space="preserve"> </w:t>
      </w:r>
      <w:r w:rsidR="00F4785C" w:rsidRPr="00F4785C">
        <w:rPr>
          <w:b/>
        </w:rPr>
        <w:t>2</w:t>
      </w:r>
      <w:r w:rsidR="00F4785C" w:rsidRPr="00F4785C">
        <w:rPr>
          <w:b/>
          <w:vertAlign w:val="superscript"/>
        </w:rPr>
        <w:t>nd</w:t>
      </w:r>
      <w:r w:rsidR="00F4785C">
        <w:t xml:space="preserve"> </w:t>
      </w:r>
      <w:r w:rsidR="005839D4">
        <w:t xml:space="preserve">character to the </w:t>
      </w:r>
      <w:r w:rsidR="005839D4" w:rsidRPr="00F4785C">
        <w:rPr>
          <w:b/>
        </w:rPr>
        <w:t>1</w:t>
      </w:r>
      <w:r w:rsidR="00F4785C" w:rsidRPr="00F4785C">
        <w:rPr>
          <w:b/>
        </w:rPr>
        <w:t>3</w:t>
      </w:r>
      <w:r w:rsidR="00F4785C" w:rsidRPr="00F4785C">
        <w:rPr>
          <w:b/>
          <w:vertAlign w:val="superscript"/>
        </w:rPr>
        <w:t>th</w:t>
      </w:r>
      <w:r w:rsidR="00F4785C">
        <w:rPr>
          <w:b/>
        </w:rPr>
        <w:t xml:space="preserve"> </w:t>
      </w:r>
      <w:r w:rsidR="005839D4">
        <w:t xml:space="preserve">character and then </w:t>
      </w:r>
      <w:r w:rsidR="00F4785C" w:rsidRPr="00F4785C">
        <w:rPr>
          <w:b/>
        </w:rPr>
        <w:t>reversed</w:t>
      </w:r>
      <w:r>
        <w:t>.</w:t>
      </w:r>
    </w:p>
    <w:p w14:paraId="0F680EF3" w14:textId="1146C1F0" w:rsidR="00F63BB7" w:rsidRDefault="00F63BB7" w:rsidP="00F63BB7">
      <w:r>
        <w:rPr>
          <w:b/>
        </w:rPr>
        <w:t>Order</w:t>
      </w:r>
      <w:r>
        <w:t xml:space="preserve"> by </w:t>
      </w:r>
      <w:r w:rsidR="005839D4">
        <w:t>password</w:t>
      </w:r>
      <w:r>
        <w:t xml:space="preserve"> </w:t>
      </w:r>
      <w:r w:rsidR="00E034C8">
        <w:t xml:space="preserve">in </w:t>
      </w:r>
      <w:r w:rsidR="00E034C8" w:rsidRPr="00E034C8">
        <w:rPr>
          <w:b/>
        </w:rPr>
        <w:t>descending</w:t>
      </w:r>
      <w:r w:rsidR="00E034C8">
        <w:t xml:space="preserve"> order.</w:t>
      </w:r>
    </w:p>
    <w:p w14:paraId="26123B53" w14:textId="77777777" w:rsidR="000A5803" w:rsidRDefault="000A5803" w:rsidP="000A5803">
      <w:pPr>
        <w:pStyle w:val="4"/>
      </w:pPr>
      <w:r>
        <w:t>Required Columns</w:t>
      </w:r>
    </w:p>
    <w:p w14:paraId="247A97BA" w14:textId="49099201" w:rsidR="000A5803" w:rsidRDefault="00F4785C" w:rsidP="005839D4">
      <w:pPr>
        <w:pStyle w:val="Code"/>
        <w:numPr>
          <w:ilvl w:val="0"/>
          <w:numId w:val="38"/>
        </w:numPr>
      </w:pPr>
      <w:r>
        <w:t>u</w:t>
      </w:r>
      <w:r w:rsidR="005839D4">
        <w:t>sername (last_name + first_name</w:t>
      </w:r>
      <w:r>
        <w:t xml:space="preserve"> + characters count from first_name + </w:t>
      </w:r>
      <w:r w:rsidR="00F00401">
        <w:t>"</w:t>
      </w:r>
      <w:r>
        <w:t>Restaurant</w:t>
      </w:r>
      <w:r w:rsidR="00F00401">
        <w:t>"</w:t>
      </w:r>
      <w:r w:rsidR="005839D4">
        <w:t>)</w:t>
      </w:r>
    </w:p>
    <w:p w14:paraId="38BE003B" w14:textId="3AEFD001" w:rsidR="00E034C8" w:rsidRDefault="00F4785C" w:rsidP="00B67F11">
      <w:pPr>
        <w:pStyle w:val="Code"/>
        <w:numPr>
          <w:ilvl w:val="0"/>
          <w:numId w:val="38"/>
        </w:numPr>
      </w:pPr>
      <w:r>
        <w:t>p</w:t>
      </w:r>
      <w:r w:rsidR="005839D4">
        <w:t>assword</w:t>
      </w:r>
      <w:r>
        <w:t xml:space="preserve"> (starting from the 2</w:t>
      </w:r>
      <w:r w:rsidRPr="00F4785C">
        <w:rPr>
          <w:vertAlign w:val="superscript"/>
        </w:rPr>
        <w:t>nd</w:t>
      </w:r>
      <w:r>
        <w:t xml:space="preserve"> character to the 13</w:t>
      </w:r>
      <w:r w:rsidRPr="00F4785C">
        <w:rPr>
          <w:vertAlign w:val="superscript"/>
        </w:rPr>
        <w:t>th</w:t>
      </w:r>
      <w:r>
        <w:t xml:space="preserve"> character of their email and then reversed) </w:t>
      </w:r>
    </w:p>
    <w:p w14:paraId="6C1BB5B1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4908" w:type="dxa"/>
        <w:tblLook w:val="04A0" w:firstRow="1" w:lastRow="0" w:firstColumn="1" w:lastColumn="0" w:noHBand="0" w:noVBand="1"/>
      </w:tblPr>
      <w:tblGrid>
        <w:gridCol w:w="3240"/>
        <w:gridCol w:w="1668"/>
      </w:tblGrid>
      <w:tr w:rsidR="00F4785C" w14:paraId="03A3A8C5" w14:textId="77777777" w:rsidTr="00F4785C">
        <w:trPr>
          <w:trHeight w:val="275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163478" w14:textId="7B13F5EE" w:rsidR="00F4785C" w:rsidRPr="001D3810" w:rsidRDefault="00F4785C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username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E7D276" w14:textId="5891381B" w:rsidR="00F4785C" w:rsidRPr="001D3810" w:rsidRDefault="00F4785C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assword</w:t>
            </w:r>
          </w:p>
        </w:tc>
      </w:tr>
      <w:tr w:rsidR="00F4785C" w:rsidRPr="00B03599" w14:paraId="4074A2E4" w14:textId="77777777" w:rsidTr="00F4785C">
        <w:trPr>
          <w:trHeight w:val="275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46E3" w14:textId="53573C9C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BroadisDrusy5Restaurant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4A95" w14:textId="3C749C03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wen@3sidaorb</w:t>
            </w:r>
          </w:p>
        </w:tc>
      </w:tr>
      <w:tr w:rsidR="00F4785C" w:rsidRPr="00B03599" w14:paraId="3DF5A1B0" w14:textId="77777777" w:rsidTr="00F4785C">
        <w:trPr>
          <w:trHeight w:val="275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DE5E" w14:textId="38DF6261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GeeringBrandon7Restaurant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49850" w14:textId="77FAB5C3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ssi@9gnireeg</w:t>
            </w:r>
          </w:p>
        </w:tc>
      </w:tr>
      <w:tr w:rsidR="00F4785C" w:rsidRPr="00B03599" w14:paraId="4FD16C26" w14:textId="77777777" w:rsidTr="00F4785C">
        <w:trPr>
          <w:trHeight w:val="275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021EC" w14:textId="74FE6B16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LevinChristy7Restaurant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2194D" w14:textId="6381B144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namys@2nivel</w:t>
            </w:r>
          </w:p>
        </w:tc>
      </w:tr>
      <w:tr w:rsidR="00F4785C" w:rsidRPr="00B03599" w14:paraId="60D90282" w14:textId="77777777" w:rsidTr="00F4785C">
        <w:trPr>
          <w:trHeight w:val="275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7019B" w14:textId="1D3D86CC" w:rsidR="00F4785C" w:rsidRPr="00F4785C" w:rsidRDefault="00F4785C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5793D" w14:textId="4754B032" w:rsidR="00F4785C" w:rsidRPr="00F4785C" w:rsidRDefault="00F4785C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  <w:tr w:rsidR="00F4785C" w:rsidRPr="00B03599" w14:paraId="2DC3BDDF" w14:textId="77777777" w:rsidTr="00F4785C">
        <w:trPr>
          <w:trHeight w:val="275"/>
        </w:trPr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B654" w14:textId="75D2CFCE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FulgerRaffarty8Restaurant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82BD" w14:textId="5C8EE696" w:rsidR="00F4785C" w:rsidRPr="00F37672" w:rsidRDefault="00F4785C" w:rsidP="00543E3F">
            <w:pPr>
              <w:pStyle w:val="Code"/>
              <w:rPr>
                <w:b w:val="0"/>
              </w:rPr>
            </w:pPr>
            <w:r w:rsidRPr="00F4785C">
              <w:rPr>
                <w:b w:val="0"/>
              </w:rPr>
              <w:t>csid@6regluf</w:t>
            </w:r>
          </w:p>
        </w:tc>
      </w:tr>
    </w:tbl>
    <w:p w14:paraId="4957F09F" w14:textId="77777777" w:rsidR="000A5803" w:rsidRPr="00745ADC" w:rsidRDefault="000A5803" w:rsidP="000A5803"/>
    <w:p w14:paraId="4DB6F115" w14:textId="242231C3" w:rsidR="000A5803" w:rsidRDefault="009A3FA5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Top from menu</w:t>
      </w:r>
    </w:p>
    <w:p w14:paraId="7E4B8CFD" w14:textId="6ABF6D31" w:rsidR="00F63BB7" w:rsidRDefault="00F63BB7" w:rsidP="00F63BB7">
      <w:r>
        <w:t xml:space="preserve">There are many </w:t>
      </w:r>
      <w:r w:rsidR="009A3FA5">
        <w:t xml:space="preserve">items </w:t>
      </w:r>
      <w:r w:rsidR="00107064">
        <w:t>o</w:t>
      </w:r>
      <w:r w:rsidR="009A3FA5">
        <w:t>n our menu list, but the owner wants to know which one is the best sellable item from the restaurant</w:t>
      </w:r>
      <w:r>
        <w:t>.</w:t>
      </w:r>
    </w:p>
    <w:p w14:paraId="336CC85D" w14:textId="4CCCCEFC" w:rsidR="00F63BB7" w:rsidRDefault="00F63BB7" w:rsidP="00F63BB7">
      <w:r>
        <w:t>Extract from the database</w:t>
      </w:r>
      <w:r w:rsidR="000D4724">
        <w:t xml:space="preserve"> the </w:t>
      </w:r>
      <w:r w:rsidR="000D4724" w:rsidRPr="000D4724">
        <w:rPr>
          <w:b/>
        </w:rPr>
        <w:t>id</w:t>
      </w:r>
      <w:r w:rsidR="00107064">
        <w:rPr>
          <w:b/>
          <w:lang w:val="bg-BG"/>
        </w:rPr>
        <w:t xml:space="preserve"> </w:t>
      </w:r>
      <w:r w:rsidR="000D4724">
        <w:t xml:space="preserve">(product), the </w:t>
      </w:r>
      <w:r w:rsidR="000D4724" w:rsidRPr="000D4724">
        <w:rPr>
          <w:b/>
        </w:rPr>
        <w:t>name</w:t>
      </w:r>
      <w:r w:rsidR="000D4724">
        <w:t xml:space="preserve"> and</w:t>
      </w:r>
      <w:r>
        <w:t xml:space="preserve"> the </w:t>
      </w:r>
      <w:r w:rsidR="009A3FA5">
        <w:rPr>
          <w:b/>
        </w:rPr>
        <w:t xml:space="preserve">count </w:t>
      </w:r>
      <w:r>
        <w:t xml:space="preserve">of </w:t>
      </w:r>
      <w:r w:rsidR="009A3FA5">
        <w:rPr>
          <w:b/>
        </w:rPr>
        <w:t xml:space="preserve">products </w:t>
      </w:r>
      <w:r w:rsidR="009A3FA5" w:rsidRPr="009A3FA5">
        <w:t>f</w:t>
      </w:r>
      <w:r w:rsidR="009A3FA5">
        <w:t>rom all orders</w:t>
      </w:r>
      <w:r w:rsidR="000D4724">
        <w:t xml:space="preserve"> with this name</w:t>
      </w:r>
      <w:r w:rsidR="009A3FA5">
        <w:t xml:space="preserve"> where the </w:t>
      </w:r>
      <w:r w:rsidR="009A3FA5" w:rsidRPr="009A3FA5">
        <w:rPr>
          <w:b/>
        </w:rPr>
        <w:t>count</w:t>
      </w:r>
      <w:r w:rsidR="009A3FA5">
        <w:t xml:space="preserve"> is greater or equal to </w:t>
      </w:r>
      <w:r w:rsidR="009A3FA5" w:rsidRPr="009A3FA5">
        <w:rPr>
          <w:b/>
        </w:rPr>
        <w:t>5</w:t>
      </w:r>
      <w:r w:rsidR="009A3FA5">
        <w:t>.</w:t>
      </w:r>
    </w:p>
    <w:p w14:paraId="6F4F5466" w14:textId="5DDCFF3C" w:rsidR="000A5803" w:rsidRDefault="002D4B71" w:rsidP="000A5803">
      <w:r w:rsidRPr="002D4B71">
        <w:rPr>
          <w:b/>
        </w:rPr>
        <w:t>Order</w:t>
      </w:r>
      <w:r w:rsidR="000A5803">
        <w:t xml:space="preserve"> the results </w:t>
      </w:r>
      <w:r w:rsidR="000A5803" w:rsidRPr="004C3AC5">
        <w:rPr>
          <w:b/>
        </w:rPr>
        <w:t>descending</w:t>
      </w:r>
      <w:r w:rsidR="000A5803">
        <w:t xml:space="preserve"> by</w:t>
      </w:r>
      <w:r w:rsidR="004C3AC5">
        <w:rPr>
          <w:b/>
        </w:rPr>
        <w:t xml:space="preserve"> </w:t>
      </w:r>
      <w:r w:rsidR="009A3FA5">
        <w:rPr>
          <w:b/>
        </w:rPr>
        <w:t>count</w:t>
      </w:r>
      <w:r w:rsidR="000D4724">
        <w:rPr>
          <w:b/>
        </w:rPr>
        <w:t xml:space="preserve"> </w:t>
      </w:r>
      <w:r w:rsidR="000D4724" w:rsidRPr="000D4724">
        <w:t>a</w:t>
      </w:r>
      <w:r w:rsidR="000D4724">
        <w:t xml:space="preserve">nd then by </w:t>
      </w:r>
      <w:r w:rsidR="00FA7C34">
        <w:rPr>
          <w:b/>
        </w:rPr>
        <w:t>name</w:t>
      </w:r>
      <w:r w:rsidR="000D4724">
        <w:t xml:space="preserve"> in </w:t>
      </w:r>
      <w:r w:rsidR="00FA7C34">
        <w:rPr>
          <w:b/>
        </w:rPr>
        <w:t>ascending</w:t>
      </w:r>
      <w:r w:rsidR="004C3AC5" w:rsidRPr="000D4724">
        <w:t>.</w:t>
      </w:r>
    </w:p>
    <w:p w14:paraId="5165CB3C" w14:textId="77777777" w:rsidR="000A5803" w:rsidRDefault="000A5803" w:rsidP="000A5803">
      <w:pPr>
        <w:pStyle w:val="4"/>
      </w:pPr>
      <w:r>
        <w:lastRenderedPageBreak/>
        <w:t>Required Columns</w:t>
      </w:r>
    </w:p>
    <w:p w14:paraId="1CF7B95C" w14:textId="77D9DC19" w:rsidR="000D4724" w:rsidRDefault="000D4724" w:rsidP="003D75B2">
      <w:pPr>
        <w:pStyle w:val="Code"/>
        <w:numPr>
          <w:ilvl w:val="0"/>
          <w:numId w:val="38"/>
        </w:numPr>
      </w:pPr>
      <w:r>
        <w:t>id (product)</w:t>
      </w:r>
    </w:p>
    <w:p w14:paraId="7BDD9B19" w14:textId="2DA6BE0F" w:rsidR="000D4724" w:rsidRDefault="000D4724" w:rsidP="003D75B2">
      <w:pPr>
        <w:pStyle w:val="Code"/>
        <w:numPr>
          <w:ilvl w:val="0"/>
          <w:numId w:val="38"/>
        </w:numPr>
      </w:pPr>
      <w:r>
        <w:t>name (product)</w:t>
      </w:r>
    </w:p>
    <w:p w14:paraId="1D6A64A2" w14:textId="718BF95B" w:rsidR="00FE5D27" w:rsidRDefault="009A3FA5" w:rsidP="000D4724">
      <w:pPr>
        <w:pStyle w:val="Code"/>
        <w:numPr>
          <w:ilvl w:val="0"/>
          <w:numId w:val="38"/>
        </w:numPr>
      </w:pPr>
      <w:r>
        <w:t>count (the count of products with the same</w:t>
      </w:r>
      <w:r w:rsidR="000D4724">
        <w:t xml:space="preserve"> name</w:t>
      </w:r>
      <w:r w:rsidR="003D75B2">
        <w:t>)</w:t>
      </w:r>
      <w:r w:rsidR="000D4724">
        <w:t xml:space="preserve"> </w:t>
      </w:r>
    </w:p>
    <w:p w14:paraId="15A36F86" w14:textId="77777777" w:rsidR="000A5803" w:rsidRDefault="000A5803" w:rsidP="000A5803">
      <w:pPr>
        <w:pStyle w:val="4"/>
      </w:pPr>
      <w:r>
        <w:t>Example</w:t>
      </w:r>
      <w:r w:rsidR="004C3AC5">
        <w:t>s</w:t>
      </w:r>
    </w:p>
    <w:tbl>
      <w:tblPr>
        <w:tblStyle w:val="af"/>
        <w:tblW w:w="6385" w:type="dxa"/>
        <w:tblLayout w:type="fixed"/>
        <w:tblLook w:val="04A0" w:firstRow="1" w:lastRow="0" w:firstColumn="1" w:lastColumn="0" w:noHBand="0" w:noVBand="1"/>
      </w:tblPr>
      <w:tblGrid>
        <w:gridCol w:w="715"/>
        <w:gridCol w:w="4770"/>
        <w:gridCol w:w="900"/>
      </w:tblGrid>
      <w:tr w:rsidR="000A5803" w14:paraId="4BFFBDBE" w14:textId="77777777" w:rsidTr="00FA7C34">
        <w:trPr>
          <w:trHeight w:val="27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A24E6" w14:textId="03BCCC5E" w:rsidR="000A5803" w:rsidRPr="001D3810" w:rsidRDefault="00FA7C34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664E64" w14:textId="0645BCD3" w:rsidR="000A5803" w:rsidRPr="001D3810" w:rsidRDefault="00FA7C34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DA2D12" w14:textId="3341642C" w:rsidR="000A5803" w:rsidRDefault="00FA7C34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unt</w:t>
            </w:r>
          </w:p>
        </w:tc>
      </w:tr>
      <w:tr w:rsidR="000A5803" w:rsidRPr="00B03599" w14:paraId="63CB8FB0" w14:textId="77777777" w:rsidTr="00FA7C34">
        <w:trPr>
          <w:trHeight w:val="27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F053" w14:textId="1EEA4C10" w:rsidR="000A5803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143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672E0" w14:textId="3F608112" w:rsidR="000A5803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Beef Minced Meat with Bulgur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1C33C" w14:textId="441CD019" w:rsidR="000A5803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9</w:t>
            </w:r>
          </w:p>
        </w:tc>
      </w:tr>
      <w:tr w:rsidR="000A5803" w:rsidRPr="00B03599" w14:paraId="49460360" w14:textId="77777777" w:rsidTr="00FA7C34">
        <w:trPr>
          <w:trHeight w:val="27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4A4D" w14:textId="6B161401" w:rsidR="000A5803" w:rsidRPr="00F37672" w:rsidRDefault="00FA7C34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A7C34">
              <w:rPr>
                <w:b w:val="0"/>
              </w:rPr>
              <w:t>100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2D03" w14:textId="2C9CAE0C" w:rsidR="000A5803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Hot chocolate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2990B" w14:textId="3922DE25" w:rsidR="000A5803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9</w:t>
            </w:r>
          </w:p>
        </w:tc>
      </w:tr>
      <w:tr w:rsidR="00F37672" w:rsidRPr="00B03599" w14:paraId="32496682" w14:textId="77777777" w:rsidTr="00FA7C34">
        <w:trPr>
          <w:trHeight w:val="27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658D" w14:textId="3D5BA07C" w:rsidR="00F37672" w:rsidRPr="00F37672" w:rsidRDefault="00FA7C34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A7C34">
              <w:rPr>
                <w:b w:val="0"/>
              </w:rPr>
              <w:t>13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865F" w14:textId="581651F1" w:rsidR="00F37672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Chicken Crispy Fillets 300 g.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FD489" w14:textId="6CB48296" w:rsidR="00F37672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8</w:t>
            </w:r>
          </w:p>
        </w:tc>
      </w:tr>
      <w:tr w:rsidR="00FA7C34" w:rsidRPr="00B03599" w14:paraId="4FA5ED14" w14:textId="77777777" w:rsidTr="00FA7C34">
        <w:trPr>
          <w:trHeight w:val="27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45B58" w14:textId="294E4627" w:rsidR="00FA7C34" w:rsidRPr="00FA7C34" w:rsidRDefault="00FA7C34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0686" w14:textId="696D2C66" w:rsidR="00FA7C34" w:rsidRPr="00FA7C34" w:rsidRDefault="00FA7C34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42E6D" w14:textId="73994A2D" w:rsidR="00FA7C34" w:rsidRPr="00FA7C34" w:rsidRDefault="00FA7C34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  <w:tr w:rsidR="00F37672" w:rsidRPr="00B03599" w14:paraId="272C1F7D" w14:textId="77777777" w:rsidTr="00FA7C34">
        <w:trPr>
          <w:trHeight w:val="275"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E61CB" w14:textId="1C63805C" w:rsidR="00F37672" w:rsidRPr="00F37672" w:rsidRDefault="00FA7C34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A7C34">
              <w:rPr>
                <w:b w:val="0"/>
              </w:rPr>
              <w:t>8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770D" w14:textId="16E97D55" w:rsidR="00F37672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Розе от Совиньон Блан Резерва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DA14" w14:textId="436F50BD" w:rsidR="00F37672" w:rsidRPr="00F37672" w:rsidRDefault="00FA7C34" w:rsidP="00543E3F">
            <w:pPr>
              <w:pStyle w:val="Code"/>
              <w:rPr>
                <w:b w:val="0"/>
              </w:rPr>
            </w:pPr>
            <w:r w:rsidRPr="00FA7C34">
              <w:rPr>
                <w:b w:val="0"/>
              </w:rPr>
              <w:t>5</w:t>
            </w:r>
          </w:p>
        </w:tc>
      </w:tr>
    </w:tbl>
    <w:p w14:paraId="62C0B94D" w14:textId="77777777" w:rsidR="000A5803" w:rsidRDefault="000A5803" w:rsidP="000A5803"/>
    <w:p w14:paraId="1691B656" w14:textId="6ED17055" w:rsidR="00266B9B" w:rsidRDefault="00646B10" w:rsidP="00266B9B">
      <w:pPr>
        <w:pStyle w:val="3"/>
        <w:numPr>
          <w:ilvl w:val="0"/>
          <w:numId w:val="37"/>
        </w:numPr>
        <w:spacing w:after="40"/>
        <w:ind w:left="540" w:hanging="540"/>
      </w:pPr>
      <w:r>
        <w:t>Availability</w:t>
      </w:r>
    </w:p>
    <w:p w14:paraId="614DC21B" w14:textId="682D7FBF" w:rsidR="00BE0868" w:rsidRDefault="00BE0868" w:rsidP="003D75B2">
      <w:r>
        <w:t xml:space="preserve">There are a lot of people waiting to have dinner in the restaurant. You can help the waiters by checking the available tables in </w:t>
      </w:r>
      <w:proofErr w:type="spellStart"/>
      <w:r>
        <w:t>restaurant_db</w:t>
      </w:r>
      <w:proofErr w:type="spellEnd"/>
      <w:r>
        <w:t>.</w:t>
      </w:r>
    </w:p>
    <w:p w14:paraId="0BDA3F91" w14:textId="48F37C90" w:rsidR="005D4526" w:rsidRDefault="005D4526" w:rsidP="003D75B2">
      <w:r>
        <w:t xml:space="preserve">Write a query that returns the </w:t>
      </w:r>
      <w:proofErr w:type="spellStart"/>
      <w:r w:rsidRPr="005D4526">
        <w:rPr>
          <w:b/>
        </w:rPr>
        <w:t>table_id</w:t>
      </w:r>
      <w:proofErr w:type="spellEnd"/>
      <w:r>
        <w:t xml:space="preserve">, </w:t>
      </w:r>
      <w:r w:rsidRPr="005D4526">
        <w:rPr>
          <w:b/>
        </w:rPr>
        <w:t>capacity</w:t>
      </w:r>
      <w:r>
        <w:t xml:space="preserve">, </w:t>
      </w:r>
      <w:proofErr w:type="spellStart"/>
      <w:r w:rsidRPr="005D4526">
        <w:rPr>
          <w:b/>
        </w:rPr>
        <w:t>count_</w:t>
      </w:r>
      <w:proofErr w:type="gramStart"/>
      <w:r w:rsidRPr="005D4526">
        <w:rPr>
          <w:b/>
        </w:rPr>
        <w:t>clients</w:t>
      </w:r>
      <w:proofErr w:type="spellEnd"/>
      <w:r>
        <w:t xml:space="preserve">  and</w:t>
      </w:r>
      <w:proofErr w:type="gramEnd"/>
      <w:r>
        <w:t xml:space="preserve"> </w:t>
      </w:r>
      <w:r w:rsidRPr="005D4526">
        <w:rPr>
          <w:b/>
        </w:rPr>
        <w:t>availability</w:t>
      </w:r>
      <w:r>
        <w:t xml:space="preserve"> of</w:t>
      </w:r>
      <w:r w:rsidR="00BE0868">
        <w:t xml:space="preserve"> all tables from the </w:t>
      </w:r>
      <w:r w:rsidR="00BE0868" w:rsidRPr="005D4526">
        <w:rPr>
          <w:b/>
        </w:rPr>
        <w:t>1</w:t>
      </w:r>
      <w:r w:rsidR="00BE0868" w:rsidRPr="005D4526">
        <w:rPr>
          <w:b/>
          <w:vertAlign w:val="superscript"/>
        </w:rPr>
        <w:t>st</w:t>
      </w:r>
      <w:r w:rsidR="00BE0868">
        <w:t xml:space="preserve"> floor</w:t>
      </w:r>
      <w:r w:rsidR="003D75B2">
        <w:t>.</w:t>
      </w:r>
      <w:r>
        <w:t xml:space="preserve"> </w:t>
      </w:r>
      <w:proofErr w:type="spellStart"/>
      <w:r w:rsidRPr="005D4526">
        <w:rPr>
          <w:b/>
        </w:rPr>
        <w:t>Count_clients</w:t>
      </w:r>
      <w:proofErr w:type="spellEnd"/>
      <w:r>
        <w:t xml:space="preserve"> is the number of people from all orders that are sitting on that table. </w:t>
      </w:r>
      <w:r w:rsidRPr="005D4526">
        <w:rPr>
          <w:b/>
        </w:rPr>
        <w:t>Availability</w:t>
      </w:r>
      <w:r>
        <w:t xml:space="preserve"> is </w:t>
      </w:r>
      <w:r w:rsidRPr="005D4526">
        <w:t>based on how many people are sitting</w:t>
      </w:r>
      <w:r>
        <w:t xml:space="preserve"> and the capacity of the table. If the capacity is </w:t>
      </w:r>
      <w:r w:rsidRPr="00CF0D3E">
        <w:rPr>
          <w:b/>
        </w:rPr>
        <w:t>greater</w:t>
      </w:r>
      <w:r>
        <w:t xml:space="preserve"> than </w:t>
      </w:r>
      <w:proofErr w:type="spellStart"/>
      <w:r>
        <w:t>count_clients</w:t>
      </w:r>
      <w:proofErr w:type="spellEnd"/>
      <w:r>
        <w:t xml:space="preserve"> th</w:t>
      </w:r>
      <w:r w:rsidR="00107064">
        <w:t>e</w:t>
      </w:r>
      <w:r>
        <w:t xml:space="preserve">n it should be </w:t>
      </w:r>
      <w:r w:rsidR="00F00401">
        <w:t>"</w:t>
      </w:r>
      <w:r w:rsidRPr="00CF0D3E">
        <w:rPr>
          <w:b/>
        </w:rPr>
        <w:t>Free seats</w:t>
      </w:r>
      <w:r w:rsidR="00F00401">
        <w:t>"</w:t>
      </w:r>
      <w:r>
        <w:t xml:space="preserve">, if the capacity is </w:t>
      </w:r>
      <w:r w:rsidRPr="00CF0D3E">
        <w:rPr>
          <w:b/>
        </w:rPr>
        <w:t>equal</w:t>
      </w:r>
      <w:r>
        <w:t xml:space="preserve"> to the </w:t>
      </w:r>
      <w:proofErr w:type="spellStart"/>
      <w:r>
        <w:t>count_clients</w:t>
      </w:r>
      <w:proofErr w:type="spellEnd"/>
      <w:r>
        <w:t xml:space="preserve"> it should be </w:t>
      </w:r>
      <w:r w:rsidR="00F00401">
        <w:t>"</w:t>
      </w:r>
      <w:r w:rsidRPr="00CF0D3E">
        <w:rPr>
          <w:b/>
        </w:rPr>
        <w:t>Full</w:t>
      </w:r>
      <w:r w:rsidR="00F00401">
        <w:rPr>
          <w:b/>
        </w:rPr>
        <w:t>"</w:t>
      </w:r>
      <w:r>
        <w:t xml:space="preserve">, and if the capacity is </w:t>
      </w:r>
      <w:r w:rsidRPr="00CF0D3E">
        <w:rPr>
          <w:b/>
        </w:rPr>
        <w:t>lower</w:t>
      </w:r>
      <w:r>
        <w:t xml:space="preserve"> than the </w:t>
      </w:r>
      <w:proofErr w:type="spellStart"/>
      <w:r>
        <w:t>count_clients</w:t>
      </w:r>
      <w:proofErr w:type="spellEnd"/>
      <w:r>
        <w:t xml:space="preserve"> it should be </w:t>
      </w:r>
      <w:r w:rsidR="008256EA">
        <w:t>"</w:t>
      </w:r>
      <w:r w:rsidRPr="00CF0D3E">
        <w:rPr>
          <w:b/>
        </w:rPr>
        <w:t>Extra seats</w:t>
      </w:r>
      <w:r w:rsidR="00F00401">
        <w:t>"</w:t>
      </w:r>
      <w:r>
        <w:t>.</w:t>
      </w:r>
    </w:p>
    <w:p w14:paraId="5786111B" w14:textId="31E27CA0" w:rsidR="003D75B2" w:rsidRDefault="002467CD" w:rsidP="003D75B2">
      <w:r w:rsidRPr="002467CD">
        <w:rPr>
          <w:b/>
        </w:rPr>
        <w:t>Order</w:t>
      </w:r>
      <w:r w:rsidR="003D75B2">
        <w:t xml:space="preserve"> the results </w:t>
      </w:r>
      <w:r w:rsidR="003D75B2" w:rsidRPr="002467CD">
        <w:rPr>
          <w:b/>
        </w:rPr>
        <w:t>descending</w:t>
      </w:r>
      <w:r w:rsidR="003D75B2">
        <w:t xml:space="preserve"> by </w:t>
      </w:r>
      <w:proofErr w:type="spellStart"/>
      <w:r w:rsidR="00646B10">
        <w:rPr>
          <w:b/>
        </w:rPr>
        <w:t>table_id</w:t>
      </w:r>
      <w:proofErr w:type="spellEnd"/>
      <w:r w:rsidR="00227425">
        <w:t>.</w:t>
      </w:r>
      <w:r w:rsidR="000C65B0">
        <w:t xml:space="preserve"> </w:t>
      </w:r>
    </w:p>
    <w:p w14:paraId="4D4B27A1" w14:textId="77777777" w:rsidR="00266B9B" w:rsidRDefault="00266B9B" w:rsidP="00266B9B">
      <w:pPr>
        <w:pStyle w:val="4"/>
      </w:pPr>
      <w:r>
        <w:t>Required Columns</w:t>
      </w:r>
    </w:p>
    <w:p w14:paraId="573C17C4" w14:textId="582BDAF3" w:rsidR="00266B9B" w:rsidRDefault="00646B10" w:rsidP="00266B9B">
      <w:pPr>
        <w:pStyle w:val="Code"/>
        <w:numPr>
          <w:ilvl w:val="0"/>
          <w:numId w:val="38"/>
        </w:numPr>
      </w:pPr>
      <w:r>
        <w:t>table_id</w:t>
      </w:r>
    </w:p>
    <w:p w14:paraId="37689099" w14:textId="546B3594" w:rsidR="00266B9B" w:rsidRDefault="00646B10" w:rsidP="00266B9B">
      <w:pPr>
        <w:pStyle w:val="Code"/>
        <w:numPr>
          <w:ilvl w:val="0"/>
          <w:numId w:val="38"/>
        </w:numPr>
      </w:pPr>
      <w:r>
        <w:t>capacity</w:t>
      </w:r>
    </w:p>
    <w:p w14:paraId="4180019E" w14:textId="37B1CEAF" w:rsidR="002467CD" w:rsidRDefault="00646B10" w:rsidP="00266B9B">
      <w:pPr>
        <w:pStyle w:val="Code"/>
        <w:numPr>
          <w:ilvl w:val="0"/>
          <w:numId w:val="38"/>
        </w:numPr>
      </w:pPr>
      <w:r>
        <w:t>count_clients</w:t>
      </w:r>
      <w:r w:rsidR="002467CD">
        <w:t xml:space="preserve"> (</w:t>
      </w:r>
      <w:r>
        <w:t>is the number of people from all orders that are sitting on that table</w:t>
      </w:r>
      <w:r w:rsidR="002467CD">
        <w:t>)</w:t>
      </w:r>
    </w:p>
    <w:p w14:paraId="3B52E704" w14:textId="745CE4B7" w:rsidR="00646B10" w:rsidRDefault="00646B10" w:rsidP="00266B9B">
      <w:pPr>
        <w:pStyle w:val="Code"/>
        <w:numPr>
          <w:ilvl w:val="0"/>
          <w:numId w:val="38"/>
        </w:numPr>
      </w:pPr>
      <w:r>
        <w:t>availability (</w:t>
      </w:r>
      <w:r w:rsidRPr="005D4526">
        <w:t>based on how many people are sitting</w:t>
      </w:r>
      <w:r>
        <w:t xml:space="preserve"> and the capacity of the table)</w:t>
      </w:r>
    </w:p>
    <w:p w14:paraId="66CAE18A" w14:textId="77777777" w:rsidR="00266B9B" w:rsidRDefault="00266B9B" w:rsidP="00266B9B">
      <w:pPr>
        <w:pStyle w:val="4"/>
      </w:pPr>
      <w:r>
        <w:t>Example</w:t>
      </w:r>
    </w:p>
    <w:tbl>
      <w:tblPr>
        <w:tblStyle w:val="af"/>
        <w:tblW w:w="6025" w:type="dxa"/>
        <w:tblLayout w:type="fixed"/>
        <w:tblLook w:val="04A0" w:firstRow="1" w:lastRow="0" w:firstColumn="1" w:lastColumn="0" w:noHBand="0" w:noVBand="1"/>
      </w:tblPr>
      <w:tblGrid>
        <w:gridCol w:w="1075"/>
        <w:gridCol w:w="1350"/>
        <w:gridCol w:w="1710"/>
        <w:gridCol w:w="1890"/>
      </w:tblGrid>
      <w:tr w:rsidR="00646B10" w14:paraId="1D4EE638" w14:textId="607378E2" w:rsidTr="0048577D">
        <w:trPr>
          <w:trHeight w:val="275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3B4E7E" w14:textId="34EB9DD6" w:rsidR="00646B10" w:rsidRPr="001D3810" w:rsidRDefault="00646B10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able_i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3EE5B4" w14:textId="70419DAF" w:rsidR="00646B10" w:rsidRDefault="00646B10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apacit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FF117E" w14:textId="25317271" w:rsidR="00646B10" w:rsidRDefault="00646B10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unt_client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F15BB4" w14:textId="0C566674" w:rsidR="00646B10" w:rsidRDefault="00646B10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vailability</w:t>
            </w:r>
          </w:p>
        </w:tc>
      </w:tr>
      <w:tr w:rsidR="00646B10" w:rsidRPr="00B03599" w14:paraId="135F5604" w14:textId="6E57EDEA" w:rsidTr="0048577D">
        <w:trPr>
          <w:trHeight w:val="275"/>
        </w:trPr>
        <w:tc>
          <w:tcPr>
            <w:tcW w:w="1075" w:type="dxa"/>
            <w:vAlign w:val="center"/>
          </w:tcPr>
          <w:p w14:paraId="76E2A4D8" w14:textId="23A9BB53" w:rsidR="00646B10" w:rsidRPr="00F37672" w:rsidRDefault="00646B10" w:rsidP="0061697E">
            <w:pPr>
              <w:pStyle w:val="Code"/>
              <w:rPr>
                <w:b w:val="0"/>
              </w:rPr>
            </w:pPr>
            <w:r w:rsidRPr="00646B10">
              <w:rPr>
                <w:b w:val="0"/>
              </w:rPr>
              <w:t>2</w:t>
            </w:r>
            <w:r w:rsidR="00B561F1">
              <w:rPr>
                <w:b w:val="0"/>
              </w:rPr>
              <w:t>9</w:t>
            </w:r>
          </w:p>
        </w:tc>
        <w:tc>
          <w:tcPr>
            <w:tcW w:w="1350" w:type="dxa"/>
            <w:vAlign w:val="center"/>
          </w:tcPr>
          <w:p w14:paraId="6FDADCA4" w14:textId="0557FECF" w:rsidR="00646B10" w:rsidRPr="00F37672" w:rsidRDefault="00B561F1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1710" w:type="dxa"/>
          </w:tcPr>
          <w:p w14:paraId="3A4F6841" w14:textId="1FAD7EC6" w:rsidR="00646B10" w:rsidRPr="00F37672" w:rsidRDefault="00B561F1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1890" w:type="dxa"/>
          </w:tcPr>
          <w:p w14:paraId="3E4F2EEE" w14:textId="252B17DD" w:rsidR="00646B10" w:rsidRPr="00F37672" w:rsidRDefault="00B561F1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Full</w:t>
            </w:r>
          </w:p>
        </w:tc>
      </w:tr>
      <w:tr w:rsidR="00646B10" w:rsidRPr="00B03599" w14:paraId="15EEE7E9" w14:textId="7EC8434A" w:rsidTr="0048577D">
        <w:trPr>
          <w:trHeight w:val="275"/>
        </w:trPr>
        <w:tc>
          <w:tcPr>
            <w:tcW w:w="1075" w:type="dxa"/>
            <w:vAlign w:val="center"/>
          </w:tcPr>
          <w:p w14:paraId="4B73871B" w14:textId="797F92D7" w:rsidR="00646B10" w:rsidRPr="00F37672" w:rsidRDefault="00B561F1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  <w:tc>
          <w:tcPr>
            <w:tcW w:w="1350" w:type="dxa"/>
            <w:vAlign w:val="center"/>
          </w:tcPr>
          <w:p w14:paraId="2A1304BB" w14:textId="33425D04" w:rsidR="00646B10" w:rsidRPr="00F37672" w:rsidRDefault="00B561F1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1710" w:type="dxa"/>
          </w:tcPr>
          <w:p w14:paraId="36A93F51" w14:textId="0CD9D18E" w:rsidR="00646B10" w:rsidRPr="00F37672" w:rsidRDefault="00B561F1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1890" w:type="dxa"/>
          </w:tcPr>
          <w:p w14:paraId="63CA5E20" w14:textId="73BC8089" w:rsidR="00646B10" w:rsidRPr="00F37672" w:rsidRDefault="00B561F1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Full</w:t>
            </w:r>
          </w:p>
        </w:tc>
      </w:tr>
      <w:tr w:rsidR="00646B10" w:rsidRPr="00B03599" w14:paraId="532A91DA" w14:textId="6589CF5C" w:rsidTr="0048577D">
        <w:trPr>
          <w:trHeight w:val="275"/>
        </w:trPr>
        <w:tc>
          <w:tcPr>
            <w:tcW w:w="1075" w:type="dxa"/>
            <w:vAlign w:val="center"/>
          </w:tcPr>
          <w:p w14:paraId="09439530" w14:textId="55DCC1F0" w:rsidR="00646B10" w:rsidRPr="00F37672" w:rsidRDefault="001A59BF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1350" w:type="dxa"/>
            <w:vAlign w:val="center"/>
          </w:tcPr>
          <w:p w14:paraId="00BF071E" w14:textId="22018D4A" w:rsidR="00646B10" w:rsidRPr="00F37672" w:rsidRDefault="001A59BF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  <w:tc>
          <w:tcPr>
            <w:tcW w:w="1710" w:type="dxa"/>
          </w:tcPr>
          <w:p w14:paraId="3B80B19C" w14:textId="09CEA6C6" w:rsidR="00646B10" w:rsidRPr="00F37672" w:rsidRDefault="001A59BF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1890" w:type="dxa"/>
          </w:tcPr>
          <w:p w14:paraId="72E4DF2D" w14:textId="27F852DF" w:rsidR="00646B10" w:rsidRPr="00F37672" w:rsidRDefault="001A59BF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Free seats</w:t>
            </w:r>
          </w:p>
        </w:tc>
      </w:tr>
      <w:tr w:rsidR="00646B10" w:rsidRPr="00B03599" w14:paraId="27C2AD98" w14:textId="5152AA9F" w:rsidTr="0048577D">
        <w:trPr>
          <w:trHeight w:val="275"/>
        </w:trPr>
        <w:tc>
          <w:tcPr>
            <w:tcW w:w="1075" w:type="dxa"/>
            <w:vAlign w:val="center"/>
          </w:tcPr>
          <w:p w14:paraId="232A37E1" w14:textId="5F0D8867" w:rsidR="00646B10" w:rsidRPr="00F37672" w:rsidRDefault="0048577D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350" w:type="dxa"/>
            <w:vAlign w:val="center"/>
          </w:tcPr>
          <w:p w14:paraId="25AE8ADB" w14:textId="71D3EBF4" w:rsidR="00646B10" w:rsidRPr="00F37672" w:rsidRDefault="0048577D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710" w:type="dxa"/>
          </w:tcPr>
          <w:p w14:paraId="3411BE6A" w14:textId="49014F2E" w:rsidR="00646B10" w:rsidRPr="00F37672" w:rsidRDefault="0048577D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890" w:type="dxa"/>
          </w:tcPr>
          <w:p w14:paraId="6B68778A" w14:textId="1E26BA91" w:rsidR="00646B10" w:rsidRPr="00F37672" w:rsidRDefault="0048577D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  <w:tr w:rsidR="00646B10" w:rsidRPr="00B03599" w14:paraId="161DBF26" w14:textId="21BEEAE9" w:rsidTr="0048577D">
        <w:trPr>
          <w:trHeight w:val="275"/>
        </w:trPr>
        <w:tc>
          <w:tcPr>
            <w:tcW w:w="1075" w:type="dxa"/>
            <w:vAlign w:val="center"/>
          </w:tcPr>
          <w:p w14:paraId="728A65D3" w14:textId="38E7E8CC" w:rsidR="00646B10" w:rsidRPr="00F37672" w:rsidRDefault="001A59BF" w:rsidP="00227425">
            <w:pPr>
              <w:pStyle w:val="Code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1350" w:type="dxa"/>
            <w:vAlign w:val="center"/>
          </w:tcPr>
          <w:p w14:paraId="4271460A" w14:textId="2271BDB2" w:rsidR="00646B10" w:rsidRPr="00F37672" w:rsidRDefault="001A59BF" w:rsidP="00227425">
            <w:pPr>
              <w:pStyle w:val="Code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1710" w:type="dxa"/>
          </w:tcPr>
          <w:p w14:paraId="0E98C72D" w14:textId="61344143" w:rsidR="00646B10" w:rsidRPr="00F37672" w:rsidRDefault="001A59BF" w:rsidP="00227425">
            <w:pPr>
              <w:pStyle w:val="Code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1890" w:type="dxa"/>
          </w:tcPr>
          <w:p w14:paraId="3446B733" w14:textId="3E0A1102" w:rsidR="00646B10" w:rsidRPr="00F37672" w:rsidRDefault="001A59BF" w:rsidP="00227425">
            <w:pPr>
              <w:pStyle w:val="Code"/>
              <w:rPr>
                <w:b w:val="0"/>
              </w:rPr>
            </w:pPr>
            <w:r>
              <w:rPr>
                <w:b w:val="0"/>
              </w:rPr>
              <w:t>Extra seats</w:t>
            </w:r>
          </w:p>
        </w:tc>
      </w:tr>
    </w:tbl>
    <w:p w14:paraId="02896828" w14:textId="77777777" w:rsidR="000A5803" w:rsidRPr="00236F15" w:rsidRDefault="002E4B07" w:rsidP="004D0FBE">
      <w:pPr>
        <w:pStyle w:val="2"/>
        <w:numPr>
          <w:ilvl w:val="0"/>
          <w:numId w:val="0"/>
        </w:numPr>
      </w:pPr>
      <w:r>
        <w:lastRenderedPageBreak/>
        <w:t>Section 4: Programmability – 3</w:t>
      </w:r>
      <w:r w:rsidR="000A5803">
        <w:t>0 pts</w:t>
      </w:r>
    </w:p>
    <w:p w14:paraId="3EEE7067" w14:textId="7FE8346B" w:rsidR="00094342" w:rsidRDefault="000A5803" w:rsidP="000A5803">
      <w:r>
        <w:t>The time has come for you to prove that you can be a little more dynamic on the database. So, you will have to write several procedures.</w:t>
      </w:r>
    </w:p>
    <w:p w14:paraId="5C5AE985" w14:textId="03BCD6A4" w:rsidR="00564E56" w:rsidRDefault="002E4B07" w:rsidP="00564E56">
      <w:pPr>
        <w:pStyle w:val="3"/>
        <w:numPr>
          <w:ilvl w:val="0"/>
          <w:numId w:val="37"/>
        </w:numPr>
        <w:spacing w:after="40"/>
        <w:ind w:left="540" w:hanging="540"/>
      </w:pPr>
      <w:r>
        <w:t xml:space="preserve">Extract </w:t>
      </w:r>
      <w:r w:rsidR="00430114">
        <w:t>bill</w:t>
      </w:r>
    </w:p>
    <w:p w14:paraId="4FC31EA7" w14:textId="1A46FA68" w:rsidR="00094342" w:rsidRDefault="00564E56" w:rsidP="00107064">
      <w:r>
        <w:t xml:space="preserve">Create a </w:t>
      </w:r>
      <w:r>
        <w:rPr>
          <w:b/>
        </w:rPr>
        <w:t>user defined function</w:t>
      </w:r>
      <w:r>
        <w:t xml:space="preserve"> with the name</w:t>
      </w:r>
      <w:r w:rsidR="002467CD">
        <w:t xml:space="preserve"> </w:t>
      </w:r>
      <w:proofErr w:type="spellStart"/>
      <w:r w:rsidR="002467CD" w:rsidRPr="002467CD">
        <w:rPr>
          <w:b/>
        </w:rPr>
        <w:t>udf_</w:t>
      </w:r>
      <w:r w:rsidR="00DE2FA4">
        <w:rPr>
          <w:b/>
        </w:rPr>
        <w:t>client_</w:t>
      </w:r>
      <w:proofErr w:type="gramStart"/>
      <w:r w:rsidR="00DE2FA4">
        <w:rPr>
          <w:b/>
        </w:rPr>
        <w:t>bill</w:t>
      </w:r>
      <w:proofErr w:type="spellEnd"/>
      <w:r w:rsidRPr="00D86E23">
        <w:rPr>
          <w:rFonts w:ascii="Consolas" w:eastAsia="Consolas" w:hAnsi="Consolas" w:cs="Consolas"/>
          <w:b/>
        </w:rPr>
        <w:t>(</w:t>
      </w:r>
      <w:proofErr w:type="spellStart"/>
      <w:proofErr w:type="gramEnd"/>
      <w:r w:rsidR="00DE2FA4">
        <w:rPr>
          <w:rFonts w:ascii="Consolas" w:eastAsia="Consolas" w:hAnsi="Consolas" w:cs="Consolas"/>
          <w:b/>
        </w:rPr>
        <w:t>full_</w:t>
      </w:r>
      <w:r w:rsidR="0061697E">
        <w:rPr>
          <w:rFonts w:ascii="Consolas" w:eastAsia="Consolas" w:hAnsi="Consolas" w:cs="Consolas"/>
          <w:b/>
        </w:rPr>
        <w:t>name</w:t>
      </w:r>
      <w:proofErr w:type="spellEnd"/>
      <w:r>
        <w:rPr>
          <w:rFonts w:ascii="Consolas" w:eastAsia="Consolas" w:hAnsi="Consolas" w:cs="Consolas"/>
          <w:b/>
        </w:rPr>
        <w:t xml:space="preserve"> VARCHAR(</w:t>
      </w:r>
      <w:r w:rsidR="00DE2FA4">
        <w:rPr>
          <w:rFonts w:ascii="Consolas" w:eastAsia="Consolas" w:hAnsi="Consolas" w:cs="Consolas"/>
          <w:b/>
        </w:rPr>
        <w:t>5</w:t>
      </w:r>
      <w:r>
        <w:rPr>
          <w:rFonts w:ascii="Consolas" w:eastAsia="Consolas" w:hAnsi="Consolas" w:cs="Consolas"/>
          <w:b/>
        </w:rPr>
        <w:t>0)</w:t>
      </w:r>
      <w:r w:rsidRPr="00D86E23"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2467CD">
        <w:rPr>
          <w:b/>
        </w:rPr>
        <w:t>customer</w:t>
      </w:r>
      <w:r w:rsidR="00107064">
        <w:rPr>
          <w:b/>
          <w:lang w:val="bg-BG"/>
        </w:rPr>
        <w:t>'</w:t>
      </w:r>
      <w:r w:rsidR="002467CD">
        <w:rPr>
          <w:b/>
        </w:rPr>
        <w:t>s</w:t>
      </w:r>
      <w:r w:rsidR="00DE2FA4">
        <w:rPr>
          <w:b/>
        </w:rPr>
        <w:t xml:space="preserve"> full</w:t>
      </w:r>
      <w:r>
        <w:rPr>
          <w:b/>
        </w:rPr>
        <w:t xml:space="preserve"> name</w:t>
      </w:r>
      <w:r>
        <w:t xml:space="preserve"> and returns</w:t>
      </w:r>
      <w:r w:rsidR="002467CD">
        <w:t xml:space="preserve"> the total </w:t>
      </w:r>
      <w:r w:rsidR="00DE2FA4">
        <w:t xml:space="preserve">price </w:t>
      </w:r>
      <w:r w:rsidR="002467CD">
        <w:t>of products he ordered;</w:t>
      </w:r>
    </w:p>
    <w:p w14:paraId="0B7BDF50" w14:textId="77777777" w:rsidR="00564E56" w:rsidRDefault="00564E56" w:rsidP="00564E56">
      <w:pPr>
        <w:pStyle w:val="4"/>
      </w:pPr>
      <w:r>
        <w:t>Required Columns</w:t>
      </w:r>
    </w:p>
    <w:p w14:paraId="2A32B018" w14:textId="7A974A19" w:rsidR="00564E56" w:rsidRDefault="00564E56" w:rsidP="00564E56">
      <w:pPr>
        <w:pStyle w:val="Code"/>
        <w:numPr>
          <w:ilvl w:val="0"/>
          <w:numId w:val="38"/>
        </w:numPr>
      </w:pPr>
      <w:r>
        <w:t>f</w:t>
      </w:r>
      <w:r w:rsidR="00843C8A">
        <w:t>irst</w:t>
      </w:r>
      <w:r>
        <w:t>_name (</w:t>
      </w:r>
      <w:r w:rsidR="00DE2FA4">
        <w:t>client</w:t>
      </w:r>
      <w:r>
        <w:t>)</w:t>
      </w:r>
    </w:p>
    <w:p w14:paraId="759A4CC0" w14:textId="4246C9DE" w:rsidR="00843C8A" w:rsidRDefault="00843C8A" w:rsidP="00564E56">
      <w:pPr>
        <w:pStyle w:val="Code"/>
        <w:numPr>
          <w:ilvl w:val="0"/>
          <w:numId w:val="38"/>
        </w:numPr>
      </w:pPr>
      <w:r>
        <w:t>last_name (</w:t>
      </w:r>
      <w:r w:rsidR="00DE2FA4">
        <w:t>client</w:t>
      </w:r>
      <w:r>
        <w:t>)</w:t>
      </w:r>
    </w:p>
    <w:p w14:paraId="22590CE7" w14:textId="426FF0DE" w:rsidR="00430114" w:rsidRPr="00094342" w:rsidRDefault="00DE2FA4" w:rsidP="00107064">
      <w:pPr>
        <w:pStyle w:val="Code"/>
        <w:numPr>
          <w:ilvl w:val="0"/>
          <w:numId w:val="38"/>
        </w:numPr>
      </w:pPr>
      <w:r>
        <w:t>bill</w:t>
      </w:r>
      <w:r w:rsidR="00843C8A">
        <w:t xml:space="preserve"> (udf_</w:t>
      </w:r>
      <w:r>
        <w:t>client_bill</w:t>
      </w:r>
      <w:r w:rsidR="00843C8A">
        <w:t>)</w:t>
      </w:r>
      <w:r w:rsidR="001A3759">
        <w:t xml:space="preserve"> (should be DECIMAL(19,2))</w:t>
      </w:r>
    </w:p>
    <w:p w14:paraId="20EA79E6" w14:textId="208A15FB" w:rsidR="00094342" w:rsidRPr="00094342" w:rsidRDefault="00564E56" w:rsidP="00430114">
      <w:pPr>
        <w:pStyle w:val="4"/>
        <w:ind w:left="720" w:hanging="720"/>
      </w:pPr>
      <w:r>
        <w:t>Exampl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749"/>
        <w:gridCol w:w="2672"/>
        <w:gridCol w:w="5004"/>
      </w:tblGrid>
      <w:tr w:rsidR="00564E56" w14:paraId="365F8050" w14:textId="77777777" w:rsidTr="00543E3F">
        <w:trPr>
          <w:trHeight w:val="300"/>
        </w:trPr>
        <w:tc>
          <w:tcPr>
            <w:tcW w:w="0" w:type="auto"/>
            <w:gridSpan w:val="3"/>
            <w:shd w:val="clear" w:color="auto" w:fill="D9D9D9"/>
          </w:tcPr>
          <w:p w14:paraId="5E532280" w14:textId="77777777" w:rsidR="00564E56" w:rsidRDefault="00564E56" w:rsidP="00543E3F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564E56" w14:paraId="33D07068" w14:textId="77777777" w:rsidTr="00543E3F">
        <w:trPr>
          <w:trHeight w:val="300"/>
        </w:trPr>
        <w:tc>
          <w:tcPr>
            <w:tcW w:w="0" w:type="auto"/>
            <w:gridSpan w:val="3"/>
          </w:tcPr>
          <w:p w14:paraId="49053A39" w14:textId="43D2ABE8" w:rsidR="00430114" w:rsidRPr="00430114" w:rsidRDefault="00430114" w:rsidP="00430114">
            <w:pPr>
              <w:pStyle w:val="Code"/>
              <w:spacing w:after="0"/>
            </w:pPr>
            <w:r w:rsidRPr="00430114">
              <w:rPr>
                <w:color w:val="0000FF"/>
              </w:rPr>
              <w:t xml:space="preserve">SELECT </w:t>
            </w:r>
            <w:r w:rsidRPr="00430114">
              <w:t xml:space="preserve">c.first_name,c.last_name, udf_client_bill('Silvio Blyth') </w:t>
            </w:r>
            <w:r w:rsidRPr="00564E56">
              <w:rPr>
                <w:color w:val="0000FF"/>
              </w:rPr>
              <w:t>as</w:t>
            </w:r>
            <w:r w:rsidRPr="00430114">
              <w:t xml:space="preserve"> 'bill' </w:t>
            </w:r>
            <w:r w:rsidRPr="00564E56">
              <w:rPr>
                <w:color w:val="0000FF"/>
              </w:rPr>
              <w:t>FROM</w:t>
            </w:r>
            <w:r w:rsidRPr="00430114">
              <w:t xml:space="preserve"> clients c</w:t>
            </w:r>
          </w:p>
          <w:p w14:paraId="52417272" w14:textId="6897690F" w:rsidR="00430114" w:rsidRDefault="00430114" w:rsidP="00430114">
            <w:pPr>
              <w:pStyle w:val="Code"/>
              <w:spacing w:after="0"/>
              <w:rPr>
                <w:color w:val="0000FF"/>
                <w:highlight w:val="white"/>
              </w:rPr>
            </w:pPr>
            <w:r w:rsidRPr="00430114">
              <w:rPr>
                <w:color w:val="0000FF"/>
              </w:rPr>
              <w:t xml:space="preserve">WHERE </w:t>
            </w:r>
            <w:r w:rsidRPr="00430114">
              <w:t xml:space="preserve">c.first_name = 'Silvio' </w:t>
            </w:r>
            <w:r w:rsidRPr="00430114">
              <w:rPr>
                <w:color w:val="0000FF"/>
              </w:rPr>
              <w:t xml:space="preserve">AND </w:t>
            </w:r>
            <w:r w:rsidRPr="00430114">
              <w:t>c.last_name= 'Blyth';</w:t>
            </w:r>
          </w:p>
        </w:tc>
      </w:tr>
      <w:tr w:rsidR="00094342" w14:paraId="221A48C9" w14:textId="77777777" w:rsidTr="00094342">
        <w:trPr>
          <w:trHeight w:val="300"/>
        </w:trPr>
        <w:tc>
          <w:tcPr>
            <w:tcW w:w="2711" w:type="dxa"/>
            <w:shd w:val="clear" w:color="auto" w:fill="D9D9D9"/>
            <w:vAlign w:val="center"/>
          </w:tcPr>
          <w:p w14:paraId="5E751C52" w14:textId="77777777" w:rsidR="00094342" w:rsidRDefault="00094342" w:rsidP="00564E56">
            <w:pPr>
              <w:pStyle w:val="Code"/>
              <w:spacing w:after="0"/>
            </w:pPr>
            <w:r>
              <w:rPr>
                <w:bCs/>
              </w:rPr>
              <w:t>first_name</w:t>
            </w:r>
          </w:p>
        </w:tc>
        <w:tc>
          <w:tcPr>
            <w:tcW w:w="2642" w:type="dxa"/>
            <w:shd w:val="clear" w:color="auto" w:fill="D9D9D9"/>
            <w:vAlign w:val="center"/>
          </w:tcPr>
          <w:p w14:paraId="4DCC6E20" w14:textId="77777777" w:rsidR="00094342" w:rsidRDefault="00094342" w:rsidP="00564E56">
            <w:pPr>
              <w:pStyle w:val="Code"/>
              <w:spacing w:after="0"/>
            </w:pPr>
            <w:r>
              <w:t>last_name</w:t>
            </w:r>
          </w:p>
        </w:tc>
        <w:tc>
          <w:tcPr>
            <w:tcW w:w="5072" w:type="dxa"/>
            <w:shd w:val="clear" w:color="auto" w:fill="D9D9D9"/>
            <w:vAlign w:val="center"/>
          </w:tcPr>
          <w:p w14:paraId="36A99086" w14:textId="176650E1" w:rsidR="00094342" w:rsidRDefault="00430114" w:rsidP="00564E56">
            <w:pPr>
              <w:pStyle w:val="Code"/>
              <w:spacing w:after="0"/>
            </w:pPr>
            <w:r>
              <w:t>bill</w:t>
            </w:r>
          </w:p>
        </w:tc>
      </w:tr>
      <w:tr w:rsidR="00094342" w:rsidRPr="00B93D73" w14:paraId="1E1C1DD6" w14:textId="77777777" w:rsidTr="00094342">
        <w:trPr>
          <w:trHeight w:val="300"/>
        </w:trPr>
        <w:tc>
          <w:tcPr>
            <w:tcW w:w="2711" w:type="dxa"/>
          </w:tcPr>
          <w:p w14:paraId="65671445" w14:textId="20FB5843" w:rsidR="00094342" w:rsidRPr="00107064" w:rsidRDefault="00430114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 w:rsidRPr="00107064">
              <w:rPr>
                <w:rFonts w:ascii="Consolas" w:hAnsi="Consolas"/>
              </w:rPr>
              <w:t>Silvio</w:t>
            </w:r>
          </w:p>
        </w:tc>
        <w:tc>
          <w:tcPr>
            <w:tcW w:w="2642" w:type="dxa"/>
          </w:tcPr>
          <w:p w14:paraId="3E817F52" w14:textId="54335630" w:rsidR="00094342" w:rsidRPr="00107064" w:rsidRDefault="00430114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 w:rsidRPr="00107064">
              <w:rPr>
                <w:rFonts w:ascii="Consolas" w:hAnsi="Consolas"/>
              </w:rPr>
              <w:t>Blyth</w:t>
            </w:r>
          </w:p>
        </w:tc>
        <w:tc>
          <w:tcPr>
            <w:tcW w:w="5072" w:type="dxa"/>
          </w:tcPr>
          <w:p w14:paraId="08FE47FB" w14:textId="72577756" w:rsidR="00094342" w:rsidRPr="00107064" w:rsidRDefault="00430114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 w:rsidRPr="00107064">
              <w:rPr>
                <w:rFonts w:ascii="Consolas" w:hAnsi="Consolas"/>
              </w:rPr>
              <w:t>96.90</w:t>
            </w:r>
          </w:p>
        </w:tc>
      </w:tr>
    </w:tbl>
    <w:p w14:paraId="37B15051" w14:textId="77777777" w:rsidR="00564E56" w:rsidRDefault="00564E56" w:rsidP="000A5803"/>
    <w:p w14:paraId="28630865" w14:textId="0557E556" w:rsidR="000A5803" w:rsidRDefault="00430114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Happy hour</w:t>
      </w:r>
    </w:p>
    <w:p w14:paraId="7A45E3C7" w14:textId="74F1D934" w:rsidR="000A5803" w:rsidRDefault="000A5803" w:rsidP="000A5803">
      <w:r>
        <w:t xml:space="preserve">Create a stored procedure </w:t>
      </w:r>
      <w:r w:rsidRPr="007E77C2">
        <w:rPr>
          <w:rStyle w:val="CodeChar"/>
        </w:rPr>
        <w:t>udp_</w:t>
      </w:r>
      <w:r w:rsidR="00430114">
        <w:rPr>
          <w:rStyle w:val="CodeChar"/>
        </w:rPr>
        <w:t>happy_hour</w:t>
      </w:r>
      <w:r>
        <w:t xml:space="preserve"> which accepts the following parameters:</w:t>
      </w:r>
    </w:p>
    <w:p w14:paraId="6640485F" w14:textId="61965D38" w:rsidR="000A5803" w:rsidRDefault="00430114" w:rsidP="000A5803">
      <w:pPr>
        <w:pStyle w:val="Code"/>
        <w:numPr>
          <w:ilvl w:val="0"/>
          <w:numId w:val="39"/>
        </w:numPr>
      </w:pPr>
      <w:r>
        <w:t>type</w:t>
      </w:r>
      <w:r w:rsidR="00C556AA">
        <w:t xml:space="preserve"> (VARCHAR(50))</w:t>
      </w:r>
    </w:p>
    <w:p w14:paraId="4B2540C0" w14:textId="39B11806" w:rsidR="000A5803" w:rsidRDefault="00094342" w:rsidP="000A5803">
      <w:r>
        <w:t>E</w:t>
      </w:r>
      <w:r w:rsidR="000A5803" w:rsidRPr="002D4B71">
        <w:t>xtract</w:t>
      </w:r>
      <w:r>
        <w:t>s</w:t>
      </w:r>
      <w:r w:rsidR="000A5803" w:rsidRPr="002D4B71">
        <w:t xml:space="preserve"> data</w:t>
      </w:r>
      <w:r w:rsidR="000A5803">
        <w:t xml:space="preserve"> about the </w:t>
      </w:r>
      <w:r w:rsidR="00843C8A">
        <w:rPr>
          <w:b/>
        </w:rPr>
        <w:t xml:space="preserve">products </w:t>
      </w:r>
      <w:r w:rsidR="00843C8A">
        <w:t xml:space="preserve">from the </w:t>
      </w:r>
      <w:r w:rsidR="000A5803" w:rsidRPr="002D4B71">
        <w:t>given</w:t>
      </w:r>
      <w:r w:rsidR="00843C8A">
        <w:t xml:space="preserve"> </w:t>
      </w:r>
      <w:r w:rsidR="00430114">
        <w:rPr>
          <w:b/>
        </w:rPr>
        <w:t>type</w:t>
      </w:r>
      <w:r w:rsidR="00843C8A">
        <w:t xml:space="preserve"> and r</w:t>
      </w:r>
      <w:r w:rsidR="00843C8A" w:rsidRPr="00843C8A">
        <w:t>educe</w:t>
      </w:r>
      <w:r w:rsidR="00843C8A">
        <w:t>s</w:t>
      </w:r>
      <w:r w:rsidR="00843C8A" w:rsidRPr="00843C8A">
        <w:t xml:space="preserve"> the </w:t>
      </w:r>
      <w:r w:rsidR="00843C8A" w:rsidRPr="00EC2B58">
        <w:rPr>
          <w:b/>
        </w:rPr>
        <w:t>pric</w:t>
      </w:r>
      <w:r w:rsidR="00C556AA" w:rsidRPr="00EC2B58">
        <w:rPr>
          <w:b/>
        </w:rPr>
        <w:t>es</w:t>
      </w:r>
      <w:r w:rsidR="00843C8A" w:rsidRPr="00843C8A">
        <w:t xml:space="preserve"> </w:t>
      </w:r>
      <w:r w:rsidR="00E23674">
        <w:t xml:space="preserve">by </w:t>
      </w:r>
      <w:r w:rsidR="00430114">
        <w:rPr>
          <w:b/>
        </w:rPr>
        <w:t>2</w:t>
      </w:r>
      <w:r w:rsidR="00E23674" w:rsidRPr="00D0677C">
        <w:rPr>
          <w:b/>
        </w:rPr>
        <w:t>0%</w:t>
      </w:r>
      <w:r w:rsidR="00E23674">
        <w:t xml:space="preserve"> </w:t>
      </w:r>
      <w:r w:rsidR="00843C8A" w:rsidRPr="00843C8A">
        <w:t xml:space="preserve">of all </w:t>
      </w:r>
      <w:r w:rsidRPr="00094342">
        <w:rPr>
          <w:b/>
        </w:rPr>
        <w:t>products</w:t>
      </w:r>
      <w:r w:rsidR="00843C8A" w:rsidRPr="00843C8A">
        <w:t xml:space="preserve"> which have</w:t>
      </w:r>
      <w:r w:rsidR="00430114">
        <w:t xml:space="preserve"> price</w:t>
      </w:r>
      <w:r w:rsidR="00107064">
        <w:t>s</w:t>
      </w:r>
      <w:r w:rsidR="00430114">
        <w:t xml:space="preserve"> higher or equal to </w:t>
      </w:r>
      <w:r w:rsidR="00430114" w:rsidRPr="00430114">
        <w:rPr>
          <w:b/>
        </w:rPr>
        <w:t>10.00</w:t>
      </w:r>
      <w:r w:rsidR="00843C8A" w:rsidRPr="00843C8A">
        <w:t xml:space="preserve"> and are from the given </w:t>
      </w:r>
      <w:r w:rsidR="00430114">
        <w:rPr>
          <w:b/>
        </w:rPr>
        <w:t>type</w:t>
      </w:r>
      <w:r w:rsidR="00843C8A" w:rsidRPr="00843C8A">
        <w:t>.</w:t>
      </w:r>
    </w:p>
    <w:p w14:paraId="6F31D03A" w14:textId="77777777" w:rsidR="000A5803" w:rsidRDefault="000A5803" w:rsidP="000A5803">
      <w:pPr>
        <w:pStyle w:val="4"/>
        <w:rPr>
          <w:lang w:val="en-AU"/>
        </w:rPr>
      </w:pPr>
      <w:r>
        <w:rPr>
          <w:lang w:val="en-AU"/>
        </w:rPr>
        <w:t>Result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C5073E" w14:paraId="6C55C9EB" w14:textId="77777777" w:rsidTr="004F440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0E300A" w14:textId="77777777" w:rsidR="00C5073E" w:rsidRDefault="00C5073E" w:rsidP="004F440B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C5073E" w14:paraId="7EDB8D38" w14:textId="77777777" w:rsidTr="004F440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037DB" w14:textId="09F5EEF8" w:rsidR="00C5073E" w:rsidRDefault="00C5073E" w:rsidP="004F440B">
            <w:pPr>
              <w:pStyle w:val="Code"/>
              <w:spacing w:after="0"/>
              <w:rPr>
                <w:b w:val="0"/>
              </w:rPr>
            </w:pPr>
            <w:r>
              <w:rPr>
                <w:color w:val="0000FF"/>
              </w:rPr>
              <w:t>CALL</w:t>
            </w:r>
            <w:r w:rsidRPr="008F6264">
              <w:rPr>
                <w:color w:val="0000FF"/>
              </w:rPr>
              <w:t xml:space="preserve"> </w:t>
            </w:r>
            <w:r w:rsidRPr="0046164B">
              <w:rPr>
                <w:color w:val="000000" w:themeColor="text1"/>
              </w:rPr>
              <w:t>udp_</w:t>
            </w:r>
            <w:r w:rsidR="00430114">
              <w:rPr>
                <w:color w:val="000000" w:themeColor="text1"/>
              </w:rPr>
              <w:t>happy_hour</w:t>
            </w:r>
            <w:r w:rsidRPr="0046164B">
              <w:rPr>
                <w:color w:val="000000" w:themeColor="text1"/>
              </w:rPr>
              <w:t xml:space="preserve"> (</w:t>
            </w:r>
            <w:r w:rsidRPr="00567917">
              <w:rPr>
                <w:color w:val="000000" w:themeColor="text1"/>
              </w:rPr>
              <w:t>'</w:t>
            </w:r>
            <w:r w:rsidR="00430114">
              <w:rPr>
                <w:color w:val="000000" w:themeColor="text1"/>
              </w:rPr>
              <w:t>Cognac</w:t>
            </w:r>
            <w:r w:rsidRPr="00567917">
              <w:rPr>
                <w:color w:val="000000" w:themeColor="text1"/>
              </w:rPr>
              <w:t>'</w:t>
            </w:r>
            <w:r w:rsidRPr="0046164B">
              <w:rPr>
                <w:color w:val="000000" w:themeColor="text1"/>
              </w:rPr>
              <w:t>);</w:t>
            </w:r>
          </w:p>
        </w:tc>
      </w:tr>
      <w:tr w:rsidR="00C5073E" w14:paraId="01D285DA" w14:textId="77777777" w:rsidTr="004F440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5942E" w14:textId="3421EC12" w:rsidR="00C5073E" w:rsidRPr="0046164B" w:rsidRDefault="00C5073E" w:rsidP="004F440B">
            <w:pPr>
              <w:pStyle w:val="Code"/>
              <w:spacing w:after="0"/>
              <w:rPr>
                <w:b w:val="0"/>
                <w:bCs/>
                <w:color w:val="0000FF"/>
              </w:rPr>
            </w:pPr>
            <w:r w:rsidRPr="0046164B">
              <w:rPr>
                <w:b w:val="0"/>
                <w:bCs/>
                <w:color w:val="000000" w:themeColor="text1"/>
              </w:rPr>
              <w:t>This execution will update</w:t>
            </w:r>
            <w:r>
              <w:rPr>
                <w:b w:val="0"/>
                <w:bCs/>
                <w:color w:val="000000" w:themeColor="text1"/>
                <w:lang w:val="bg-BG"/>
              </w:rPr>
              <w:t xml:space="preserve"> </w:t>
            </w:r>
            <w:r w:rsidR="00430114">
              <w:rPr>
                <w:b w:val="0"/>
                <w:bCs/>
                <w:color w:val="000000" w:themeColor="text1"/>
              </w:rPr>
              <w:t>1</w:t>
            </w:r>
            <w:r>
              <w:rPr>
                <w:b w:val="0"/>
                <w:bCs/>
                <w:color w:val="000000" w:themeColor="text1"/>
              </w:rPr>
              <w:t xml:space="preserve"> product – </w:t>
            </w:r>
            <w:r w:rsidR="00430114" w:rsidRPr="00430114">
              <w:rPr>
                <w:color w:val="000000" w:themeColor="text1"/>
              </w:rPr>
              <w:t>Martell VS Single Distillery F</w:t>
            </w:r>
          </w:p>
        </w:tc>
      </w:tr>
    </w:tbl>
    <w:p w14:paraId="56A21DCA" w14:textId="77777777" w:rsidR="00107064" w:rsidRDefault="00107064" w:rsidP="00107064">
      <w:pPr>
        <w:pStyle w:val="4"/>
        <w:rPr>
          <w:lang w:val="en-AU"/>
        </w:rPr>
      </w:pPr>
      <w:r>
        <w:rPr>
          <w:lang w:val="en-AU"/>
        </w:rPr>
        <w:t>Result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107064" w14:paraId="745BB4EC" w14:textId="77777777" w:rsidTr="009B548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1DC02" w14:textId="77777777" w:rsidR="00107064" w:rsidRPr="00C4008D" w:rsidRDefault="00107064" w:rsidP="009B5489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C4008D">
              <w:rPr>
                <w:b w:val="0"/>
                <w:bCs/>
                <w:color w:val="000000" w:themeColor="text1"/>
              </w:rPr>
              <w:t>Brandy Ararat 5YO Armenia</w:t>
            </w:r>
            <w:r>
              <w:rPr>
                <w:b w:val="0"/>
                <w:bCs/>
                <w:color w:val="000000" w:themeColor="text1"/>
              </w:rPr>
              <w:t>|</w:t>
            </w:r>
            <w:r w:rsidRPr="00C4008D">
              <w:rPr>
                <w:b w:val="0"/>
                <w:bCs/>
                <w:color w:val="000000" w:themeColor="text1"/>
              </w:rPr>
              <w:t>6.00</w:t>
            </w:r>
            <w:r>
              <w:rPr>
                <w:b w:val="0"/>
                <w:bCs/>
                <w:color w:val="000000" w:themeColor="text1"/>
              </w:rPr>
              <w:t xml:space="preserve"> -&gt; 6.00</w:t>
            </w:r>
          </w:p>
          <w:p w14:paraId="6B21FD49" w14:textId="77777777" w:rsidR="00107064" w:rsidRDefault="00107064" w:rsidP="009B5489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C4008D">
              <w:rPr>
                <w:b w:val="0"/>
                <w:bCs/>
                <w:color w:val="000000" w:themeColor="text1"/>
              </w:rPr>
              <w:t>Brandy Sarajishvili VS, Georgi</w:t>
            </w:r>
            <w:r>
              <w:rPr>
                <w:b w:val="0"/>
                <w:bCs/>
                <w:color w:val="000000" w:themeColor="text1"/>
              </w:rPr>
              <w:t>|</w:t>
            </w:r>
            <w:r w:rsidRPr="00C4008D">
              <w:rPr>
                <w:b w:val="0"/>
                <w:bCs/>
                <w:color w:val="000000" w:themeColor="text1"/>
              </w:rPr>
              <w:t>8.00</w:t>
            </w:r>
            <w:r>
              <w:rPr>
                <w:b w:val="0"/>
                <w:bCs/>
                <w:color w:val="000000" w:themeColor="text1"/>
              </w:rPr>
              <w:t xml:space="preserve"> -&gt; 8.00</w:t>
            </w:r>
          </w:p>
          <w:p w14:paraId="11FEBB14" w14:textId="77777777" w:rsidR="00107064" w:rsidRPr="00F07702" w:rsidRDefault="00107064" w:rsidP="009B5489">
            <w:pPr>
              <w:pStyle w:val="Code"/>
              <w:spacing w:after="0"/>
              <w:rPr>
                <w:color w:val="000000" w:themeColor="text1"/>
              </w:rPr>
            </w:pPr>
            <w:r w:rsidRPr="00C4008D">
              <w:rPr>
                <w:b w:val="0"/>
                <w:bCs/>
                <w:color w:val="000000" w:themeColor="text1"/>
              </w:rPr>
              <w:t>Martell VS Single Distillery F</w:t>
            </w:r>
            <w:r>
              <w:rPr>
                <w:b w:val="0"/>
                <w:bCs/>
                <w:color w:val="000000" w:themeColor="text1"/>
              </w:rPr>
              <w:t>|</w:t>
            </w:r>
            <w:r w:rsidRPr="00C4008D">
              <w:rPr>
                <w:bCs/>
                <w:color w:val="000000" w:themeColor="text1"/>
              </w:rPr>
              <w:t>10.00</w:t>
            </w:r>
            <w:r>
              <w:rPr>
                <w:b w:val="0"/>
                <w:bCs/>
                <w:color w:val="000000" w:themeColor="text1"/>
              </w:rPr>
              <w:t xml:space="preserve"> -&gt; </w:t>
            </w:r>
            <w:r>
              <w:rPr>
                <w:bCs/>
                <w:color w:val="000000" w:themeColor="text1"/>
              </w:rPr>
              <w:t>8.0</w:t>
            </w:r>
            <w:r>
              <w:rPr>
                <w:color w:val="000000" w:themeColor="text1"/>
              </w:rPr>
              <w:t>0</w:t>
            </w:r>
          </w:p>
        </w:tc>
      </w:tr>
    </w:tbl>
    <w:p w14:paraId="2043ED4C" w14:textId="77777777" w:rsidR="00107064" w:rsidRPr="00107064" w:rsidRDefault="00107064" w:rsidP="00107064"/>
    <w:p w14:paraId="5EAB795B" w14:textId="77777777" w:rsidR="000A5803" w:rsidRDefault="000A5803" w:rsidP="00AE59F6"/>
    <w:sectPr w:rsidR="000A580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74A26" w14:textId="77777777" w:rsidR="00BB13FC" w:rsidRDefault="00BB13FC" w:rsidP="008068A2">
      <w:pPr>
        <w:spacing w:after="0" w:line="240" w:lineRule="auto"/>
      </w:pPr>
      <w:r>
        <w:separator/>
      </w:r>
    </w:p>
  </w:endnote>
  <w:endnote w:type="continuationSeparator" w:id="0">
    <w:p w14:paraId="74F50576" w14:textId="77777777" w:rsidR="00BB13FC" w:rsidRDefault="00BB13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CAEB5" w14:textId="258E8C65" w:rsidR="004F440B" w:rsidRPr="00107064" w:rsidRDefault="00107064" w:rsidP="00107064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hidden="0" allowOverlap="1" wp14:anchorId="27EE0C77" wp14:editId="7260F197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5430" cy="127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F0EF2B2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0" hidden="0" allowOverlap="1" wp14:anchorId="0C212F2F" wp14:editId="701BE55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eyuH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hAgAAAAAAAACAAAAjAAAACYgAAArAwAAAAAAAGULAADbPQAAKAAAAAgAAAABAAAAAQAAAA=="/>
                        </a:ext>
                      </a:extLst>
                    </wps:cNvSpPr>
                    <wps:spPr>
                      <a:xfrm>
                        <a:off x="0" y="0"/>
                        <a:ext cx="5226050" cy="514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57770EC" w14:textId="77777777" w:rsidR="00107064" w:rsidRDefault="00107064" w:rsidP="00107064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1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2340387" w14:textId="77777777" w:rsidR="00107064" w:rsidRDefault="00107064" w:rsidP="0010706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077F3D6" wp14:editId="34D22F83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E758C1A" wp14:editId="7E8CC7A3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9D3C4B4" wp14:editId="4C2E1D68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02B0DE7" wp14:editId="2EC118B5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0DD9DAA" wp14:editId="10F6484B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3402E4D" wp14:editId="603D1DA2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3A6ABA4" wp14:editId="4C13799C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22D3702" wp14:editId="3BA3F954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CA0EECC" wp14:editId="64F5D56F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C212F2F" id="Text Box 16" o:spid="_x0000_s1026" style="position:absolute;margin-left:109pt;margin-top:7pt;width:411.5pt;height:40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" o:allowincell="f" filled="f" stroked="f">
              <v:textbox inset="1.4pt,3.4pt,1.4pt,1.4pt">
                <w:txbxContent>
                  <w:p w14:paraId="757770EC" w14:textId="77777777" w:rsidR="00107064" w:rsidRDefault="00107064" w:rsidP="00107064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1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2340387" w14:textId="77777777" w:rsidR="00107064" w:rsidRDefault="00107064" w:rsidP="0010706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077F3D6" wp14:editId="34D22F83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7E758C1A" wp14:editId="7E8CC7A3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79D3C4B4" wp14:editId="4C2E1D68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02B0DE7" wp14:editId="2EC118B5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0DD9DAA" wp14:editId="10F6484B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3402E4D" wp14:editId="603D1DA2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3A6ABA4" wp14:editId="4C13799C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22D3702" wp14:editId="3BA3F954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CA0EECC" wp14:editId="64F5D56F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0" hidden="0" allowOverlap="1" wp14:anchorId="7939BDC0" wp14:editId="373160D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eyuH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lQgAAAAAAAACAAAAMQIAACUDAAAGAQAAAAAAAHYLAACAPwAAKAAAAAgAAAABAAAAAQAAAA=="/>
                        </a:ext>
                      </a:extLst>
                    </wps:cNvSpPr>
                    <wps:spPr>
                      <a:xfrm>
                        <a:off x="0" y="0"/>
                        <a:ext cx="511175" cy="166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609EE8C" w14:textId="77777777" w:rsidR="00107064" w:rsidRDefault="00107064" w:rsidP="0010706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939BDC0" id="Text Box 6" o:spid="_x0000_s1027" style="position:absolute;margin-left:109.85pt;margin-top:28.05pt;width:40.25pt;height:13.1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" o:allowincell="f" filled="f" stroked="f" strokeweight=".5pt">
              <v:textbox inset="1.4pt,0,0,0">
                <w:txbxContent>
                  <w:p w14:paraId="4609EE8C" w14:textId="77777777" w:rsidR="00107064" w:rsidRDefault="00107064" w:rsidP="0010706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0" hidden="0" allowOverlap="1" wp14:anchorId="7C5DF0B3" wp14:editId="3AE7EA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eyuH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BgAAAAAAAAAAAAAAAAAAACAAAAvSIAAAAAAAACAAAAGwIAAIwFAABAAQAAAAAAAJ4lAABqPwAAKAAAAAgAAAABAAAAAQAAAA=="/>
                        </a:ext>
                      </a:extLst>
                    </wps:cNvSpPr>
                    <wps:spPr>
                      <a:xfrm>
                        <a:off x="0" y="0"/>
                        <a:ext cx="901700" cy="203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61147EE" w14:textId="77777777" w:rsidR="00107064" w:rsidRDefault="00107064" w:rsidP="0010706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C5DF0B3" id="Text Box 4" o:spid="_x0000_s1028" style="position:absolute;margin-left:444.65pt;margin-top:26.95pt;width:71pt;height:16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" o:allowincell="f" filled="f" stroked="f" strokeweight=".5pt">
              <v:textbox inset="0,0,0,0">
                <w:txbxContent>
                  <w:p w14:paraId="061147EE" w14:textId="77777777" w:rsidR="00107064" w:rsidRDefault="00107064" w:rsidP="00107064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0" hidden="0" allowOverlap="1" wp14:anchorId="6E2A8A49" wp14:editId="7107F6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IgAAAAAAAAAAAAAAAAAAAgAAAO////8AAAAAAgAAAN4AAAC1BwAAqQIAAAAAAADQAgAAL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4041B" w14:textId="77777777" w:rsidR="00BB13FC" w:rsidRDefault="00BB13FC" w:rsidP="008068A2">
      <w:pPr>
        <w:spacing w:after="0" w:line="240" w:lineRule="auto"/>
      </w:pPr>
      <w:r>
        <w:separator/>
      </w:r>
    </w:p>
  </w:footnote>
  <w:footnote w:type="continuationSeparator" w:id="0">
    <w:p w14:paraId="3304495D" w14:textId="77777777" w:rsidR="00BB13FC" w:rsidRDefault="00BB13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29932" w14:textId="77777777" w:rsidR="004F440B" w:rsidRDefault="004F440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4383F"/>
    <w:multiLevelType w:val="hybridMultilevel"/>
    <w:tmpl w:val="FFF8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1049"/>
    <w:multiLevelType w:val="hybridMultilevel"/>
    <w:tmpl w:val="F56A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0395A"/>
    <w:multiLevelType w:val="hybridMultilevel"/>
    <w:tmpl w:val="EC84383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2604B712"/>
    <w:lvl w:ilvl="0" w:tplc="71926DF0"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605CA3"/>
    <w:multiLevelType w:val="hybridMultilevel"/>
    <w:tmpl w:val="257C6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804DB"/>
    <w:multiLevelType w:val="multilevel"/>
    <w:tmpl w:val="07849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494A88"/>
    <w:multiLevelType w:val="hybridMultilevel"/>
    <w:tmpl w:val="1CAC6A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9875E6"/>
    <w:multiLevelType w:val="hybridMultilevel"/>
    <w:tmpl w:val="AA9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3170F"/>
    <w:multiLevelType w:val="hybridMultilevel"/>
    <w:tmpl w:val="A6BE5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F421A3"/>
    <w:multiLevelType w:val="hybridMultilevel"/>
    <w:tmpl w:val="41C44BD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500C47"/>
    <w:multiLevelType w:val="hybridMultilevel"/>
    <w:tmpl w:val="794A77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EEF3AB8"/>
    <w:multiLevelType w:val="hybridMultilevel"/>
    <w:tmpl w:val="DA5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396910"/>
    <w:multiLevelType w:val="hybridMultilevel"/>
    <w:tmpl w:val="8ADC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751A3"/>
    <w:multiLevelType w:val="hybridMultilevel"/>
    <w:tmpl w:val="3B2092E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3" w15:restartNumberingAfterBreak="0">
    <w:nsid w:val="725154FA"/>
    <w:multiLevelType w:val="hybridMultilevel"/>
    <w:tmpl w:val="8206B6D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4" w15:restartNumberingAfterBreak="0">
    <w:nsid w:val="767946C2"/>
    <w:multiLevelType w:val="hybridMultilevel"/>
    <w:tmpl w:val="7054D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C230C7"/>
    <w:multiLevelType w:val="hybridMultilevel"/>
    <w:tmpl w:val="E10C31D4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72ABD"/>
    <w:multiLevelType w:val="hybridMultilevel"/>
    <w:tmpl w:val="88686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BA3BA8"/>
    <w:multiLevelType w:val="hybridMultilevel"/>
    <w:tmpl w:val="D3F8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11433C"/>
    <w:multiLevelType w:val="hybridMultilevel"/>
    <w:tmpl w:val="947CE886"/>
    <w:lvl w:ilvl="0" w:tplc="3788D7C0">
      <w:numFmt w:val="bullet"/>
      <w:lvlText w:val="-"/>
      <w:lvlJc w:val="left"/>
      <w:pPr>
        <w:ind w:left="92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40" w15:restartNumberingAfterBreak="0">
    <w:nsid w:val="7DCB2E21"/>
    <w:multiLevelType w:val="hybridMultilevel"/>
    <w:tmpl w:val="6436D8F4"/>
    <w:lvl w:ilvl="0" w:tplc="05D62C00">
      <w:start w:val="1"/>
      <w:numFmt w:val="decimalZero"/>
      <w:lvlText w:val="%1."/>
      <w:lvlJc w:val="left"/>
      <w:pPr>
        <w:ind w:left="47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21131155">
    <w:abstractNumId w:val="0"/>
  </w:num>
  <w:num w:numId="2" w16cid:durableId="1632982428">
    <w:abstractNumId w:val="36"/>
  </w:num>
  <w:num w:numId="3" w16cid:durableId="491410857">
    <w:abstractNumId w:val="11"/>
  </w:num>
  <w:num w:numId="4" w16cid:durableId="1432974803">
    <w:abstractNumId w:val="25"/>
  </w:num>
  <w:num w:numId="5" w16cid:durableId="2019430250">
    <w:abstractNumId w:val="26"/>
  </w:num>
  <w:num w:numId="6" w16cid:durableId="153301338">
    <w:abstractNumId w:val="29"/>
  </w:num>
  <w:num w:numId="7" w16cid:durableId="1278100841">
    <w:abstractNumId w:val="5"/>
  </w:num>
  <w:num w:numId="8" w16cid:durableId="1914897841">
    <w:abstractNumId w:val="10"/>
  </w:num>
  <w:num w:numId="9" w16cid:durableId="1035081658">
    <w:abstractNumId w:val="22"/>
  </w:num>
  <w:num w:numId="10" w16cid:durableId="8932745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6949998">
    <w:abstractNumId w:val="7"/>
  </w:num>
  <w:num w:numId="12" w16cid:durableId="564605589">
    <w:abstractNumId w:val="18"/>
  </w:num>
  <w:num w:numId="13" w16cid:durableId="1609924429">
    <w:abstractNumId w:val="3"/>
  </w:num>
  <w:num w:numId="14" w16cid:durableId="1319118141">
    <w:abstractNumId w:val="23"/>
  </w:num>
  <w:num w:numId="15" w16cid:durableId="66730679">
    <w:abstractNumId w:val="20"/>
  </w:num>
  <w:num w:numId="16" w16cid:durableId="2013943856">
    <w:abstractNumId w:val="27"/>
  </w:num>
  <w:num w:numId="17" w16cid:durableId="302082744">
    <w:abstractNumId w:val="31"/>
  </w:num>
  <w:num w:numId="18" w16cid:durableId="501162471">
    <w:abstractNumId w:val="9"/>
  </w:num>
  <w:num w:numId="19" w16cid:durableId="513687128">
    <w:abstractNumId w:val="19"/>
  </w:num>
  <w:num w:numId="20" w16cid:durableId="1836412948">
    <w:abstractNumId w:val="32"/>
  </w:num>
  <w:num w:numId="21" w16cid:durableId="168259643">
    <w:abstractNumId w:val="13"/>
  </w:num>
  <w:num w:numId="22" w16cid:durableId="1319071808">
    <w:abstractNumId w:val="16"/>
  </w:num>
  <w:num w:numId="23" w16cid:durableId="1875456319">
    <w:abstractNumId w:val="33"/>
  </w:num>
  <w:num w:numId="24" w16cid:durableId="746810040">
    <w:abstractNumId w:val="1"/>
  </w:num>
  <w:num w:numId="25" w16cid:durableId="317467993">
    <w:abstractNumId w:val="4"/>
  </w:num>
  <w:num w:numId="26" w16cid:durableId="1635520102">
    <w:abstractNumId w:val="2"/>
  </w:num>
  <w:num w:numId="27" w16cid:durableId="1961377769">
    <w:abstractNumId w:val="21"/>
  </w:num>
  <w:num w:numId="28" w16cid:durableId="1360162019">
    <w:abstractNumId w:val="38"/>
  </w:num>
  <w:num w:numId="29" w16cid:durableId="2106611886">
    <w:abstractNumId w:val="17"/>
  </w:num>
  <w:num w:numId="30" w16cid:durableId="458185600">
    <w:abstractNumId w:val="24"/>
  </w:num>
  <w:num w:numId="31" w16cid:durableId="1561164447">
    <w:abstractNumId w:val="14"/>
  </w:num>
  <w:num w:numId="32" w16cid:durableId="1772386611">
    <w:abstractNumId w:val="34"/>
  </w:num>
  <w:num w:numId="33" w16cid:durableId="901602844">
    <w:abstractNumId w:val="15"/>
  </w:num>
  <w:num w:numId="34" w16cid:durableId="1278634878">
    <w:abstractNumId w:val="35"/>
  </w:num>
  <w:num w:numId="35" w16cid:durableId="165099996">
    <w:abstractNumId w:val="8"/>
  </w:num>
  <w:num w:numId="36" w16cid:durableId="595213587">
    <w:abstractNumId w:val="30"/>
  </w:num>
  <w:num w:numId="37" w16cid:durableId="1617175163">
    <w:abstractNumId w:val="40"/>
  </w:num>
  <w:num w:numId="38" w16cid:durableId="290012831">
    <w:abstractNumId w:val="6"/>
  </w:num>
  <w:num w:numId="39" w16cid:durableId="824325039">
    <w:abstractNumId w:val="37"/>
  </w:num>
  <w:num w:numId="40" w16cid:durableId="1401827157">
    <w:abstractNumId w:val="28"/>
  </w:num>
  <w:num w:numId="41" w16cid:durableId="1129979621">
    <w:abstractNumId w:val="6"/>
  </w:num>
  <w:num w:numId="42" w16cid:durableId="99125538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c1MzYyNzcyMzNT0lEKTi0uzszPAykwrAUAgmE5UiwAAAA="/>
  </w:docVars>
  <w:rsids>
    <w:rsidRoot w:val="008068A2"/>
    <w:rsid w:val="0000116E"/>
    <w:rsid w:val="00002C1C"/>
    <w:rsid w:val="00003701"/>
    <w:rsid w:val="000063DF"/>
    <w:rsid w:val="00007044"/>
    <w:rsid w:val="00013392"/>
    <w:rsid w:val="000136AA"/>
    <w:rsid w:val="00016D20"/>
    <w:rsid w:val="00022676"/>
    <w:rsid w:val="00025F04"/>
    <w:rsid w:val="000271F9"/>
    <w:rsid w:val="00042668"/>
    <w:rsid w:val="00064D15"/>
    <w:rsid w:val="00086727"/>
    <w:rsid w:val="00094342"/>
    <w:rsid w:val="000A2C03"/>
    <w:rsid w:val="000A43B1"/>
    <w:rsid w:val="000A5803"/>
    <w:rsid w:val="000B39E6"/>
    <w:rsid w:val="000B3FB6"/>
    <w:rsid w:val="000B56F0"/>
    <w:rsid w:val="000C0011"/>
    <w:rsid w:val="000C16DC"/>
    <w:rsid w:val="000C1F3D"/>
    <w:rsid w:val="000C65B0"/>
    <w:rsid w:val="000C709C"/>
    <w:rsid w:val="000D4724"/>
    <w:rsid w:val="000F3108"/>
    <w:rsid w:val="000F3C1F"/>
    <w:rsid w:val="000F4444"/>
    <w:rsid w:val="000F4964"/>
    <w:rsid w:val="000F6DFE"/>
    <w:rsid w:val="00103906"/>
    <w:rsid w:val="00107064"/>
    <w:rsid w:val="0011171F"/>
    <w:rsid w:val="001275B9"/>
    <w:rsid w:val="00127650"/>
    <w:rsid w:val="001337E2"/>
    <w:rsid w:val="00134F26"/>
    <w:rsid w:val="00142C75"/>
    <w:rsid w:val="00143C06"/>
    <w:rsid w:val="00145435"/>
    <w:rsid w:val="00151840"/>
    <w:rsid w:val="001619DF"/>
    <w:rsid w:val="00164CDC"/>
    <w:rsid w:val="00167CF1"/>
    <w:rsid w:val="001703A1"/>
    <w:rsid w:val="00171021"/>
    <w:rsid w:val="00175F5C"/>
    <w:rsid w:val="00183A2C"/>
    <w:rsid w:val="0018702E"/>
    <w:rsid w:val="00191693"/>
    <w:rsid w:val="00192692"/>
    <w:rsid w:val="001926D4"/>
    <w:rsid w:val="001A0564"/>
    <w:rsid w:val="001A2DD2"/>
    <w:rsid w:val="001A3759"/>
    <w:rsid w:val="001A59BF"/>
    <w:rsid w:val="001A6728"/>
    <w:rsid w:val="001B4D9C"/>
    <w:rsid w:val="001C1FCD"/>
    <w:rsid w:val="001C364F"/>
    <w:rsid w:val="001D2464"/>
    <w:rsid w:val="001E1161"/>
    <w:rsid w:val="001E2ACE"/>
    <w:rsid w:val="001E3794"/>
    <w:rsid w:val="001E3FEF"/>
    <w:rsid w:val="001F0C12"/>
    <w:rsid w:val="001F2163"/>
    <w:rsid w:val="001F25D9"/>
    <w:rsid w:val="002017C8"/>
    <w:rsid w:val="00202520"/>
    <w:rsid w:val="00202683"/>
    <w:rsid w:val="00205549"/>
    <w:rsid w:val="00207A6B"/>
    <w:rsid w:val="00215FCE"/>
    <w:rsid w:val="00227425"/>
    <w:rsid w:val="00236313"/>
    <w:rsid w:val="002402D5"/>
    <w:rsid w:val="002467CD"/>
    <w:rsid w:val="00254E87"/>
    <w:rsid w:val="00261ABB"/>
    <w:rsid w:val="00264287"/>
    <w:rsid w:val="00264A29"/>
    <w:rsid w:val="0026589D"/>
    <w:rsid w:val="002664E1"/>
    <w:rsid w:val="00266B9B"/>
    <w:rsid w:val="00274400"/>
    <w:rsid w:val="00276FD4"/>
    <w:rsid w:val="0028205D"/>
    <w:rsid w:val="00293E9D"/>
    <w:rsid w:val="0029403A"/>
    <w:rsid w:val="002A163A"/>
    <w:rsid w:val="002A2D2D"/>
    <w:rsid w:val="002A3FBD"/>
    <w:rsid w:val="002B0473"/>
    <w:rsid w:val="002B2840"/>
    <w:rsid w:val="002B7064"/>
    <w:rsid w:val="002C2D54"/>
    <w:rsid w:val="002C375E"/>
    <w:rsid w:val="002D1F91"/>
    <w:rsid w:val="002D32C7"/>
    <w:rsid w:val="002D4B71"/>
    <w:rsid w:val="002E147D"/>
    <w:rsid w:val="002E4B07"/>
    <w:rsid w:val="002E63DF"/>
    <w:rsid w:val="00300CCD"/>
    <w:rsid w:val="00311AEB"/>
    <w:rsid w:val="00321437"/>
    <w:rsid w:val="003277E5"/>
    <w:rsid w:val="0033050B"/>
    <w:rsid w:val="0033212E"/>
    <w:rsid w:val="00333CFE"/>
    <w:rsid w:val="00333D71"/>
    <w:rsid w:val="0033490F"/>
    <w:rsid w:val="00335E1A"/>
    <w:rsid w:val="003442C1"/>
    <w:rsid w:val="00347E21"/>
    <w:rsid w:val="003578C4"/>
    <w:rsid w:val="00360AAB"/>
    <w:rsid w:val="00363A65"/>
    <w:rsid w:val="0037364E"/>
    <w:rsid w:val="003738F0"/>
    <w:rsid w:val="00376F35"/>
    <w:rsid w:val="003817EF"/>
    <w:rsid w:val="00382A45"/>
    <w:rsid w:val="00386DD2"/>
    <w:rsid w:val="00394622"/>
    <w:rsid w:val="003A1601"/>
    <w:rsid w:val="003A5602"/>
    <w:rsid w:val="003B0278"/>
    <w:rsid w:val="003B08DF"/>
    <w:rsid w:val="003B6A53"/>
    <w:rsid w:val="003C0CEC"/>
    <w:rsid w:val="003C12BB"/>
    <w:rsid w:val="003C1C2E"/>
    <w:rsid w:val="003C2850"/>
    <w:rsid w:val="003D4089"/>
    <w:rsid w:val="003D75B2"/>
    <w:rsid w:val="003D7CFF"/>
    <w:rsid w:val="003E1013"/>
    <w:rsid w:val="003E167F"/>
    <w:rsid w:val="003E2A2C"/>
    <w:rsid w:val="003E58D2"/>
    <w:rsid w:val="003E6BFB"/>
    <w:rsid w:val="003F1864"/>
    <w:rsid w:val="003F536F"/>
    <w:rsid w:val="00404A83"/>
    <w:rsid w:val="0042071F"/>
    <w:rsid w:val="00420F26"/>
    <w:rsid w:val="0042302A"/>
    <w:rsid w:val="0042437F"/>
    <w:rsid w:val="00430114"/>
    <w:rsid w:val="004311CA"/>
    <w:rsid w:val="00437E28"/>
    <w:rsid w:val="004409EC"/>
    <w:rsid w:val="004415A7"/>
    <w:rsid w:val="00467763"/>
    <w:rsid w:val="0047097A"/>
    <w:rsid w:val="0047331A"/>
    <w:rsid w:val="00473B2B"/>
    <w:rsid w:val="00476D4B"/>
    <w:rsid w:val="0048577D"/>
    <w:rsid w:val="004879B8"/>
    <w:rsid w:val="00491748"/>
    <w:rsid w:val="00492E07"/>
    <w:rsid w:val="00495EBE"/>
    <w:rsid w:val="004A341F"/>
    <w:rsid w:val="004A7E77"/>
    <w:rsid w:val="004B4CB7"/>
    <w:rsid w:val="004B7190"/>
    <w:rsid w:val="004C0855"/>
    <w:rsid w:val="004C3AC5"/>
    <w:rsid w:val="004C4871"/>
    <w:rsid w:val="004C518B"/>
    <w:rsid w:val="004C5DF9"/>
    <w:rsid w:val="004D0793"/>
    <w:rsid w:val="004D0FBE"/>
    <w:rsid w:val="004D29A9"/>
    <w:rsid w:val="004E2905"/>
    <w:rsid w:val="004E5CBF"/>
    <w:rsid w:val="004F440B"/>
    <w:rsid w:val="0050017E"/>
    <w:rsid w:val="005075E7"/>
    <w:rsid w:val="005177D3"/>
    <w:rsid w:val="00517B12"/>
    <w:rsid w:val="00524789"/>
    <w:rsid w:val="00536CCB"/>
    <w:rsid w:val="00543E3F"/>
    <w:rsid w:val="00546BB8"/>
    <w:rsid w:val="00553CCB"/>
    <w:rsid w:val="00560275"/>
    <w:rsid w:val="0056191E"/>
    <w:rsid w:val="00563DC7"/>
    <w:rsid w:val="00564029"/>
    <w:rsid w:val="005643BD"/>
    <w:rsid w:val="00564D7B"/>
    <w:rsid w:val="00564E56"/>
    <w:rsid w:val="0056527D"/>
    <w:rsid w:val="0056786B"/>
    <w:rsid w:val="005803E5"/>
    <w:rsid w:val="005839D4"/>
    <w:rsid w:val="005846FA"/>
    <w:rsid w:val="00584EDB"/>
    <w:rsid w:val="0058723E"/>
    <w:rsid w:val="00596357"/>
    <w:rsid w:val="005A045A"/>
    <w:rsid w:val="005A0474"/>
    <w:rsid w:val="005B2348"/>
    <w:rsid w:val="005B3DD3"/>
    <w:rsid w:val="005B7D1F"/>
    <w:rsid w:val="005C131C"/>
    <w:rsid w:val="005C573C"/>
    <w:rsid w:val="005C6A24"/>
    <w:rsid w:val="005D4526"/>
    <w:rsid w:val="005D4705"/>
    <w:rsid w:val="005D6BC9"/>
    <w:rsid w:val="005E04CE"/>
    <w:rsid w:val="005E4DDB"/>
    <w:rsid w:val="005E6CC9"/>
    <w:rsid w:val="005F04FE"/>
    <w:rsid w:val="005F5217"/>
    <w:rsid w:val="00600083"/>
    <w:rsid w:val="00601452"/>
    <w:rsid w:val="006014B1"/>
    <w:rsid w:val="00604363"/>
    <w:rsid w:val="0060650E"/>
    <w:rsid w:val="006155F9"/>
    <w:rsid w:val="0061697E"/>
    <w:rsid w:val="00616FD0"/>
    <w:rsid w:val="00623A98"/>
    <w:rsid w:val="00624DCF"/>
    <w:rsid w:val="0063342B"/>
    <w:rsid w:val="006441C4"/>
    <w:rsid w:val="00644707"/>
    <w:rsid w:val="00644924"/>
    <w:rsid w:val="00645535"/>
    <w:rsid w:val="00646B10"/>
    <w:rsid w:val="00653554"/>
    <w:rsid w:val="00653FA4"/>
    <w:rsid w:val="00654B5C"/>
    <w:rsid w:val="00661F23"/>
    <w:rsid w:val="006660E2"/>
    <w:rsid w:val="00670041"/>
    <w:rsid w:val="006719BA"/>
    <w:rsid w:val="00671FE2"/>
    <w:rsid w:val="00673B36"/>
    <w:rsid w:val="00675337"/>
    <w:rsid w:val="0068355F"/>
    <w:rsid w:val="00687C68"/>
    <w:rsid w:val="00690742"/>
    <w:rsid w:val="00695634"/>
    <w:rsid w:val="006A2852"/>
    <w:rsid w:val="006A2AE6"/>
    <w:rsid w:val="006A2E6B"/>
    <w:rsid w:val="006A3CC6"/>
    <w:rsid w:val="006A5733"/>
    <w:rsid w:val="006A7AA5"/>
    <w:rsid w:val="006B658F"/>
    <w:rsid w:val="006C2C9B"/>
    <w:rsid w:val="006C41BF"/>
    <w:rsid w:val="006D239A"/>
    <w:rsid w:val="006D640C"/>
    <w:rsid w:val="006D6F47"/>
    <w:rsid w:val="006E0E42"/>
    <w:rsid w:val="006E2245"/>
    <w:rsid w:val="006E55B4"/>
    <w:rsid w:val="006E57FB"/>
    <w:rsid w:val="006E7E50"/>
    <w:rsid w:val="006F2555"/>
    <w:rsid w:val="006F45B9"/>
    <w:rsid w:val="00704432"/>
    <w:rsid w:val="007051DF"/>
    <w:rsid w:val="007123FD"/>
    <w:rsid w:val="0071692E"/>
    <w:rsid w:val="00716BBC"/>
    <w:rsid w:val="007170CB"/>
    <w:rsid w:val="00722A3B"/>
    <w:rsid w:val="00724DA4"/>
    <w:rsid w:val="00726584"/>
    <w:rsid w:val="007275B8"/>
    <w:rsid w:val="00735A0E"/>
    <w:rsid w:val="00735FD3"/>
    <w:rsid w:val="00737652"/>
    <w:rsid w:val="00737E36"/>
    <w:rsid w:val="00741283"/>
    <w:rsid w:val="0074159A"/>
    <w:rsid w:val="00741C5B"/>
    <w:rsid w:val="00742056"/>
    <w:rsid w:val="00743C18"/>
    <w:rsid w:val="007476BE"/>
    <w:rsid w:val="00751792"/>
    <w:rsid w:val="007547BA"/>
    <w:rsid w:val="00760FE8"/>
    <w:rsid w:val="00761A1E"/>
    <w:rsid w:val="00763912"/>
    <w:rsid w:val="007644D7"/>
    <w:rsid w:val="00765C40"/>
    <w:rsid w:val="007665B2"/>
    <w:rsid w:val="00767C5E"/>
    <w:rsid w:val="00770B05"/>
    <w:rsid w:val="00784922"/>
    <w:rsid w:val="00785258"/>
    <w:rsid w:val="00791F02"/>
    <w:rsid w:val="0079324A"/>
    <w:rsid w:val="007949DD"/>
    <w:rsid w:val="00794A05"/>
    <w:rsid w:val="00794EEE"/>
    <w:rsid w:val="007A635E"/>
    <w:rsid w:val="007A644E"/>
    <w:rsid w:val="007B7E26"/>
    <w:rsid w:val="007C0BEA"/>
    <w:rsid w:val="007C164A"/>
    <w:rsid w:val="007C2C37"/>
    <w:rsid w:val="007C3E81"/>
    <w:rsid w:val="007C5F2B"/>
    <w:rsid w:val="007D1F12"/>
    <w:rsid w:val="007E0960"/>
    <w:rsid w:val="007E13D2"/>
    <w:rsid w:val="007E2292"/>
    <w:rsid w:val="007F0815"/>
    <w:rsid w:val="007F177C"/>
    <w:rsid w:val="007F6061"/>
    <w:rsid w:val="00801502"/>
    <w:rsid w:val="00805055"/>
    <w:rsid w:val="008063E1"/>
    <w:rsid w:val="008068A2"/>
    <w:rsid w:val="008077DF"/>
    <w:rsid w:val="008105A0"/>
    <w:rsid w:val="008139DD"/>
    <w:rsid w:val="00815472"/>
    <w:rsid w:val="00823A93"/>
    <w:rsid w:val="008240DB"/>
    <w:rsid w:val="008256EA"/>
    <w:rsid w:val="00830E30"/>
    <w:rsid w:val="00831EEA"/>
    <w:rsid w:val="008372D0"/>
    <w:rsid w:val="00842019"/>
    <w:rsid w:val="00843C8A"/>
    <w:rsid w:val="008560EA"/>
    <w:rsid w:val="00861625"/>
    <w:rsid w:val="008617B5"/>
    <w:rsid w:val="00861DAB"/>
    <w:rsid w:val="00863C18"/>
    <w:rsid w:val="0087027E"/>
    <w:rsid w:val="00870828"/>
    <w:rsid w:val="00872658"/>
    <w:rsid w:val="008738A8"/>
    <w:rsid w:val="0088080B"/>
    <w:rsid w:val="00881A24"/>
    <w:rsid w:val="008823F1"/>
    <w:rsid w:val="0089002E"/>
    <w:rsid w:val="0089334C"/>
    <w:rsid w:val="008A6206"/>
    <w:rsid w:val="008B4B12"/>
    <w:rsid w:val="008B6661"/>
    <w:rsid w:val="008C1929"/>
    <w:rsid w:val="008C2B83"/>
    <w:rsid w:val="008C5930"/>
    <w:rsid w:val="008D11C2"/>
    <w:rsid w:val="008D225A"/>
    <w:rsid w:val="008D2871"/>
    <w:rsid w:val="008D3BE1"/>
    <w:rsid w:val="008D4074"/>
    <w:rsid w:val="008E0567"/>
    <w:rsid w:val="008E6CF3"/>
    <w:rsid w:val="008E750B"/>
    <w:rsid w:val="008F202C"/>
    <w:rsid w:val="008F5B43"/>
    <w:rsid w:val="008F5FDB"/>
    <w:rsid w:val="008F6035"/>
    <w:rsid w:val="00901CE1"/>
    <w:rsid w:val="00902716"/>
    <w:rsid w:val="00902E68"/>
    <w:rsid w:val="00911C8B"/>
    <w:rsid w:val="00912BC6"/>
    <w:rsid w:val="009131ED"/>
    <w:rsid w:val="00920934"/>
    <w:rsid w:val="00922C4F"/>
    <w:rsid w:val="009233B5"/>
    <w:rsid w:val="009254B7"/>
    <w:rsid w:val="00925D13"/>
    <w:rsid w:val="00927840"/>
    <w:rsid w:val="0093316A"/>
    <w:rsid w:val="0093546F"/>
    <w:rsid w:val="009366FC"/>
    <w:rsid w:val="00941053"/>
    <w:rsid w:val="00941FFF"/>
    <w:rsid w:val="00946EA2"/>
    <w:rsid w:val="00952217"/>
    <w:rsid w:val="0095466F"/>
    <w:rsid w:val="00955691"/>
    <w:rsid w:val="009572C5"/>
    <w:rsid w:val="00961157"/>
    <w:rsid w:val="00965DF3"/>
    <w:rsid w:val="00970954"/>
    <w:rsid w:val="00976E46"/>
    <w:rsid w:val="00997BA6"/>
    <w:rsid w:val="009A0FA6"/>
    <w:rsid w:val="009A0FAE"/>
    <w:rsid w:val="009A3FA5"/>
    <w:rsid w:val="009A571C"/>
    <w:rsid w:val="009B0A85"/>
    <w:rsid w:val="009B6713"/>
    <w:rsid w:val="009C0C39"/>
    <w:rsid w:val="009C6304"/>
    <w:rsid w:val="009D1805"/>
    <w:rsid w:val="009D57AC"/>
    <w:rsid w:val="009E3F08"/>
    <w:rsid w:val="009E41BD"/>
    <w:rsid w:val="009F24C9"/>
    <w:rsid w:val="009F760D"/>
    <w:rsid w:val="00A02545"/>
    <w:rsid w:val="00A02813"/>
    <w:rsid w:val="00A06A56"/>
    <w:rsid w:val="00A06D89"/>
    <w:rsid w:val="00A12615"/>
    <w:rsid w:val="00A2426C"/>
    <w:rsid w:val="00A36D9F"/>
    <w:rsid w:val="00A41120"/>
    <w:rsid w:val="00A45A89"/>
    <w:rsid w:val="00A47F12"/>
    <w:rsid w:val="00A66DE2"/>
    <w:rsid w:val="00A70227"/>
    <w:rsid w:val="00A7353C"/>
    <w:rsid w:val="00A75785"/>
    <w:rsid w:val="00A76572"/>
    <w:rsid w:val="00A826E2"/>
    <w:rsid w:val="00A87271"/>
    <w:rsid w:val="00AA3765"/>
    <w:rsid w:val="00AA3772"/>
    <w:rsid w:val="00AB106E"/>
    <w:rsid w:val="00AB2224"/>
    <w:rsid w:val="00AC60FE"/>
    <w:rsid w:val="00AC77AD"/>
    <w:rsid w:val="00AD3214"/>
    <w:rsid w:val="00AE05D3"/>
    <w:rsid w:val="00AE59F6"/>
    <w:rsid w:val="00AE6D60"/>
    <w:rsid w:val="00B058CA"/>
    <w:rsid w:val="00B10440"/>
    <w:rsid w:val="00B13D9A"/>
    <w:rsid w:val="00B148DD"/>
    <w:rsid w:val="00B150E1"/>
    <w:rsid w:val="00B25109"/>
    <w:rsid w:val="00B37DE9"/>
    <w:rsid w:val="00B46736"/>
    <w:rsid w:val="00B5496C"/>
    <w:rsid w:val="00B561F1"/>
    <w:rsid w:val="00B567F6"/>
    <w:rsid w:val="00B63BD7"/>
    <w:rsid w:val="00B63DED"/>
    <w:rsid w:val="00B671BA"/>
    <w:rsid w:val="00B705B9"/>
    <w:rsid w:val="00B725F2"/>
    <w:rsid w:val="00B855F0"/>
    <w:rsid w:val="00B9309B"/>
    <w:rsid w:val="00B930A1"/>
    <w:rsid w:val="00BA0154"/>
    <w:rsid w:val="00BA1428"/>
    <w:rsid w:val="00BA1772"/>
    <w:rsid w:val="00BA1F40"/>
    <w:rsid w:val="00BA24A7"/>
    <w:rsid w:val="00BA4820"/>
    <w:rsid w:val="00BB05FA"/>
    <w:rsid w:val="00BB0D7E"/>
    <w:rsid w:val="00BB13FC"/>
    <w:rsid w:val="00BB223F"/>
    <w:rsid w:val="00BB2552"/>
    <w:rsid w:val="00BB5B10"/>
    <w:rsid w:val="00BC1635"/>
    <w:rsid w:val="00BC56D6"/>
    <w:rsid w:val="00BC7B81"/>
    <w:rsid w:val="00BD5199"/>
    <w:rsid w:val="00BD58F0"/>
    <w:rsid w:val="00BD5B16"/>
    <w:rsid w:val="00BE0868"/>
    <w:rsid w:val="00BE5A85"/>
    <w:rsid w:val="00BF1775"/>
    <w:rsid w:val="00BF201D"/>
    <w:rsid w:val="00BF3C41"/>
    <w:rsid w:val="00BF434F"/>
    <w:rsid w:val="00C0490B"/>
    <w:rsid w:val="00C06FBA"/>
    <w:rsid w:val="00C07904"/>
    <w:rsid w:val="00C07F3E"/>
    <w:rsid w:val="00C10DFC"/>
    <w:rsid w:val="00C11320"/>
    <w:rsid w:val="00C1191B"/>
    <w:rsid w:val="00C14C80"/>
    <w:rsid w:val="00C262D9"/>
    <w:rsid w:val="00C34F46"/>
    <w:rsid w:val="00C355A5"/>
    <w:rsid w:val="00C4008D"/>
    <w:rsid w:val="00C43B64"/>
    <w:rsid w:val="00C44439"/>
    <w:rsid w:val="00C5073E"/>
    <w:rsid w:val="00C52663"/>
    <w:rsid w:val="00C531AF"/>
    <w:rsid w:val="00C53DCA"/>
    <w:rsid w:val="00C53F37"/>
    <w:rsid w:val="00C556AA"/>
    <w:rsid w:val="00C600A6"/>
    <w:rsid w:val="00C62276"/>
    <w:rsid w:val="00C62A0F"/>
    <w:rsid w:val="00C62AB8"/>
    <w:rsid w:val="00C7034C"/>
    <w:rsid w:val="00C70A9A"/>
    <w:rsid w:val="00C76B9B"/>
    <w:rsid w:val="00C82862"/>
    <w:rsid w:val="00C84E4D"/>
    <w:rsid w:val="00C86A92"/>
    <w:rsid w:val="00C872ED"/>
    <w:rsid w:val="00C90B9E"/>
    <w:rsid w:val="00C917B8"/>
    <w:rsid w:val="00C923E5"/>
    <w:rsid w:val="00C934C4"/>
    <w:rsid w:val="00C94067"/>
    <w:rsid w:val="00C95C26"/>
    <w:rsid w:val="00CA0919"/>
    <w:rsid w:val="00CA281C"/>
    <w:rsid w:val="00CA5174"/>
    <w:rsid w:val="00CA5B48"/>
    <w:rsid w:val="00CB1789"/>
    <w:rsid w:val="00CB2024"/>
    <w:rsid w:val="00CB27FE"/>
    <w:rsid w:val="00CB3868"/>
    <w:rsid w:val="00CB3C22"/>
    <w:rsid w:val="00CB5363"/>
    <w:rsid w:val="00CB5784"/>
    <w:rsid w:val="00CB74E8"/>
    <w:rsid w:val="00CC1EF7"/>
    <w:rsid w:val="00CD0CEE"/>
    <w:rsid w:val="00CD5181"/>
    <w:rsid w:val="00CD7485"/>
    <w:rsid w:val="00CE3BC9"/>
    <w:rsid w:val="00CF0D3E"/>
    <w:rsid w:val="00CF40C3"/>
    <w:rsid w:val="00CF5EB1"/>
    <w:rsid w:val="00D02D55"/>
    <w:rsid w:val="00D0677C"/>
    <w:rsid w:val="00D14DA2"/>
    <w:rsid w:val="00D20387"/>
    <w:rsid w:val="00D22895"/>
    <w:rsid w:val="00D236B8"/>
    <w:rsid w:val="00D30AFE"/>
    <w:rsid w:val="00D31CD6"/>
    <w:rsid w:val="00D4354E"/>
    <w:rsid w:val="00D43F69"/>
    <w:rsid w:val="00D50831"/>
    <w:rsid w:val="00D51574"/>
    <w:rsid w:val="00D529D4"/>
    <w:rsid w:val="00D55609"/>
    <w:rsid w:val="00D60398"/>
    <w:rsid w:val="00D67C0E"/>
    <w:rsid w:val="00D73957"/>
    <w:rsid w:val="00D75B0C"/>
    <w:rsid w:val="00D829DE"/>
    <w:rsid w:val="00D82BB2"/>
    <w:rsid w:val="00D910AA"/>
    <w:rsid w:val="00DA26BF"/>
    <w:rsid w:val="00DB6576"/>
    <w:rsid w:val="00DC28E6"/>
    <w:rsid w:val="00DC6402"/>
    <w:rsid w:val="00DC6A0A"/>
    <w:rsid w:val="00DC6A5F"/>
    <w:rsid w:val="00DD0374"/>
    <w:rsid w:val="00DD22CD"/>
    <w:rsid w:val="00DD24FF"/>
    <w:rsid w:val="00DD3BDE"/>
    <w:rsid w:val="00DD4602"/>
    <w:rsid w:val="00DD4693"/>
    <w:rsid w:val="00DD7A43"/>
    <w:rsid w:val="00DD7BB2"/>
    <w:rsid w:val="00DE1441"/>
    <w:rsid w:val="00DE1B8E"/>
    <w:rsid w:val="00DE2FA4"/>
    <w:rsid w:val="00DE5D78"/>
    <w:rsid w:val="00DF00FA"/>
    <w:rsid w:val="00DF01D4"/>
    <w:rsid w:val="00DF10B5"/>
    <w:rsid w:val="00DF57D8"/>
    <w:rsid w:val="00E034C8"/>
    <w:rsid w:val="00E23674"/>
    <w:rsid w:val="00E24C6A"/>
    <w:rsid w:val="00E25811"/>
    <w:rsid w:val="00E32F85"/>
    <w:rsid w:val="00E36FD8"/>
    <w:rsid w:val="00E37380"/>
    <w:rsid w:val="00E37C86"/>
    <w:rsid w:val="00E465C4"/>
    <w:rsid w:val="00E5518D"/>
    <w:rsid w:val="00E62B2E"/>
    <w:rsid w:val="00E62C62"/>
    <w:rsid w:val="00E63F64"/>
    <w:rsid w:val="00E65CF3"/>
    <w:rsid w:val="00E660CE"/>
    <w:rsid w:val="00E74623"/>
    <w:rsid w:val="00E826A7"/>
    <w:rsid w:val="00E84C37"/>
    <w:rsid w:val="00E86D42"/>
    <w:rsid w:val="00E92282"/>
    <w:rsid w:val="00EA1019"/>
    <w:rsid w:val="00EA2D98"/>
    <w:rsid w:val="00EA3B29"/>
    <w:rsid w:val="00EA573C"/>
    <w:rsid w:val="00EA5E7B"/>
    <w:rsid w:val="00EB2868"/>
    <w:rsid w:val="00EB3AA6"/>
    <w:rsid w:val="00EB7421"/>
    <w:rsid w:val="00EC2B58"/>
    <w:rsid w:val="00EC5982"/>
    <w:rsid w:val="00EC5A4D"/>
    <w:rsid w:val="00EC5B64"/>
    <w:rsid w:val="00EC725D"/>
    <w:rsid w:val="00EC7711"/>
    <w:rsid w:val="00EC7C1C"/>
    <w:rsid w:val="00ED0DEA"/>
    <w:rsid w:val="00ED1AEF"/>
    <w:rsid w:val="00ED73C4"/>
    <w:rsid w:val="00ED7795"/>
    <w:rsid w:val="00EE613C"/>
    <w:rsid w:val="00EE754F"/>
    <w:rsid w:val="00EF7768"/>
    <w:rsid w:val="00F00401"/>
    <w:rsid w:val="00F02C1C"/>
    <w:rsid w:val="00F03E28"/>
    <w:rsid w:val="00F07702"/>
    <w:rsid w:val="00F11AB3"/>
    <w:rsid w:val="00F15B15"/>
    <w:rsid w:val="00F16B52"/>
    <w:rsid w:val="00F20B48"/>
    <w:rsid w:val="00F22DD6"/>
    <w:rsid w:val="00F24BBF"/>
    <w:rsid w:val="00F35DE2"/>
    <w:rsid w:val="00F37672"/>
    <w:rsid w:val="00F40E3A"/>
    <w:rsid w:val="00F432B1"/>
    <w:rsid w:val="00F44ED6"/>
    <w:rsid w:val="00F45A61"/>
    <w:rsid w:val="00F46918"/>
    <w:rsid w:val="00F46DDE"/>
    <w:rsid w:val="00F4785C"/>
    <w:rsid w:val="00F51CDC"/>
    <w:rsid w:val="00F5639E"/>
    <w:rsid w:val="00F566B3"/>
    <w:rsid w:val="00F63BB7"/>
    <w:rsid w:val="00F7033C"/>
    <w:rsid w:val="00F74C63"/>
    <w:rsid w:val="00F74CDE"/>
    <w:rsid w:val="00F8238F"/>
    <w:rsid w:val="00F8704B"/>
    <w:rsid w:val="00F87D1D"/>
    <w:rsid w:val="00F933A8"/>
    <w:rsid w:val="00F93C22"/>
    <w:rsid w:val="00F9734F"/>
    <w:rsid w:val="00F976AD"/>
    <w:rsid w:val="00FA3AE4"/>
    <w:rsid w:val="00FA4E7F"/>
    <w:rsid w:val="00FA7C34"/>
    <w:rsid w:val="00FB291B"/>
    <w:rsid w:val="00FC032F"/>
    <w:rsid w:val="00FC6423"/>
    <w:rsid w:val="00FD014C"/>
    <w:rsid w:val="00FD0DCA"/>
    <w:rsid w:val="00FD2354"/>
    <w:rsid w:val="00FE038F"/>
    <w:rsid w:val="00FE3412"/>
    <w:rsid w:val="00FE5D27"/>
    <w:rsid w:val="00FF5DF0"/>
    <w:rsid w:val="00FF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2FB964"/>
  <w15:docId w15:val="{38F0FE98-7928-4AA4-840A-34139EAD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706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character" w:customStyle="1" w:styleId="ad">
    <w:name w:val="Списък на абзаци Знак"/>
    <w:basedOn w:val="a0"/>
    <w:link w:val="ac"/>
    <w:uiPriority w:val="34"/>
    <w:qFormat/>
    <w:rsid w:val="00B37DE9"/>
  </w:style>
  <w:style w:type="character" w:styleId="HTML1">
    <w:name w:val="HTML Code"/>
    <w:basedOn w:val="a0"/>
    <w:uiPriority w:val="99"/>
    <w:semiHidden/>
    <w:unhideWhenUsed/>
    <w:rsid w:val="00675337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a0"/>
    <w:rsid w:val="00823A93"/>
  </w:style>
  <w:style w:type="character" w:customStyle="1" w:styleId="pun">
    <w:name w:val="pun"/>
    <w:basedOn w:val="a0"/>
    <w:rsid w:val="00823A93"/>
  </w:style>
  <w:style w:type="character" w:customStyle="1" w:styleId="pln">
    <w:name w:val="pln"/>
    <w:basedOn w:val="a0"/>
    <w:rsid w:val="00823A93"/>
  </w:style>
  <w:style w:type="character" w:customStyle="1" w:styleId="str">
    <w:name w:val="str"/>
    <w:basedOn w:val="a0"/>
    <w:rsid w:val="00823A93"/>
  </w:style>
  <w:style w:type="character" w:customStyle="1" w:styleId="Mention1">
    <w:name w:val="Mention1"/>
    <w:basedOn w:val="a0"/>
    <w:uiPriority w:val="99"/>
    <w:semiHidden/>
    <w:unhideWhenUsed/>
    <w:rsid w:val="00DD0374"/>
    <w:rPr>
      <w:color w:val="2B579A"/>
      <w:shd w:val="clear" w:color="auto" w:fill="E6E6E6"/>
    </w:rPr>
  </w:style>
  <w:style w:type="character" w:customStyle="1" w:styleId="InternetLink">
    <w:name w:val="Internet Link"/>
    <w:basedOn w:val="a0"/>
    <w:uiPriority w:val="99"/>
    <w:unhideWhenUsed/>
    <w:rsid w:val="00BD58F0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4A341F"/>
    <w:rPr>
      <w:color w:val="808080"/>
      <w:shd w:val="clear" w:color="auto" w:fill="E6E6E6"/>
    </w:rPr>
  </w:style>
  <w:style w:type="character" w:customStyle="1" w:styleId="st">
    <w:name w:val="st"/>
    <w:basedOn w:val="a0"/>
    <w:rsid w:val="000A5803"/>
  </w:style>
  <w:style w:type="paragraph" w:customStyle="1" w:styleId="FrameContents">
    <w:name w:val="Frame Contents"/>
    <w:basedOn w:val="a"/>
    <w:qFormat/>
    <w:rsid w:val="00107064"/>
    <w:pPr>
      <w:suppressAutoHyphens/>
    </w:pPr>
    <w:rPr>
      <w:rFonts w:ascii="Calibri" w:eastAsia="Calibri" w:hAnsi="Calibri" w:cs="Basic Roman"/>
      <w:lang w:eastAsia="zh-CN"/>
    </w:rPr>
  </w:style>
  <w:style w:type="character" w:customStyle="1" w:styleId="11">
    <w:name w:val="Хипервръзка1"/>
    <w:basedOn w:val="a0"/>
    <w:rsid w:val="001070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3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2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8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3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5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F54F65-0B53-45A1-8EF6-715E49F03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9</TotalTime>
  <Pages>8</Pages>
  <Words>1674</Words>
  <Characters>954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SQL Exam - May 2019</vt:lpstr>
    </vt:vector>
  </TitlesOfParts>
  <Manager>Svetlin Nakov</Manager>
  <Company>Software University (SoftUni)</Company>
  <LinksUpToDate>false</LinksUpToDate>
  <CharactersWithSpaces>1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 Exam - May 2019</dc:title>
  <dc:subject>C# Advanced – Practical Training Course @ SoftUni</dc:subject>
  <dc:creator>Software University Foundation</dc:creator>
  <cp:keywords>MySQL , Databases, Software University, SoftUni, programming, coding, software development, education, training, course</cp:keywords>
  <dc:description/>
  <cp:lastModifiedBy>Yoana Yonkova</cp:lastModifiedBy>
  <cp:revision>80</cp:revision>
  <cp:lastPrinted>2015-10-26T22:35:00Z</cp:lastPrinted>
  <dcterms:created xsi:type="dcterms:W3CDTF">2019-06-08T18:00:00Z</dcterms:created>
  <dcterms:modified xsi:type="dcterms:W3CDTF">2023-11-30T14:28:00Z</dcterms:modified>
  <cp:category>programming, education, software engineering, software development</cp:category>
</cp:coreProperties>
</file>